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5D75C" w14:textId="05D23134" w:rsidR="00C22D87" w:rsidRPr="00C22D87" w:rsidRDefault="00D75662" w:rsidP="00A84B6B">
      <w:pPr>
        <w:autoSpaceDE w:val="0"/>
        <w:autoSpaceDN w:val="0"/>
        <w:adjustRightInd w:val="0"/>
        <w:spacing w:line="240" w:lineRule="auto"/>
        <w:jc w:val="center"/>
        <w:rPr>
          <w:rFonts w:cstheme="minorHAnsi"/>
          <w:b/>
          <w:bCs/>
          <w:color w:val="1F497D"/>
          <w:sz w:val="28"/>
          <w:szCs w:val="28"/>
        </w:rPr>
      </w:pPr>
      <w:r w:rsidRPr="00C22D87">
        <w:rPr>
          <w:rFonts w:cstheme="minorHAnsi"/>
          <w:b/>
          <w:bCs/>
          <w:color w:val="1F497D"/>
          <w:sz w:val="28"/>
          <w:szCs w:val="28"/>
        </w:rPr>
        <w:t>Competencies</w:t>
      </w:r>
      <w:r w:rsidR="00C22D87" w:rsidRPr="00C22D87">
        <w:rPr>
          <w:rFonts w:cstheme="minorHAnsi"/>
          <w:b/>
          <w:bCs/>
          <w:color w:val="1F497D"/>
          <w:sz w:val="28"/>
          <w:szCs w:val="28"/>
        </w:rPr>
        <w:t xml:space="preserve"> &amp; Performance Indicators (FEM/GP)</w:t>
      </w:r>
    </w:p>
    <w:p w14:paraId="69041065" w14:textId="43872168" w:rsidR="00D75662" w:rsidRPr="00C22D87" w:rsidRDefault="00C22D87" w:rsidP="00A84B6B">
      <w:pPr>
        <w:autoSpaceDE w:val="0"/>
        <w:autoSpaceDN w:val="0"/>
        <w:adjustRightInd w:val="0"/>
        <w:spacing w:line="240" w:lineRule="auto"/>
        <w:jc w:val="center"/>
        <w:rPr>
          <w:rFonts w:cstheme="minorHAnsi"/>
          <w:b/>
          <w:bCs/>
          <w:color w:val="1F497D"/>
          <w:sz w:val="28"/>
          <w:szCs w:val="28"/>
        </w:rPr>
      </w:pPr>
      <w:r w:rsidRPr="00C22D87">
        <w:rPr>
          <w:rFonts w:cstheme="minorHAnsi"/>
          <w:b/>
          <w:bCs/>
          <w:color w:val="1F497D"/>
          <w:sz w:val="28"/>
          <w:szCs w:val="28"/>
        </w:rPr>
        <w:t>U</w:t>
      </w:r>
      <w:r w:rsidR="00F36942" w:rsidRPr="00C22D87">
        <w:rPr>
          <w:rFonts w:cstheme="minorHAnsi"/>
          <w:b/>
          <w:bCs/>
          <w:color w:val="1F497D"/>
          <w:sz w:val="28"/>
          <w:szCs w:val="28"/>
        </w:rPr>
        <w:t xml:space="preserve">SU </w:t>
      </w:r>
      <w:r w:rsidRPr="00C22D87">
        <w:rPr>
          <w:rFonts w:cstheme="minorHAnsi"/>
          <w:b/>
          <w:bCs/>
          <w:color w:val="1F497D"/>
          <w:sz w:val="28"/>
          <w:szCs w:val="28"/>
        </w:rPr>
        <w:t>MDA</w:t>
      </w:r>
      <w:r w:rsidR="00F36942" w:rsidRPr="00C22D87">
        <w:rPr>
          <w:rFonts w:cstheme="minorHAnsi"/>
          <w:b/>
          <w:bCs/>
          <w:color w:val="1F497D"/>
          <w:sz w:val="28"/>
          <w:szCs w:val="28"/>
        </w:rPr>
        <w:t xml:space="preserve"> Program</w:t>
      </w:r>
    </w:p>
    <w:p w14:paraId="5BF5D705" w14:textId="77777777" w:rsidR="00BF6F81" w:rsidRPr="00C22D87" w:rsidRDefault="00BF6F81" w:rsidP="00D75662">
      <w:pPr>
        <w:autoSpaceDE w:val="0"/>
        <w:autoSpaceDN w:val="0"/>
        <w:adjustRightInd w:val="0"/>
        <w:spacing w:line="240" w:lineRule="auto"/>
        <w:rPr>
          <w:rFonts w:cstheme="minorHAnsi"/>
          <w:b/>
          <w:bCs/>
          <w:color w:val="1F497D"/>
          <w:sz w:val="24"/>
          <w:szCs w:val="24"/>
        </w:rPr>
      </w:pPr>
    </w:p>
    <w:p w14:paraId="0146BCFA" w14:textId="1869706E" w:rsidR="00D75662" w:rsidRPr="00C22D87" w:rsidRDefault="00C22D87" w:rsidP="00D75662">
      <w:pPr>
        <w:autoSpaceDE w:val="0"/>
        <w:autoSpaceDN w:val="0"/>
        <w:adjustRightInd w:val="0"/>
        <w:spacing w:line="240" w:lineRule="auto"/>
        <w:rPr>
          <w:rFonts w:cstheme="minorHAnsi"/>
          <w:b/>
          <w:bCs/>
          <w:color w:val="1F497D"/>
          <w:sz w:val="24"/>
          <w:szCs w:val="24"/>
        </w:rPr>
      </w:pPr>
      <w:r w:rsidRPr="00C22D87">
        <w:rPr>
          <w:rFonts w:cstheme="minorHAnsi"/>
          <w:b/>
          <w:bCs/>
          <w:color w:val="1F497D"/>
          <w:sz w:val="24"/>
          <w:szCs w:val="24"/>
        </w:rPr>
        <w:t xml:space="preserve">GP Unit </w:t>
      </w:r>
      <w:r w:rsidR="00D75662" w:rsidRPr="00C22D87">
        <w:rPr>
          <w:rFonts w:cstheme="minorHAnsi"/>
          <w:b/>
          <w:bCs/>
          <w:color w:val="1F497D"/>
          <w:sz w:val="24"/>
          <w:szCs w:val="24"/>
        </w:rPr>
        <w:t xml:space="preserve">1. </w:t>
      </w:r>
      <w:r w:rsidRPr="00C22D87">
        <w:rPr>
          <w:rFonts w:cstheme="minorHAnsi"/>
          <w:b/>
          <w:bCs/>
          <w:color w:val="1F497D"/>
          <w:sz w:val="24"/>
          <w:szCs w:val="24"/>
        </w:rPr>
        <w:t>Applies foundational sciences to food and nutrition knowledge to meet the needs of individuals, groups, and organizations.</w:t>
      </w:r>
    </w:p>
    <w:p w14:paraId="11CC745A" w14:textId="69417F35" w:rsidR="00D75662" w:rsidRDefault="00D75662" w:rsidP="00D75662">
      <w:pPr>
        <w:autoSpaceDE w:val="0"/>
        <w:autoSpaceDN w:val="0"/>
        <w:adjustRightInd w:val="0"/>
        <w:spacing w:line="240" w:lineRule="auto"/>
        <w:rPr>
          <w:rFonts w:cstheme="minorHAnsi"/>
          <w:sz w:val="23"/>
          <w:szCs w:val="23"/>
        </w:rPr>
      </w:pPr>
      <w:r w:rsidRPr="00C22D87">
        <w:rPr>
          <w:rFonts w:cstheme="minorHAnsi"/>
          <w:sz w:val="23"/>
          <w:szCs w:val="23"/>
        </w:rPr>
        <w:t xml:space="preserve">Upon completion of the </w:t>
      </w:r>
      <w:r w:rsidR="006E52E4" w:rsidRPr="00C22D87">
        <w:rPr>
          <w:rFonts w:cstheme="minorHAnsi"/>
          <w:sz w:val="23"/>
          <w:szCs w:val="23"/>
        </w:rPr>
        <w:t>program</w:t>
      </w:r>
      <w:r w:rsidRPr="00C22D87">
        <w:rPr>
          <w:rFonts w:cstheme="minorHAnsi"/>
          <w:sz w:val="23"/>
          <w:szCs w:val="23"/>
        </w:rPr>
        <w:t xml:space="preserve">, graduates </w:t>
      </w:r>
      <w:proofErr w:type="gramStart"/>
      <w:r w:rsidRPr="00C22D87">
        <w:rPr>
          <w:rFonts w:cstheme="minorHAnsi"/>
          <w:sz w:val="23"/>
          <w:szCs w:val="23"/>
        </w:rPr>
        <w:t>are able to</w:t>
      </w:r>
      <w:proofErr w:type="gramEnd"/>
      <w:r w:rsidRPr="00C22D87">
        <w:rPr>
          <w:rFonts w:cstheme="minorHAnsi"/>
          <w:sz w:val="23"/>
          <w:szCs w:val="23"/>
        </w:rPr>
        <w:t>:</w:t>
      </w:r>
    </w:p>
    <w:p w14:paraId="10BA0673" w14:textId="77777777" w:rsidR="007A3B2F" w:rsidRPr="00C22D87" w:rsidRDefault="007A3B2F" w:rsidP="00D75662">
      <w:pPr>
        <w:autoSpaceDE w:val="0"/>
        <w:autoSpaceDN w:val="0"/>
        <w:adjustRightInd w:val="0"/>
        <w:spacing w:line="240" w:lineRule="auto"/>
        <w:rPr>
          <w:rFonts w:cstheme="minorHAnsi"/>
          <w:sz w:val="23"/>
          <w:szCs w:val="23"/>
        </w:rPr>
      </w:pPr>
    </w:p>
    <w:p w14:paraId="6C48DF19" w14:textId="578353AD" w:rsidR="00C22D87" w:rsidRPr="007A50EE" w:rsidRDefault="00C22D87" w:rsidP="00C22D87">
      <w:pPr>
        <w:ind w:left="1267" w:hanging="1267"/>
        <w:rPr>
          <w:rFonts w:cstheme="minorHAnsi"/>
        </w:rPr>
      </w:pPr>
      <w:r w:rsidRPr="007A50EE">
        <w:rPr>
          <w:rFonts w:cstheme="minorHAnsi"/>
        </w:rPr>
        <w:t>COMP</w:t>
      </w:r>
      <w:r w:rsidR="007B4C75" w:rsidRPr="007A50EE">
        <w:rPr>
          <w:rFonts w:cstheme="minorHAnsi"/>
        </w:rPr>
        <w:t xml:space="preserve"> 1.1</w:t>
      </w:r>
      <w:r w:rsidRPr="007A50EE">
        <w:rPr>
          <w:rFonts w:cstheme="minorHAnsi"/>
        </w:rPr>
        <w:tab/>
        <w:t>Applies an understanding of environmental, molecular factors (e.g., genes, proteins, metabolites) and food in the development and management of disease. (S)</w:t>
      </w:r>
    </w:p>
    <w:p w14:paraId="3943AF96" w14:textId="613E1F3B" w:rsidR="00933146" w:rsidRDefault="00933146" w:rsidP="00933146">
      <w:pPr>
        <w:pStyle w:val="NoSpacing"/>
        <w:rPr>
          <w:sz w:val="18"/>
          <w:szCs w:val="18"/>
        </w:rPr>
      </w:pPr>
      <w:r>
        <w:rPr>
          <w:sz w:val="18"/>
          <w:szCs w:val="18"/>
        </w:rPr>
        <w:t xml:space="preserve">1.1.1 Analyzes the usefulness and limitations of epidemiological, </w:t>
      </w:r>
      <w:proofErr w:type="gramStart"/>
      <w:r>
        <w:rPr>
          <w:sz w:val="18"/>
          <w:szCs w:val="18"/>
        </w:rPr>
        <w:t>clinical</w:t>
      </w:r>
      <w:proofErr w:type="gramEnd"/>
      <w:r>
        <w:rPr>
          <w:sz w:val="18"/>
          <w:szCs w:val="18"/>
        </w:rPr>
        <w:t xml:space="preserve"> and other study designs and identifies trends in diet and disease. (S) </w:t>
      </w:r>
    </w:p>
    <w:p w14:paraId="74B3E23C" w14:textId="77777777" w:rsidR="00933146" w:rsidRDefault="00933146" w:rsidP="00933146">
      <w:pPr>
        <w:pStyle w:val="NoSpacing"/>
        <w:rPr>
          <w:sz w:val="18"/>
          <w:szCs w:val="18"/>
        </w:rPr>
      </w:pPr>
      <w:r>
        <w:rPr>
          <w:sz w:val="18"/>
          <w:szCs w:val="18"/>
        </w:rPr>
        <w:t xml:space="preserve">1.1.2 Demonstrates general understanding of nutrition and genetics, as it relates to health conditions. (K) </w:t>
      </w:r>
    </w:p>
    <w:p w14:paraId="33FB0259" w14:textId="77777777" w:rsidR="00933146" w:rsidRDefault="00933146" w:rsidP="00933146">
      <w:pPr>
        <w:pStyle w:val="NoSpacing"/>
        <w:rPr>
          <w:sz w:val="18"/>
          <w:szCs w:val="18"/>
        </w:rPr>
      </w:pPr>
      <w:r>
        <w:rPr>
          <w:sz w:val="18"/>
          <w:szCs w:val="18"/>
        </w:rPr>
        <w:t xml:space="preserve">1.1.3 Communicates epidemiological evidence related to the relationship between diet and the development of disease. (S) </w:t>
      </w:r>
    </w:p>
    <w:p w14:paraId="3F95CF32" w14:textId="6D6F7095" w:rsidR="00933146" w:rsidRDefault="00933146" w:rsidP="00933146">
      <w:pPr>
        <w:pStyle w:val="NoSpacing"/>
        <w:rPr>
          <w:sz w:val="18"/>
          <w:szCs w:val="18"/>
        </w:rPr>
      </w:pPr>
      <w:r>
        <w:rPr>
          <w:sz w:val="18"/>
          <w:szCs w:val="18"/>
        </w:rPr>
        <w:t>1.1.4 Demonstrates an understanding of research techniques and processes used to study the relationship between molecules (e.g., genes, proteins, metabolites) and microbes with disease states. (K)</w:t>
      </w:r>
    </w:p>
    <w:p w14:paraId="6356D311" w14:textId="5DA78EA9" w:rsidR="00933146" w:rsidRDefault="00933146" w:rsidP="00933146">
      <w:pPr>
        <w:pStyle w:val="NoSpacing"/>
        <w:rPr>
          <w:sz w:val="18"/>
          <w:szCs w:val="18"/>
        </w:rPr>
      </w:pPr>
      <w:r>
        <w:rPr>
          <w:sz w:val="18"/>
          <w:szCs w:val="18"/>
        </w:rPr>
        <w:t>1.1.5 Identifies the influence of food consumption on the development of diseases. (K)</w:t>
      </w:r>
    </w:p>
    <w:p w14:paraId="642E085C" w14:textId="77777777" w:rsidR="00933146" w:rsidRPr="00C22D87" w:rsidRDefault="00933146" w:rsidP="00C22D87">
      <w:pPr>
        <w:ind w:left="1267" w:hanging="1267"/>
        <w:rPr>
          <w:rFonts w:cstheme="minorHAnsi"/>
        </w:rPr>
      </w:pPr>
    </w:p>
    <w:p w14:paraId="28126D11" w14:textId="15CFD7F1" w:rsidR="00C22D87" w:rsidRPr="007A50EE" w:rsidRDefault="00C22D87" w:rsidP="00C22D8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7A50EE">
        <w:rPr>
          <w:rFonts w:cstheme="minorHAnsi"/>
        </w:rPr>
        <w:t>COMP 1.2</w:t>
      </w:r>
      <w:r w:rsidR="007B4C75" w:rsidRPr="007A50EE">
        <w:rPr>
          <w:rFonts w:cstheme="minorHAnsi"/>
        </w:rPr>
        <w:t xml:space="preserve"> </w:t>
      </w:r>
      <w:r w:rsidR="007B4C75" w:rsidRPr="007A50EE">
        <w:rPr>
          <w:rFonts w:cstheme="minorHAnsi"/>
        </w:rPr>
        <w:tab/>
      </w:r>
      <w:r w:rsidRPr="007A50EE">
        <w:rPr>
          <w:rFonts w:cstheme="minorHAnsi"/>
        </w:rPr>
        <w:t>Applies an understanding of anatomy, physiology, and biochemistry. (S)</w:t>
      </w:r>
    </w:p>
    <w:p w14:paraId="4943AAC5" w14:textId="77777777" w:rsidR="00933146" w:rsidRDefault="00933146" w:rsidP="00933146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1.2.1 Analyzes the impact of food and nutrition on physiological processes. (S) </w:t>
      </w:r>
    </w:p>
    <w:p w14:paraId="156B36E0" w14:textId="3D50D668" w:rsidR="00933146" w:rsidRDefault="00933146" w:rsidP="00933146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1.2.2 Integrates knowledge of anatomy, physiology, and biochemistry to make decisions related to nutrition care. (S) </w:t>
      </w:r>
    </w:p>
    <w:p w14:paraId="619BED39" w14:textId="77777777" w:rsidR="00933146" w:rsidRDefault="00933146" w:rsidP="00C22D8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23"/>
          <w:szCs w:val="23"/>
        </w:rPr>
      </w:pPr>
    </w:p>
    <w:p w14:paraId="72D46F0A" w14:textId="607ED99D" w:rsidR="00933146" w:rsidRPr="007A50EE" w:rsidRDefault="00DE796D" w:rsidP="00933146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7A50EE">
        <w:rPr>
          <w:rFonts w:cstheme="minorHAnsi"/>
        </w:rPr>
        <w:t>COMP</w:t>
      </w:r>
      <w:r w:rsidR="007B4C75" w:rsidRPr="007A50EE">
        <w:rPr>
          <w:rFonts w:cstheme="minorHAnsi"/>
        </w:rPr>
        <w:t xml:space="preserve"> 1.3 </w:t>
      </w:r>
      <w:r w:rsidR="007B4C75" w:rsidRPr="007A50EE">
        <w:rPr>
          <w:rFonts w:cstheme="minorHAnsi"/>
        </w:rPr>
        <w:tab/>
      </w:r>
      <w:r w:rsidRPr="007A50EE">
        <w:rPr>
          <w:rFonts w:cstheme="minorHAnsi"/>
        </w:rPr>
        <w:t>Applies knowledge of microbiology and food safety. (S)</w:t>
      </w:r>
    </w:p>
    <w:p w14:paraId="5AB4C559" w14:textId="77777777" w:rsidR="00933146" w:rsidRDefault="00933146" w:rsidP="00933146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1.3.1 Applies food safety principles of microbiological food spoilage and strategies for controlling microbial growth. (S) </w:t>
      </w:r>
    </w:p>
    <w:p w14:paraId="7FA08072" w14:textId="30B3505B" w:rsidR="00933146" w:rsidRDefault="00933146" w:rsidP="00933146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1.3.2 Implements key principles and practices to make foods safe for consumption at all stages during the flow of food. (S) </w:t>
      </w:r>
    </w:p>
    <w:p w14:paraId="072656B6" w14:textId="77777777" w:rsidR="00933146" w:rsidRPr="00C22D87" w:rsidRDefault="00933146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23"/>
          <w:szCs w:val="23"/>
        </w:rPr>
      </w:pPr>
    </w:p>
    <w:p w14:paraId="6D0C3305" w14:textId="77777777" w:rsidR="00465C3A" w:rsidRPr="007A50EE" w:rsidRDefault="007A3B2F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7A50EE">
        <w:rPr>
          <w:rFonts w:cstheme="minorHAnsi"/>
        </w:rPr>
        <w:t xml:space="preserve">COMP </w:t>
      </w:r>
      <w:r w:rsidR="007B4C75" w:rsidRPr="007A50EE">
        <w:rPr>
          <w:rFonts w:cstheme="minorHAnsi"/>
        </w:rPr>
        <w:t xml:space="preserve">1.4 </w:t>
      </w:r>
      <w:r w:rsidR="007B4C75" w:rsidRPr="007A50EE">
        <w:rPr>
          <w:rFonts w:cstheme="minorHAnsi"/>
        </w:rPr>
        <w:tab/>
      </w:r>
      <w:r w:rsidR="00F372B4" w:rsidRPr="007A50EE">
        <w:rPr>
          <w:rFonts w:cstheme="minorHAnsi"/>
        </w:rPr>
        <w:t xml:space="preserve">Integrates knowledge of chemistry and food science as it pertains to food and nutrition </w:t>
      </w:r>
      <w:proofErr w:type="gramStart"/>
      <w:r w:rsidR="00F372B4" w:rsidRPr="007A50EE">
        <w:rPr>
          <w:rFonts w:cstheme="minorHAnsi"/>
        </w:rPr>
        <w:t>product</w:t>
      </w:r>
      <w:proofErr w:type="gramEnd"/>
      <w:r w:rsidR="00F372B4" w:rsidRPr="007A50EE">
        <w:rPr>
          <w:rFonts w:cstheme="minorHAnsi"/>
        </w:rPr>
        <w:t xml:space="preserve"> </w:t>
      </w:r>
    </w:p>
    <w:p w14:paraId="5FCD04C0" w14:textId="73B4757D" w:rsidR="00206E7B" w:rsidRPr="007A50EE" w:rsidRDefault="00F372B4" w:rsidP="008717E4">
      <w:pPr>
        <w:autoSpaceDE w:val="0"/>
        <w:autoSpaceDN w:val="0"/>
        <w:adjustRightInd w:val="0"/>
        <w:spacing w:line="240" w:lineRule="auto"/>
        <w:ind w:left="1267"/>
        <w:rPr>
          <w:rFonts w:cstheme="minorHAnsi"/>
        </w:rPr>
      </w:pPr>
      <w:r w:rsidRPr="007A50EE">
        <w:rPr>
          <w:rFonts w:cstheme="minorHAnsi"/>
        </w:rPr>
        <w:t>development and when making modifications to food. (S)</w:t>
      </w:r>
    </w:p>
    <w:p w14:paraId="38A5840F" w14:textId="7D2393EA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>1.4.1 Analyzes the role of fundamental chemistry and organic chemistry</w:t>
      </w:r>
      <w:r w:rsidR="0066515C">
        <w:rPr>
          <w:sz w:val="18"/>
          <w:szCs w:val="18"/>
        </w:rPr>
        <w:t xml:space="preserve"> </w:t>
      </w:r>
      <w:r w:rsidRPr="00206E7B">
        <w:rPr>
          <w:sz w:val="18"/>
          <w:szCs w:val="18"/>
        </w:rPr>
        <w:t xml:space="preserve">principles on food, human </w:t>
      </w:r>
      <w:proofErr w:type="gramStart"/>
      <w:r w:rsidRPr="00206E7B">
        <w:rPr>
          <w:sz w:val="18"/>
          <w:szCs w:val="18"/>
        </w:rPr>
        <w:t>health</w:t>
      </w:r>
      <w:proofErr w:type="gramEnd"/>
      <w:r w:rsidRPr="00206E7B">
        <w:rPr>
          <w:sz w:val="18"/>
          <w:szCs w:val="18"/>
        </w:rPr>
        <w:t xml:space="preserve"> and metabolism. (S)</w:t>
      </w:r>
    </w:p>
    <w:p w14:paraId="29943411" w14:textId="5E62D46B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>1.4.2 Integrates nutritional biochemistry knowledge to make informed food and nutrition decisions for optimal health. (S)</w:t>
      </w:r>
    </w:p>
    <w:p w14:paraId="107BEA16" w14:textId="6A1E8840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 xml:space="preserve">1.4.3 Evaluates the chemical nature and composition of </w:t>
      </w:r>
      <w:proofErr w:type="gramStart"/>
      <w:r w:rsidRPr="00206E7B">
        <w:rPr>
          <w:sz w:val="18"/>
          <w:szCs w:val="18"/>
        </w:rPr>
        <w:t>food on food</w:t>
      </w:r>
      <w:proofErr w:type="gramEnd"/>
      <w:r w:rsidRPr="00206E7B">
        <w:rPr>
          <w:sz w:val="18"/>
          <w:szCs w:val="18"/>
        </w:rPr>
        <w:t xml:space="preserve"> quality, acceptability and compatibility. (S)</w:t>
      </w:r>
    </w:p>
    <w:p w14:paraId="305DED3F" w14:textId="77777777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20"/>
          <w:szCs w:val="20"/>
        </w:rPr>
      </w:pPr>
    </w:p>
    <w:p w14:paraId="60714016" w14:textId="77777777" w:rsidR="00465C3A" w:rsidRPr="008717E4" w:rsidRDefault="007A3B2F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>
        <w:rPr>
          <w:rFonts w:cstheme="minorHAnsi"/>
          <w:sz w:val="23"/>
          <w:szCs w:val="23"/>
        </w:rPr>
        <w:t>COMP</w:t>
      </w:r>
      <w:r w:rsidR="007B4C75" w:rsidRPr="00C22D87">
        <w:rPr>
          <w:rFonts w:cstheme="minorHAnsi"/>
          <w:sz w:val="23"/>
          <w:szCs w:val="23"/>
        </w:rPr>
        <w:t xml:space="preserve"> 1.</w:t>
      </w:r>
      <w:r w:rsidR="00C26D03" w:rsidRPr="00C22D87">
        <w:rPr>
          <w:rFonts w:cstheme="minorHAnsi"/>
          <w:sz w:val="23"/>
          <w:szCs w:val="23"/>
        </w:rPr>
        <w:t>5</w:t>
      </w:r>
      <w:r w:rsidR="007B4C75" w:rsidRPr="00C22D87">
        <w:rPr>
          <w:rFonts w:cstheme="minorHAnsi"/>
          <w:sz w:val="23"/>
          <w:szCs w:val="23"/>
        </w:rPr>
        <w:tab/>
      </w:r>
      <w:r w:rsidR="00F372B4" w:rsidRPr="008717E4">
        <w:rPr>
          <w:rFonts w:cstheme="minorHAnsi"/>
        </w:rPr>
        <w:t xml:space="preserve">Applies knowledge of </w:t>
      </w:r>
      <w:proofErr w:type="spellStart"/>
      <w:r w:rsidR="00F372B4" w:rsidRPr="008717E4">
        <w:rPr>
          <w:rFonts w:cstheme="minorHAnsi"/>
        </w:rPr>
        <w:t>patho</w:t>
      </w:r>
      <w:proofErr w:type="spellEnd"/>
      <w:r w:rsidR="00F372B4" w:rsidRPr="008717E4">
        <w:rPr>
          <w:rFonts w:cstheme="minorHAnsi"/>
        </w:rPr>
        <w:t xml:space="preserve">-physiology and nutritional biochemistry to physiology, health and </w:t>
      </w:r>
    </w:p>
    <w:p w14:paraId="4CAC6D2C" w14:textId="0DD28627" w:rsidR="007B4C75" w:rsidRPr="008717E4" w:rsidRDefault="00F372B4" w:rsidP="008717E4">
      <w:pPr>
        <w:autoSpaceDE w:val="0"/>
        <w:autoSpaceDN w:val="0"/>
        <w:adjustRightInd w:val="0"/>
        <w:spacing w:line="240" w:lineRule="auto"/>
        <w:ind w:left="1267"/>
        <w:rPr>
          <w:rFonts w:cstheme="minorHAnsi"/>
        </w:rPr>
      </w:pPr>
      <w:r w:rsidRPr="008717E4">
        <w:rPr>
          <w:rFonts w:cstheme="minorHAnsi"/>
        </w:rPr>
        <w:t>disease. (S)</w:t>
      </w:r>
    </w:p>
    <w:p w14:paraId="63F03F85" w14:textId="28BD7895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>1.5.1 Examines nutritional biochemical indicators specific to the disease process. (K)</w:t>
      </w:r>
    </w:p>
    <w:p w14:paraId="38E38978" w14:textId="77777777" w:rsidR="00206E7B" w:rsidRDefault="00206E7B" w:rsidP="00206E7B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 xml:space="preserve">1.5.2 Interprets and analyzes the effect of diet, fluids, electrolytes and nutritional status on the development and progress of the </w:t>
      </w:r>
      <w:proofErr w:type="gramStart"/>
      <w:r w:rsidRPr="00206E7B">
        <w:rPr>
          <w:sz w:val="18"/>
          <w:szCs w:val="18"/>
        </w:rPr>
        <w:t>disease</w:t>
      </w:r>
      <w:proofErr w:type="gramEnd"/>
      <w:r w:rsidRPr="00206E7B">
        <w:rPr>
          <w:sz w:val="18"/>
          <w:szCs w:val="18"/>
        </w:rPr>
        <w:t xml:space="preserve"> </w:t>
      </w:r>
    </w:p>
    <w:p w14:paraId="07C7A394" w14:textId="3B72A9A9" w:rsidR="00206E7B" w:rsidRPr="00206E7B" w:rsidRDefault="00206E7B" w:rsidP="00206E7B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>process. (S)</w:t>
      </w:r>
    </w:p>
    <w:p w14:paraId="0C6CE6B6" w14:textId="61AA44B3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 xml:space="preserve">1.5.3 Interprets and analyzes the effects of disease, clinical </w:t>
      </w:r>
      <w:proofErr w:type="gramStart"/>
      <w:r w:rsidRPr="00206E7B">
        <w:rPr>
          <w:sz w:val="18"/>
          <w:szCs w:val="18"/>
        </w:rPr>
        <w:t>condition</w:t>
      </w:r>
      <w:proofErr w:type="gramEnd"/>
      <w:r w:rsidRPr="00206E7B">
        <w:rPr>
          <w:sz w:val="18"/>
          <w:szCs w:val="18"/>
        </w:rPr>
        <w:t xml:space="preserve"> and treatment on nutritional health status. (S)</w:t>
      </w:r>
    </w:p>
    <w:p w14:paraId="5C1A6AAE" w14:textId="07157C9E" w:rsid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>1.5.4 Analyzes the correlation between mental health conditions and nutritional health. (S)</w:t>
      </w:r>
    </w:p>
    <w:p w14:paraId="5E5A7258" w14:textId="77777777" w:rsidR="00206E7B" w:rsidRPr="00465C3A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23"/>
          <w:szCs w:val="23"/>
        </w:rPr>
      </w:pPr>
    </w:p>
    <w:p w14:paraId="6B3D34D0" w14:textId="4EE1759B" w:rsidR="00F372B4" w:rsidRPr="008717E4" w:rsidRDefault="00F372B4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 1.6</w:t>
      </w:r>
      <w:r w:rsidRPr="008717E4">
        <w:rPr>
          <w:rFonts w:cstheme="minorHAnsi"/>
        </w:rPr>
        <w:tab/>
        <w:t xml:space="preserve">Applies knowledge of social, </w:t>
      </w:r>
      <w:proofErr w:type="gramStart"/>
      <w:r w:rsidRPr="008717E4">
        <w:rPr>
          <w:rFonts w:cstheme="minorHAnsi"/>
        </w:rPr>
        <w:t>psychological</w:t>
      </w:r>
      <w:proofErr w:type="gramEnd"/>
      <w:r w:rsidRPr="008717E4">
        <w:rPr>
          <w:rFonts w:cstheme="minorHAnsi"/>
        </w:rPr>
        <w:t xml:space="preserve"> and environmental aspects of eating and food. (S)</w:t>
      </w:r>
    </w:p>
    <w:p w14:paraId="0A1AA683" w14:textId="77777777" w:rsid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 xml:space="preserve">1.6.1 Formulates food and nutrition services considering psychological and social factors to meet the needs of individuals, communities and </w:t>
      </w:r>
    </w:p>
    <w:p w14:paraId="3A699AC5" w14:textId="714BF59E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>populations. (S)</w:t>
      </w:r>
    </w:p>
    <w:p w14:paraId="4452946C" w14:textId="7E6BEFCD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>1.6.2 Articulates the impact of nutritional health on psychiatric disorders. (S)</w:t>
      </w:r>
    </w:p>
    <w:p w14:paraId="0DDB8AA1" w14:textId="34186116" w:rsidR="00206E7B" w:rsidRPr="00206E7B" w:rsidRDefault="00206E7B" w:rsidP="00C50D54">
      <w:pPr>
        <w:autoSpaceDE w:val="0"/>
        <w:autoSpaceDN w:val="0"/>
        <w:adjustRightInd w:val="0"/>
        <w:spacing w:line="240" w:lineRule="auto"/>
        <w:rPr>
          <w:sz w:val="18"/>
          <w:szCs w:val="18"/>
        </w:rPr>
      </w:pPr>
      <w:r w:rsidRPr="00206E7B">
        <w:rPr>
          <w:sz w:val="18"/>
          <w:szCs w:val="18"/>
        </w:rPr>
        <w:t>1.6.3 Integrates knowledge of maximizing sustainability, food and water waste, reusable/ biodegradable items, local and global produce</w:t>
      </w:r>
      <w:r w:rsidR="00C50D54">
        <w:rPr>
          <w:sz w:val="18"/>
          <w:szCs w:val="18"/>
        </w:rPr>
        <w:t xml:space="preserve"> </w:t>
      </w:r>
      <w:r w:rsidR="00C50D54" w:rsidRPr="00C50D54">
        <w:rPr>
          <w:sz w:val="18"/>
          <w:szCs w:val="18"/>
        </w:rPr>
        <w:t>al</w:t>
      </w:r>
      <w:r w:rsidR="00C50D54">
        <w:rPr>
          <w:sz w:val="18"/>
          <w:szCs w:val="18"/>
        </w:rPr>
        <w:t xml:space="preserve"> </w:t>
      </w:r>
      <w:r w:rsidR="00C50D54" w:rsidRPr="00C50D54">
        <w:rPr>
          <w:sz w:val="18"/>
          <w:szCs w:val="18"/>
        </w:rPr>
        <w:t>produce sourcing and access to food. (S)</w:t>
      </w:r>
    </w:p>
    <w:p w14:paraId="5C55E85A" w14:textId="2F3BD50E" w:rsid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>1.6.4 Analyzes the environmental factors affecting access to services and/or adequate nutrition. (S)</w:t>
      </w:r>
    </w:p>
    <w:p w14:paraId="256956A0" w14:textId="77777777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</w:p>
    <w:p w14:paraId="115CB68C" w14:textId="7FE56843" w:rsidR="00F372B4" w:rsidRPr="008717E4" w:rsidRDefault="00F372B4" w:rsidP="00C50D5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 1.7</w:t>
      </w:r>
      <w:r w:rsidRPr="008717E4">
        <w:rPr>
          <w:rFonts w:cstheme="minorHAnsi"/>
        </w:rPr>
        <w:tab/>
        <w:t>Integrates the principles of cultural competence within own practice and when directing services.</w:t>
      </w:r>
      <w:r w:rsidR="00C50D54">
        <w:rPr>
          <w:rFonts w:cstheme="minorHAnsi"/>
        </w:rPr>
        <w:t xml:space="preserve"> </w:t>
      </w:r>
      <w:r w:rsidRPr="008717E4">
        <w:rPr>
          <w:rFonts w:cstheme="minorHAnsi"/>
        </w:rPr>
        <w:t>(D)</w:t>
      </w:r>
    </w:p>
    <w:p w14:paraId="39374F05" w14:textId="16689427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>1.7.1 Demonstrates knowledge of the cultural competence models. (K)</w:t>
      </w:r>
    </w:p>
    <w:p w14:paraId="0D88F0C4" w14:textId="77777777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 xml:space="preserve">1.7.2 Applies knowledge of foods eating patterns and food trends. (S) </w:t>
      </w:r>
    </w:p>
    <w:p w14:paraId="6B532F56" w14:textId="77777777" w:rsidR="00206E7B" w:rsidRDefault="00206E7B" w:rsidP="00206E7B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 xml:space="preserve">1.7.3 Identifies challenges that arise when different cultures, values, </w:t>
      </w:r>
      <w:proofErr w:type="gramStart"/>
      <w:r w:rsidRPr="00206E7B">
        <w:rPr>
          <w:sz w:val="18"/>
          <w:szCs w:val="18"/>
        </w:rPr>
        <w:t>beliefs</w:t>
      </w:r>
      <w:proofErr w:type="gramEnd"/>
      <w:r w:rsidRPr="00206E7B">
        <w:rPr>
          <w:sz w:val="18"/>
          <w:szCs w:val="18"/>
        </w:rPr>
        <w:t xml:space="preserve"> and experiences exist between clients/patients and nutrition and </w:t>
      </w:r>
    </w:p>
    <w:p w14:paraId="048D3F55" w14:textId="26AD8EFC" w:rsidR="00206E7B" w:rsidRPr="00206E7B" w:rsidRDefault="00206E7B" w:rsidP="00206E7B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 xml:space="preserve">dietetics professionals. (S) </w:t>
      </w:r>
    </w:p>
    <w:p w14:paraId="1419EA7A" w14:textId="77777777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 xml:space="preserve">1.7.4 Identifies and implements strategies to address cultural biases and differences. (D) </w:t>
      </w:r>
    </w:p>
    <w:p w14:paraId="10223D44" w14:textId="77777777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 xml:space="preserve">1.7.5 Applies culturally sensitive approaches and communication skills. (D) </w:t>
      </w:r>
    </w:p>
    <w:p w14:paraId="6AE8E9C5" w14:textId="77777777" w:rsidR="008717E4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 xml:space="preserve">1.7.6 Develops awareness of one’s own personal beliefs, </w:t>
      </w:r>
      <w:proofErr w:type="gramStart"/>
      <w:r w:rsidRPr="00206E7B">
        <w:rPr>
          <w:sz w:val="18"/>
          <w:szCs w:val="18"/>
        </w:rPr>
        <w:t>values</w:t>
      </w:r>
      <w:proofErr w:type="gramEnd"/>
      <w:r w:rsidRPr="00206E7B">
        <w:rPr>
          <w:sz w:val="18"/>
          <w:szCs w:val="18"/>
        </w:rPr>
        <w:t xml:space="preserve"> and biases to better serve clients/patients of different cultures and</w:t>
      </w:r>
    </w:p>
    <w:p w14:paraId="45086140" w14:textId="045D0E9A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>backgrounds. (S)</w:t>
      </w:r>
    </w:p>
    <w:p w14:paraId="57767292" w14:textId="77777777" w:rsid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23"/>
          <w:szCs w:val="23"/>
        </w:rPr>
      </w:pPr>
    </w:p>
    <w:p w14:paraId="3A035451" w14:textId="2CC688AF" w:rsidR="00465C3A" w:rsidRPr="008717E4" w:rsidRDefault="00F372B4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 1.8</w:t>
      </w:r>
      <w:r w:rsidRPr="008717E4">
        <w:rPr>
          <w:rFonts w:cstheme="minorHAnsi"/>
        </w:rPr>
        <w:tab/>
        <w:t xml:space="preserve">Applies knowledge of pharmacology to recommend, prescribe and administer medical </w:t>
      </w:r>
      <w:proofErr w:type="gramStart"/>
      <w:r w:rsidRPr="008717E4">
        <w:rPr>
          <w:rFonts w:cstheme="minorHAnsi"/>
        </w:rPr>
        <w:t>nutrition</w:t>
      </w:r>
      <w:proofErr w:type="gramEnd"/>
      <w:r w:rsidRPr="008717E4">
        <w:rPr>
          <w:rFonts w:cstheme="minorHAnsi"/>
        </w:rPr>
        <w:t xml:space="preserve"> </w:t>
      </w:r>
    </w:p>
    <w:p w14:paraId="6DEAADCE" w14:textId="2EEC4AEE" w:rsidR="00F372B4" w:rsidRPr="008717E4" w:rsidRDefault="00F372B4" w:rsidP="008717E4">
      <w:pPr>
        <w:autoSpaceDE w:val="0"/>
        <w:autoSpaceDN w:val="0"/>
        <w:adjustRightInd w:val="0"/>
        <w:spacing w:line="240" w:lineRule="auto"/>
        <w:ind w:left="1267"/>
        <w:rPr>
          <w:rFonts w:cstheme="minorHAnsi"/>
        </w:rPr>
      </w:pPr>
      <w:r w:rsidRPr="008717E4">
        <w:rPr>
          <w:rFonts w:cstheme="minorHAnsi"/>
        </w:rPr>
        <w:t>therapy. (S)</w:t>
      </w:r>
    </w:p>
    <w:p w14:paraId="56A46067" w14:textId="77777777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 xml:space="preserve">1.8.1 Identifies the classifications of nutraceutical pharmacological agents and the action of the body. (K) </w:t>
      </w:r>
    </w:p>
    <w:p w14:paraId="2D1C2CDE" w14:textId="77777777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 xml:space="preserve">1.8.2 Demonstrates understanding of pharmacokinetics, absorption, clearance, drug metabolism, latency period, </w:t>
      </w:r>
    </w:p>
    <w:p w14:paraId="5EB581AB" w14:textId="77777777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 xml:space="preserve">drug and supplement metabolism, accumulation, half-life, and routes of administration. (S) </w:t>
      </w:r>
    </w:p>
    <w:p w14:paraId="4AAA23FC" w14:textId="77777777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 xml:space="preserve">1.8.3 Identifies potential drug and food interactions based on physiological responses to pharmacological agents and </w:t>
      </w:r>
    </w:p>
    <w:p w14:paraId="640E44C6" w14:textId="7C33665E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>takes appropriate actions. (S)</w:t>
      </w:r>
    </w:p>
    <w:p w14:paraId="5AEB0C99" w14:textId="77777777" w:rsid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</w:pPr>
    </w:p>
    <w:p w14:paraId="3573CF1D" w14:textId="77777777" w:rsidR="00465C3A" w:rsidRPr="008717E4" w:rsidRDefault="00F372B4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 1.9</w:t>
      </w:r>
      <w:r w:rsidRPr="008717E4">
        <w:rPr>
          <w:rFonts w:cstheme="minorHAnsi"/>
        </w:rPr>
        <w:tab/>
        <w:t>Applies an understanding of the impact of complementary and integrative nutrition on drugs,</w:t>
      </w:r>
    </w:p>
    <w:p w14:paraId="0DFCC9D2" w14:textId="7FB1237E" w:rsidR="00F372B4" w:rsidRPr="008717E4" w:rsidRDefault="00F372B4" w:rsidP="008717E4">
      <w:pPr>
        <w:autoSpaceDE w:val="0"/>
        <w:autoSpaceDN w:val="0"/>
        <w:adjustRightInd w:val="0"/>
        <w:spacing w:line="240" w:lineRule="auto"/>
        <w:ind w:left="1267"/>
        <w:rPr>
          <w:rFonts w:cstheme="minorHAnsi"/>
        </w:rPr>
      </w:pPr>
      <w:r w:rsidRPr="008717E4">
        <w:rPr>
          <w:rFonts w:cstheme="minorHAnsi"/>
        </w:rPr>
        <w:t xml:space="preserve">disease, </w:t>
      </w:r>
      <w:proofErr w:type="gramStart"/>
      <w:r w:rsidRPr="008717E4">
        <w:rPr>
          <w:rFonts w:cstheme="minorHAnsi"/>
        </w:rPr>
        <w:t>health</w:t>
      </w:r>
      <w:proofErr w:type="gramEnd"/>
      <w:r w:rsidRPr="008717E4">
        <w:rPr>
          <w:rFonts w:cstheme="minorHAnsi"/>
        </w:rPr>
        <w:t xml:space="preserve"> and wellness. (S)</w:t>
      </w:r>
    </w:p>
    <w:p w14:paraId="643C13B6" w14:textId="5620EB88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 xml:space="preserve">1.9.1 Critically evaluates evidence-based literature to inform decisions about use of complementary and integrative </w:t>
      </w:r>
      <w:r w:rsidR="008717E4">
        <w:rPr>
          <w:sz w:val="18"/>
          <w:szCs w:val="18"/>
        </w:rPr>
        <w:t xml:space="preserve"> </w:t>
      </w:r>
      <w:r w:rsidRPr="00206E7B">
        <w:rPr>
          <w:sz w:val="18"/>
          <w:szCs w:val="18"/>
        </w:rPr>
        <w:t xml:space="preserve">nutrition. (S) </w:t>
      </w:r>
    </w:p>
    <w:p w14:paraId="22A0F9B5" w14:textId="47F89719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 xml:space="preserve">1.9.2 Applies an understanding of the impact of complementary and integrative nutrition on drugs, food, disease states and wellness. (S) </w:t>
      </w:r>
    </w:p>
    <w:p w14:paraId="264529F1" w14:textId="149846E2" w:rsid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206E7B">
        <w:rPr>
          <w:sz w:val="18"/>
          <w:szCs w:val="18"/>
        </w:rPr>
        <w:t>1.9.3 Identifies indications, use and contraindications of complementary and integrative nutrition. (K)</w:t>
      </w:r>
    </w:p>
    <w:p w14:paraId="30E4136F" w14:textId="77777777" w:rsidR="00206E7B" w:rsidRPr="00206E7B" w:rsidRDefault="00206E7B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</w:p>
    <w:p w14:paraId="4E4829DA" w14:textId="38CA602B" w:rsidR="00F372B4" w:rsidRPr="008717E4" w:rsidRDefault="00F372B4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 1.10</w:t>
      </w:r>
      <w:r w:rsidRPr="008717E4">
        <w:rPr>
          <w:rFonts w:cstheme="minorHAnsi"/>
        </w:rPr>
        <w:tab/>
        <w:t>Applies knowledge of math and statistics. (S)</w:t>
      </w:r>
    </w:p>
    <w:p w14:paraId="641AD8D2" w14:textId="26C98575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 xml:space="preserve">1.10.1 Chooses appropriate statistical methods, performs statistical </w:t>
      </w:r>
      <w:proofErr w:type="gramStart"/>
      <w:r w:rsidRPr="00465C3A">
        <w:rPr>
          <w:sz w:val="18"/>
          <w:szCs w:val="18"/>
        </w:rPr>
        <w:t>analysis</w:t>
      </w:r>
      <w:proofErr w:type="gramEnd"/>
      <w:r w:rsidRPr="00465C3A">
        <w:rPr>
          <w:sz w:val="18"/>
          <w:szCs w:val="18"/>
        </w:rPr>
        <w:t xml:space="preserve"> and interprets results in various data analysis situations. (S) </w:t>
      </w:r>
    </w:p>
    <w:p w14:paraId="22A6715C" w14:textId="77777777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 xml:space="preserve">1.10.2 Communicates information on statistical methods, </w:t>
      </w:r>
      <w:proofErr w:type="gramStart"/>
      <w:r w:rsidRPr="00465C3A">
        <w:rPr>
          <w:sz w:val="18"/>
          <w:szCs w:val="18"/>
        </w:rPr>
        <w:t>results</w:t>
      </w:r>
      <w:proofErr w:type="gramEnd"/>
      <w:r w:rsidRPr="00465C3A">
        <w:rPr>
          <w:sz w:val="18"/>
          <w:szCs w:val="18"/>
        </w:rPr>
        <w:t xml:space="preserve"> and interpretation, both orally and in writing. (S)</w:t>
      </w:r>
    </w:p>
    <w:p w14:paraId="46D8191A" w14:textId="480A05F3" w:rsidR="00206E7B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>1.10.3 Applies math skills to perform food and nutrition calculations. (S)</w:t>
      </w:r>
    </w:p>
    <w:p w14:paraId="43931976" w14:textId="77777777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</w:p>
    <w:p w14:paraId="13F1E1B0" w14:textId="77777777" w:rsidR="00465C3A" w:rsidRPr="008717E4" w:rsidRDefault="00F372B4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 1.11</w:t>
      </w:r>
      <w:r w:rsidRPr="008717E4">
        <w:rPr>
          <w:rFonts w:cstheme="minorHAnsi"/>
        </w:rPr>
        <w:tab/>
        <w:t xml:space="preserve">Applies knowledge of medical terminology when communicating with individuals, groups and </w:t>
      </w:r>
    </w:p>
    <w:p w14:paraId="2C74D8E1" w14:textId="416BE864" w:rsidR="00F372B4" w:rsidRPr="008717E4" w:rsidRDefault="00F372B4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other health professionals. (D)</w:t>
      </w:r>
    </w:p>
    <w:p w14:paraId="21F166AB" w14:textId="77777777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 xml:space="preserve">1.11.1 Interprets and communicates medical terminology to non-health professional audiences. (D) </w:t>
      </w:r>
    </w:p>
    <w:p w14:paraId="4E3D4516" w14:textId="1A97DF0C" w:rsid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>1.11.2 Uses acceptable medical abbreviations and appropriate medical terminology in all forms of communication. (D)</w:t>
      </w:r>
    </w:p>
    <w:p w14:paraId="253665F3" w14:textId="77777777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</w:p>
    <w:p w14:paraId="036246BE" w14:textId="32F1E994" w:rsidR="00F372B4" w:rsidRPr="008717E4" w:rsidRDefault="00F372B4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 1.12</w:t>
      </w:r>
      <w:r w:rsidRPr="008717E4">
        <w:rPr>
          <w:rFonts w:cstheme="minorHAnsi"/>
        </w:rPr>
        <w:tab/>
        <w:t xml:space="preserve">Demonstrates knowledge of and </w:t>
      </w:r>
      <w:proofErr w:type="gramStart"/>
      <w:r w:rsidRPr="008717E4">
        <w:rPr>
          <w:rFonts w:cstheme="minorHAnsi"/>
        </w:rPr>
        <w:t>is able to</w:t>
      </w:r>
      <w:proofErr w:type="gramEnd"/>
      <w:r w:rsidRPr="008717E4">
        <w:rPr>
          <w:rFonts w:cstheme="minorHAnsi"/>
        </w:rPr>
        <w:t xml:space="preserve"> manage food preparation techniques (D)</w:t>
      </w:r>
    </w:p>
    <w:p w14:paraId="3F0AED8F" w14:textId="77777777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 xml:space="preserve">1.12.1 Demonstrates understanding of safe work habits and safety hazards and employs preventive </w:t>
      </w:r>
      <w:proofErr w:type="gramStart"/>
      <w:r w:rsidRPr="00465C3A">
        <w:rPr>
          <w:sz w:val="18"/>
          <w:szCs w:val="18"/>
        </w:rPr>
        <w:t>safety</w:t>
      </w:r>
      <w:proofErr w:type="gramEnd"/>
      <w:r w:rsidRPr="00465C3A">
        <w:rPr>
          <w:sz w:val="18"/>
          <w:szCs w:val="18"/>
        </w:rPr>
        <w:t xml:space="preserve"> </w:t>
      </w:r>
    </w:p>
    <w:p w14:paraId="721D46E3" w14:textId="77777777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 xml:space="preserve">measures. (K) </w:t>
      </w:r>
    </w:p>
    <w:p w14:paraId="62F6190A" w14:textId="77777777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 xml:space="preserve">1.12.2 Converts recipes and ingredients based on client/patient’s preferences or dietary needs. (D) </w:t>
      </w:r>
    </w:p>
    <w:p w14:paraId="1E39671A" w14:textId="77777777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>1.12.3 Develops recipes and menus and increases or decreases quantities served from the recipe. (D)</w:t>
      </w:r>
    </w:p>
    <w:p w14:paraId="059AA57E" w14:textId="5DA7921A" w:rsid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>1.12.4 Evaluates recipes using sensory evaluation methods. (D)</w:t>
      </w:r>
    </w:p>
    <w:p w14:paraId="009CCE02" w14:textId="77777777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23"/>
          <w:szCs w:val="23"/>
        </w:rPr>
      </w:pPr>
    </w:p>
    <w:p w14:paraId="026E7916" w14:textId="4F548B4D" w:rsidR="00F372B4" w:rsidRPr="008717E4" w:rsidRDefault="00F372B4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 1.13</w:t>
      </w:r>
      <w:r w:rsidRPr="008717E4">
        <w:rPr>
          <w:rFonts w:cstheme="minorHAnsi"/>
        </w:rPr>
        <w:tab/>
        <w:t xml:space="preserve">Demonstrates computer skills and uses nutrition informatics in the </w:t>
      </w:r>
      <w:proofErr w:type="gramStart"/>
      <w:r w:rsidRPr="008717E4">
        <w:rPr>
          <w:rFonts w:cstheme="minorHAnsi"/>
        </w:rPr>
        <w:t>decision making</w:t>
      </w:r>
      <w:proofErr w:type="gramEnd"/>
      <w:r w:rsidRPr="008717E4">
        <w:rPr>
          <w:rFonts w:cstheme="minorHAnsi"/>
        </w:rPr>
        <w:t xml:space="preserve"> process. (D)</w:t>
      </w:r>
    </w:p>
    <w:p w14:paraId="13CEF4F2" w14:textId="77777777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 xml:space="preserve">1.13.1 Analyzes appropriate data in electronic format to make best decisions related to nutrition and diet. (S) </w:t>
      </w:r>
    </w:p>
    <w:p w14:paraId="72E4D84A" w14:textId="737726BA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>1.13.2 Evaluates accuracy and reliability when accessing and evaluating nutrition information in electronic format. (S)</w:t>
      </w:r>
    </w:p>
    <w:p w14:paraId="6ABD5F5B" w14:textId="77777777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 xml:space="preserve">1.13.3 Operates nutrition informatics systems in practice. (D) </w:t>
      </w:r>
    </w:p>
    <w:p w14:paraId="6724A5DF" w14:textId="3D15A4C8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 xml:space="preserve">1.13.4 Uses electronic databases to obtain nutrition information and evaluate credible sources in decision making. (D) </w:t>
      </w:r>
    </w:p>
    <w:p w14:paraId="7970FA4C" w14:textId="4B994A46" w:rsid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>1.13.5 Uses technology and informatics skills proficiently to aggregate data, enhance practice and client/patient care. (D)</w:t>
      </w:r>
    </w:p>
    <w:p w14:paraId="52C33034" w14:textId="77777777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</w:p>
    <w:p w14:paraId="098AAADB" w14:textId="2420FB16" w:rsidR="00F372B4" w:rsidRPr="008717E4" w:rsidRDefault="00F372B4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 1.14</w:t>
      </w:r>
      <w:r w:rsidRPr="008717E4">
        <w:rPr>
          <w:rFonts w:cstheme="minorHAnsi"/>
        </w:rPr>
        <w:tab/>
        <w:t>Integrates knowledge of nutrition and physical activity in the provision of nutrition care across the life cycle. (D)</w:t>
      </w:r>
    </w:p>
    <w:p w14:paraId="2CC6EB72" w14:textId="73B4E0DE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 xml:space="preserve">1.14.1 Evaluates, </w:t>
      </w:r>
      <w:proofErr w:type="gramStart"/>
      <w:r w:rsidRPr="00465C3A">
        <w:rPr>
          <w:sz w:val="18"/>
          <w:szCs w:val="18"/>
        </w:rPr>
        <w:t>integrates</w:t>
      </w:r>
      <w:proofErr w:type="gramEnd"/>
      <w:r w:rsidRPr="00465C3A">
        <w:rPr>
          <w:sz w:val="18"/>
          <w:szCs w:val="18"/>
        </w:rPr>
        <w:t xml:space="preserve"> and</w:t>
      </w:r>
      <w:r w:rsidR="0066515C">
        <w:rPr>
          <w:sz w:val="18"/>
          <w:szCs w:val="18"/>
        </w:rPr>
        <w:t xml:space="preserve"> </w:t>
      </w:r>
      <w:r w:rsidRPr="00465C3A">
        <w:rPr>
          <w:sz w:val="18"/>
          <w:szCs w:val="18"/>
        </w:rPr>
        <w:t xml:space="preserve">communicates nutritional requirements across the life cycle. (D) </w:t>
      </w:r>
    </w:p>
    <w:p w14:paraId="3B946E06" w14:textId="77777777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 xml:space="preserve">1.14.2 Identifies nutritional risk factors across the life cycle. (D) </w:t>
      </w:r>
    </w:p>
    <w:p w14:paraId="674CDAFF" w14:textId="77939480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>1.14.3 Teaches the benefits of physical activity across the life cycle to individuals,</w:t>
      </w:r>
      <w:r w:rsidR="0066515C">
        <w:rPr>
          <w:sz w:val="18"/>
          <w:szCs w:val="18"/>
        </w:rPr>
        <w:t xml:space="preserve"> </w:t>
      </w:r>
      <w:proofErr w:type="gramStart"/>
      <w:r w:rsidRPr="00465C3A">
        <w:rPr>
          <w:sz w:val="18"/>
          <w:szCs w:val="18"/>
        </w:rPr>
        <w:t>groups</w:t>
      </w:r>
      <w:proofErr w:type="gramEnd"/>
      <w:r w:rsidRPr="00465C3A">
        <w:rPr>
          <w:sz w:val="18"/>
          <w:szCs w:val="18"/>
        </w:rPr>
        <w:t xml:space="preserve"> and populations. (D) </w:t>
      </w:r>
    </w:p>
    <w:p w14:paraId="204D427A" w14:textId="1C119825" w:rsid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>1.14.4 Explains and takes into consideration how nutrients, nutritional supplements and hydration influence physical activity and wellness. (K)</w:t>
      </w:r>
    </w:p>
    <w:p w14:paraId="2FD1E0F6" w14:textId="77777777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20"/>
          <w:szCs w:val="20"/>
        </w:rPr>
      </w:pPr>
    </w:p>
    <w:p w14:paraId="774BB817" w14:textId="21B010FD" w:rsidR="00F372B4" w:rsidRPr="008717E4" w:rsidRDefault="00F372B4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 1.15</w:t>
      </w:r>
      <w:r w:rsidRPr="008717E4">
        <w:rPr>
          <w:rFonts w:cstheme="minorHAnsi"/>
        </w:rPr>
        <w:tab/>
        <w:t xml:space="preserve">Applies knowledge of nutritional health promotion and disease prevention for individuals, </w:t>
      </w:r>
      <w:proofErr w:type="gramStart"/>
      <w:r w:rsidRPr="008717E4">
        <w:rPr>
          <w:rFonts w:cstheme="minorHAnsi"/>
        </w:rPr>
        <w:t>groups</w:t>
      </w:r>
      <w:proofErr w:type="gramEnd"/>
      <w:r w:rsidRPr="008717E4">
        <w:rPr>
          <w:rFonts w:cstheme="minorHAnsi"/>
        </w:rPr>
        <w:t xml:space="preserve"> and populations. (S)</w:t>
      </w:r>
    </w:p>
    <w:p w14:paraId="2A2C3703" w14:textId="77777777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 xml:space="preserve">1.15.1 Recognizes and communicates the cause of disease and nutrition risks. (K) </w:t>
      </w:r>
    </w:p>
    <w:p w14:paraId="31E18FAB" w14:textId="77777777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 xml:space="preserve">1.15.2 Identifies, </w:t>
      </w:r>
      <w:proofErr w:type="gramStart"/>
      <w:r w:rsidRPr="00465C3A">
        <w:rPr>
          <w:sz w:val="18"/>
          <w:szCs w:val="18"/>
        </w:rPr>
        <w:t>prioritizes</w:t>
      </w:r>
      <w:proofErr w:type="gramEnd"/>
      <w:r w:rsidRPr="00465C3A">
        <w:rPr>
          <w:sz w:val="18"/>
          <w:szCs w:val="18"/>
        </w:rPr>
        <w:t xml:space="preserve"> and implements health risk reduction strategies for individuals, groups and populations. (S)</w:t>
      </w:r>
    </w:p>
    <w:p w14:paraId="1040E5DF" w14:textId="685A9272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 xml:space="preserve">1.15.3 Examines the influence of the determinants of health on health and wellness. (S) </w:t>
      </w:r>
    </w:p>
    <w:p w14:paraId="58931484" w14:textId="77777777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 xml:space="preserve">1.15.4 Designs food and nutrition activities for various audiences considering factors relevant to individuals, </w:t>
      </w:r>
      <w:proofErr w:type="gramStart"/>
      <w:r w:rsidRPr="00465C3A">
        <w:rPr>
          <w:sz w:val="18"/>
          <w:szCs w:val="18"/>
        </w:rPr>
        <w:t>groups</w:t>
      </w:r>
      <w:proofErr w:type="gramEnd"/>
      <w:r w:rsidRPr="00465C3A">
        <w:rPr>
          <w:sz w:val="18"/>
          <w:szCs w:val="18"/>
        </w:rPr>
        <w:t xml:space="preserve"> and communities. (S) </w:t>
      </w:r>
    </w:p>
    <w:p w14:paraId="7A8888A8" w14:textId="24BF43A7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20"/>
          <w:szCs w:val="20"/>
        </w:rPr>
      </w:pPr>
      <w:r w:rsidRPr="00465C3A">
        <w:rPr>
          <w:sz w:val="18"/>
          <w:szCs w:val="18"/>
        </w:rPr>
        <w:t>1.15.5 Applies behavior change theories for nutritional health promotion and disease prevention. (S)</w:t>
      </w:r>
    </w:p>
    <w:p w14:paraId="5AF0F101" w14:textId="77777777" w:rsid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23"/>
          <w:szCs w:val="23"/>
        </w:rPr>
      </w:pPr>
    </w:p>
    <w:p w14:paraId="2439C30D" w14:textId="77777777" w:rsid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23"/>
          <w:szCs w:val="23"/>
        </w:rPr>
      </w:pPr>
    </w:p>
    <w:p w14:paraId="64BC8C13" w14:textId="56FC8BE2" w:rsidR="00F372B4" w:rsidRPr="008717E4" w:rsidRDefault="00F372B4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 1.16</w:t>
      </w:r>
      <w:r w:rsidRPr="008717E4">
        <w:rPr>
          <w:rFonts w:cstheme="minorHAnsi"/>
        </w:rPr>
        <w:tab/>
        <w:t xml:space="preserve">Gains a foundational knowledge on public and global health issues, </w:t>
      </w:r>
      <w:proofErr w:type="gramStart"/>
      <w:r w:rsidRPr="008717E4">
        <w:rPr>
          <w:rFonts w:cstheme="minorHAnsi"/>
        </w:rPr>
        <w:t>policies</w:t>
      </w:r>
      <w:proofErr w:type="gramEnd"/>
      <w:r w:rsidRPr="008717E4">
        <w:rPr>
          <w:rFonts w:cstheme="minorHAnsi"/>
        </w:rPr>
        <w:t xml:space="preserve"> and nutritional needs. (K)</w:t>
      </w:r>
    </w:p>
    <w:p w14:paraId="7AF4C2B6" w14:textId="77777777" w:rsidR="008717E4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 xml:space="preserve">1.16.1 Examines the trends, policies and current issues that impact public and global health from existing, new and reemerging diseases that </w:t>
      </w:r>
    </w:p>
    <w:p w14:paraId="7EFEBE61" w14:textId="19F22EA9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 xml:space="preserve">spread through immigration, </w:t>
      </w:r>
      <w:proofErr w:type="gramStart"/>
      <w:r w:rsidRPr="00465C3A">
        <w:rPr>
          <w:sz w:val="18"/>
          <w:szCs w:val="18"/>
        </w:rPr>
        <w:t>travel</w:t>
      </w:r>
      <w:proofErr w:type="gramEnd"/>
      <w:r w:rsidRPr="00465C3A">
        <w:rPr>
          <w:sz w:val="18"/>
          <w:szCs w:val="18"/>
        </w:rPr>
        <w:t xml:space="preserve"> and global trade. (K) </w:t>
      </w:r>
    </w:p>
    <w:p w14:paraId="120BD2D7" w14:textId="77777777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465C3A">
        <w:rPr>
          <w:sz w:val="18"/>
          <w:szCs w:val="18"/>
        </w:rPr>
        <w:t xml:space="preserve">1.16.2 Examines the impact of global food supply and sustainability and related factors. (K) </w:t>
      </w:r>
    </w:p>
    <w:p w14:paraId="318F45DA" w14:textId="429D748B" w:rsidR="00465C3A" w:rsidRPr="00465C3A" w:rsidRDefault="00465C3A" w:rsidP="001E6337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20"/>
          <w:szCs w:val="20"/>
        </w:rPr>
      </w:pPr>
      <w:r w:rsidRPr="00465C3A">
        <w:rPr>
          <w:sz w:val="18"/>
          <w:szCs w:val="18"/>
        </w:rPr>
        <w:t>1.16.3 Examines how globalizing processes impact nutrition, nutrition education and nutrition related diseases in developing countries. (K)</w:t>
      </w:r>
    </w:p>
    <w:p w14:paraId="0DE506B5" w14:textId="77777777" w:rsidR="00A84B6B" w:rsidRPr="00C22D87" w:rsidRDefault="00A84B6B" w:rsidP="00D75662">
      <w:pPr>
        <w:autoSpaceDE w:val="0"/>
        <w:autoSpaceDN w:val="0"/>
        <w:adjustRightInd w:val="0"/>
        <w:spacing w:line="240" w:lineRule="auto"/>
        <w:rPr>
          <w:rFonts w:cstheme="minorHAnsi"/>
          <w:sz w:val="21"/>
          <w:szCs w:val="21"/>
        </w:rPr>
      </w:pPr>
    </w:p>
    <w:p w14:paraId="142D335C" w14:textId="246E2CA1" w:rsidR="00F372B4" w:rsidRDefault="00F372B4" w:rsidP="00F372B4">
      <w:pPr>
        <w:autoSpaceDE w:val="0"/>
        <w:autoSpaceDN w:val="0"/>
        <w:adjustRightInd w:val="0"/>
        <w:spacing w:line="240" w:lineRule="auto"/>
        <w:rPr>
          <w:rFonts w:cstheme="minorHAnsi"/>
          <w:b/>
          <w:bCs/>
          <w:color w:val="1F497D"/>
          <w:sz w:val="24"/>
          <w:szCs w:val="24"/>
        </w:rPr>
      </w:pPr>
      <w:r w:rsidRPr="00F372B4">
        <w:rPr>
          <w:rFonts w:cstheme="minorHAnsi"/>
          <w:b/>
          <w:bCs/>
          <w:color w:val="1F497D"/>
          <w:sz w:val="24"/>
          <w:szCs w:val="24"/>
        </w:rPr>
        <w:t>GP Unit 2.  Applies and integrates client/patient-centered principles and competent nutrition and dietetics practice to ensure positive outcomes.</w:t>
      </w:r>
    </w:p>
    <w:p w14:paraId="614AE16A" w14:textId="77777777" w:rsidR="00F372B4" w:rsidRDefault="00F372B4" w:rsidP="00F372B4">
      <w:pPr>
        <w:autoSpaceDE w:val="0"/>
        <w:autoSpaceDN w:val="0"/>
        <w:adjustRightInd w:val="0"/>
        <w:spacing w:line="240" w:lineRule="auto"/>
        <w:rPr>
          <w:rFonts w:cstheme="minorHAnsi"/>
          <w:sz w:val="23"/>
          <w:szCs w:val="23"/>
        </w:rPr>
      </w:pPr>
      <w:r w:rsidRPr="00C22D87">
        <w:rPr>
          <w:rFonts w:cstheme="minorHAnsi"/>
          <w:sz w:val="23"/>
          <w:szCs w:val="23"/>
        </w:rPr>
        <w:t xml:space="preserve">Upon completion of the program, graduates </w:t>
      </w:r>
      <w:proofErr w:type="gramStart"/>
      <w:r w:rsidRPr="00C22D87">
        <w:rPr>
          <w:rFonts w:cstheme="minorHAnsi"/>
          <w:sz w:val="23"/>
          <w:szCs w:val="23"/>
        </w:rPr>
        <w:t>are able to</w:t>
      </w:r>
      <w:proofErr w:type="gramEnd"/>
      <w:r w:rsidRPr="00C22D87">
        <w:rPr>
          <w:rFonts w:cstheme="minorHAnsi"/>
          <w:sz w:val="23"/>
          <w:szCs w:val="23"/>
        </w:rPr>
        <w:t>:</w:t>
      </w:r>
    </w:p>
    <w:p w14:paraId="2884FBC2" w14:textId="77777777" w:rsidR="00F372B4" w:rsidRDefault="00F372B4" w:rsidP="00F372B4">
      <w:pPr>
        <w:autoSpaceDE w:val="0"/>
        <w:autoSpaceDN w:val="0"/>
        <w:adjustRightInd w:val="0"/>
        <w:spacing w:line="240" w:lineRule="auto"/>
      </w:pPr>
    </w:p>
    <w:p w14:paraId="6256C329" w14:textId="77777777" w:rsidR="007A50EE" w:rsidRPr="007A50EE" w:rsidRDefault="00F372B4" w:rsidP="00F372B4">
      <w:pPr>
        <w:autoSpaceDE w:val="0"/>
        <w:autoSpaceDN w:val="0"/>
        <w:adjustRightInd w:val="0"/>
        <w:spacing w:line="240" w:lineRule="auto"/>
        <w:rPr>
          <w:sz w:val="18"/>
          <w:szCs w:val="18"/>
        </w:rPr>
      </w:pPr>
      <w:r w:rsidRPr="008717E4">
        <w:rPr>
          <w:rFonts w:cstheme="minorHAnsi"/>
        </w:rPr>
        <w:t xml:space="preserve">COMP 2.1      Applies a framework to assess, develop, </w:t>
      </w:r>
      <w:proofErr w:type="gramStart"/>
      <w:r w:rsidRPr="008717E4">
        <w:rPr>
          <w:rFonts w:cstheme="minorHAnsi"/>
        </w:rPr>
        <w:t>implement</w:t>
      </w:r>
      <w:proofErr w:type="gramEnd"/>
      <w:r w:rsidRPr="008717E4">
        <w:rPr>
          <w:rFonts w:cstheme="minorHAnsi"/>
        </w:rPr>
        <w:t xml:space="preserve"> and evaluate products, programs and services. </w:t>
      </w:r>
      <w:r w:rsidR="007A50EE" w:rsidRPr="008717E4">
        <w:rPr>
          <w:rFonts w:cstheme="minorHAnsi"/>
        </w:rPr>
        <w:t xml:space="preserve"> (D)</w:t>
      </w:r>
      <w:r w:rsidR="007A50EE">
        <w:t xml:space="preserve"> </w:t>
      </w:r>
      <w:r w:rsidR="007A50EE" w:rsidRPr="007A50EE">
        <w:rPr>
          <w:sz w:val="18"/>
          <w:szCs w:val="18"/>
        </w:rPr>
        <w:t xml:space="preserve">2.1.1 Conducts or coordinates an assessment of the environment, competitive </w:t>
      </w:r>
      <w:proofErr w:type="gramStart"/>
      <w:r w:rsidR="007A50EE" w:rsidRPr="007A50EE">
        <w:rPr>
          <w:sz w:val="18"/>
          <w:szCs w:val="18"/>
        </w:rPr>
        <w:t>landscape</w:t>
      </w:r>
      <w:proofErr w:type="gramEnd"/>
      <w:r w:rsidR="007A50EE" w:rsidRPr="007A50EE">
        <w:rPr>
          <w:sz w:val="18"/>
          <w:szCs w:val="18"/>
        </w:rPr>
        <w:t xml:space="preserve"> and stakeholder opinions to identify and evaluate data needed to make decisions regarding nutritional products, programs and services. (D) </w:t>
      </w:r>
    </w:p>
    <w:p w14:paraId="08BBC6B7" w14:textId="77777777" w:rsidR="007A50EE" w:rsidRPr="007A50EE" w:rsidRDefault="007A50EE" w:rsidP="00F372B4">
      <w:pPr>
        <w:autoSpaceDE w:val="0"/>
        <w:autoSpaceDN w:val="0"/>
        <w:adjustRightInd w:val="0"/>
        <w:spacing w:line="240" w:lineRule="auto"/>
        <w:rPr>
          <w:sz w:val="18"/>
          <w:szCs w:val="18"/>
        </w:rPr>
      </w:pPr>
      <w:r w:rsidRPr="007A50EE">
        <w:rPr>
          <w:sz w:val="18"/>
          <w:szCs w:val="18"/>
        </w:rPr>
        <w:t xml:space="preserve">2.1.2 Designs nutritional products, programs or services that promote consumer nutritional health, dimensions of wellness, and lifestyle management. (D) </w:t>
      </w:r>
    </w:p>
    <w:p w14:paraId="106B3C07" w14:textId="43A866B2" w:rsidR="007A50EE" w:rsidRPr="007A50EE" w:rsidRDefault="007A50EE" w:rsidP="00F372B4">
      <w:pPr>
        <w:autoSpaceDE w:val="0"/>
        <w:autoSpaceDN w:val="0"/>
        <w:adjustRightInd w:val="0"/>
        <w:spacing w:line="240" w:lineRule="auto"/>
        <w:rPr>
          <w:sz w:val="18"/>
          <w:szCs w:val="18"/>
        </w:rPr>
      </w:pPr>
      <w:r w:rsidRPr="007A50EE">
        <w:rPr>
          <w:sz w:val="18"/>
          <w:szCs w:val="18"/>
        </w:rPr>
        <w:t xml:space="preserve">2.1.3 Creates a work plan or project plan to implement nutritional programs and services or launch products. (D) 2.1.4 Conducts an evaluation of a product, </w:t>
      </w:r>
      <w:proofErr w:type="gramStart"/>
      <w:r w:rsidRPr="007A50EE">
        <w:rPr>
          <w:sz w:val="18"/>
          <w:szCs w:val="18"/>
        </w:rPr>
        <w:t>program</w:t>
      </w:r>
      <w:proofErr w:type="gramEnd"/>
      <w:r w:rsidRPr="007A50EE">
        <w:rPr>
          <w:sz w:val="18"/>
          <w:szCs w:val="18"/>
        </w:rPr>
        <w:t xml:space="preserve"> or service by analyzing reasons for variance from expected outcomes and implements new strategies as appropriate. D)</w:t>
      </w:r>
    </w:p>
    <w:p w14:paraId="2579907A" w14:textId="77777777" w:rsidR="007A50EE" w:rsidRPr="007A50EE" w:rsidRDefault="007A50EE" w:rsidP="00F372B4">
      <w:pPr>
        <w:autoSpaceDE w:val="0"/>
        <w:autoSpaceDN w:val="0"/>
        <w:adjustRightInd w:val="0"/>
        <w:spacing w:line="240" w:lineRule="auto"/>
      </w:pPr>
    </w:p>
    <w:p w14:paraId="3EFEC4AA" w14:textId="2E78945B" w:rsidR="007B4C75" w:rsidRPr="008717E4" w:rsidRDefault="0002439B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</w:t>
      </w:r>
      <w:r w:rsidR="007B4C75" w:rsidRPr="008717E4">
        <w:rPr>
          <w:rFonts w:cstheme="minorHAnsi"/>
        </w:rPr>
        <w:t xml:space="preserve"> 2.2</w:t>
      </w:r>
      <w:r w:rsidR="007B4C75" w:rsidRPr="008717E4">
        <w:rPr>
          <w:rFonts w:cstheme="minorHAnsi"/>
        </w:rPr>
        <w:tab/>
      </w:r>
      <w:r w:rsidRPr="008717E4">
        <w:rPr>
          <w:rFonts w:cstheme="minorHAnsi"/>
        </w:rPr>
        <w:t xml:space="preserve">Selects, develops and/or implements nutritional screening tools for individuals, </w:t>
      </w:r>
      <w:proofErr w:type="gramStart"/>
      <w:r w:rsidRPr="008717E4">
        <w:rPr>
          <w:rFonts w:cstheme="minorHAnsi"/>
        </w:rPr>
        <w:t>groups</w:t>
      </w:r>
      <w:proofErr w:type="gramEnd"/>
      <w:r w:rsidRPr="008717E4">
        <w:rPr>
          <w:rFonts w:cstheme="minorHAnsi"/>
        </w:rPr>
        <w:t xml:space="preserve"> or populations. (D)</w:t>
      </w:r>
    </w:p>
    <w:p w14:paraId="7B1E826D" w14:textId="77777777" w:rsidR="007A50EE" w:rsidRPr="007A50EE" w:rsidRDefault="007A50EE" w:rsidP="007B4C75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7A50EE">
        <w:rPr>
          <w:sz w:val="18"/>
          <w:szCs w:val="18"/>
        </w:rPr>
        <w:t xml:space="preserve">2.2.1 Considers all client/patient factors when selecting, developing nutrition screening tools. (D) </w:t>
      </w:r>
    </w:p>
    <w:p w14:paraId="06D6F40D" w14:textId="0DEC7050" w:rsidR="007A50EE" w:rsidRPr="007A50EE" w:rsidRDefault="007A50EE" w:rsidP="007B4C75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7A50EE">
        <w:rPr>
          <w:sz w:val="18"/>
          <w:szCs w:val="18"/>
        </w:rPr>
        <w:t xml:space="preserve">2.2.2 Evaluates the validity and reliability of the nutrition screening tools and modifies based on current evidence-informed practice. (S) </w:t>
      </w:r>
    </w:p>
    <w:p w14:paraId="2EC61321" w14:textId="41F277D8" w:rsidR="007A50EE" w:rsidRPr="007A50EE" w:rsidRDefault="007A50EE" w:rsidP="007B4C75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7A50EE">
        <w:rPr>
          <w:sz w:val="18"/>
          <w:szCs w:val="18"/>
        </w:rPr>
        <w:t>2.2.3 Leads the implementation of nutrition screening tools in collaboration with other health</w:t>
      </w:r>
      <w:r>
        <w:rPr>
          <w:sz w:val="18"/>
          <w:szCs w:val="18"/>
        </w:rPr>
        <w:t xml:space="preserve"> </w:t>
      </w:r>
      <w:r w:rsidRPr="007A50EE">
        <w:rPr>
          <w:sz w:val="18"/>
          <w:szCs w:val="18"/>
        </w:rPr>
        <w:t>professionals. (D)</w:t>
      </w:r>
    </w:p>
    <w:p w14:paraId="62E02ACB" w14:textId="328B97A7" w:rsidR="007A50EE" w:rsidRDefault="007A50EE" w:rsidP="007B4C75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7A50EE">
        <w:rPr>
          <w:sz w:val="18"/>
          <w:szCs w:val="18"/>
        </w:rPr>
        <w:t>2.2.4 Prioritizes care based on results of screening considering complexity of care needs. (D)</w:t>
      </w:r>
    </w:p>
    <w:p w14:paraId="3045ADDF" w14:textId="77777777" w:rsidR="007A50EE" w:rsidRPr="007A50EE" w:rsidRDefault="007A50EE" w:rsidP="007B4C75">
      <w:pPr>
        <w:autoSpaceDE w:val="0"/>
        <w:autoSpaceDN w:val="0"/>
        <w:adjustRightInd w:val="0"/>
        <w:spacing w:line="240" w:lineRule="auto"/>
        <w:ind w:left="1260" w:hanging="1260"/>
        <w:rPr>
          <w:rFonts w:cstheme="minorHAnsi"/>
          <w:sz w:val="20"/>
          <w:szCs w:val="20"/>
        </w:rPr>
      </w:pPr>
    </w:p>
    <w:p w14:paraId="3F68BB80" w14:textId="2D8CDD47" w:rsidR="0002439B" w:rsidRPr="008717E4" w:rsidRDefault="0002439B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</w:t>
      </w:r>
      <w:r w:rsidR="007B4C75" w:rsidRPr="008717E4">
        <w:rPr>
          <w:rFonts w:cstheme="minorHAnsi"/>
        </w:rPr>
        <w:t xml:space="preserve"> 2.3 </w:t>
      </w:r>
      <w:r w:rsidR="007B4C75" w:rsidRPr="008717E4">
        <w:rPr>
          <w:rFonts w:cstheme="minorHAnsi"/>
        </w:rPr>
        <w:tab/>
      </w:r>
      <w:r w:rsidRPr="008717E4">
        <w:rPr>
          <w:rFonts w:cstheme="minorHAnsi"/>
        </w:rPr>
        <w:t xml:space="preserve">Utilizes the nutrition care process with individuals, </w:t>
      </w:r>
      <w:proofErr w:type="gramStart"/>
      <w:r w:rsidRPr="008717E4">
        <w:rPr>
          <w:rFonts w:cstheme="minorHAnsi"/>
        </w:rPr>
        <w:t>groups</w:t>
      </w:r>
      <w:proofErr w:type="gramEnd"/>
      <w:r w:rsidRPr="008717E4">
        <w:rPr>
          <w:rFonts w:cstheme="minorHAnsi"/>
        </w:rPr>
        <w:t xml:space="preserve"> or populations in a variety of practice settings. (D) </w:t>
      </w:r>
    </w:p>
    <w:p w14:paraId="1011AC09" w14:textId="7D9C40E7" w:rsidR="007A50EE" w:rsidRPr="006A47F4" w:rsidRDefault="007A50EE" w:rsidP="008717E4">
      <w:pPr>
        <w:autoSpaceDE w:val="0"/>
        <w:autoSpaceDN w:val="0"/>
        <w:adjustRightInd w:val="0"/>
        <w:spacing w:line="240" w:lineRule="auto"/>
        <w:ind w:left="1267" w:hanging="1267"/>
        <w:rPr>
          <w:b/>
          <w:bCs/>
          <w:sz w:val="18"/>
          <w:szCs w:val="18"/>
        </w:rPr>
      </w:pPr>
      <w:r w:rsidRPr="006A47F4">
        <w:rPr>
          <w:b/>
          <w:bCs/>
          <w:sz w:val="18"/>
          <w:szCs w:val="18"/>
        </w:rPr>
        <w:t>Nutrition Assessment</w:t>
      </w:r>
    </w:p>
    <w:p w14:paraId="585FA0A5" w14:textId="77777777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 xml:space="preserve">2.3.1 Selects and implements nutrition assessment tools for individuals, </w:t>
      </w:r>
      <w:proofErr w:type="gramStart"/>
      <w:r w:rsidRPr="008717E4">
        <w:rPr>
          <w:sz w:val="18"/>
          <w:szCs w:val="18"/>
        </w:rPr>
        <w:t>groups</w:t>
      </w:r>
      <w:proofErr w:type="gramEnd"/>
      <w:r w:rsidRPr="008717E4">
        <w:rPr>
          <w:sz w:val="18"/>
          <w:szCs w:val="18"/>
        </w:rPr>
        <w:t xml:space="preserve"> or populations. (D)</w:t>
      </w:r>
    </w:p>
    <w:p w14:paraId="672E38F5" w14:textId="734BF55A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 xml:space="preserve">2.3.2 Interviews client/patient to collect subjective information considering the determinants of health. (D) </w:t>
      </w:r>
    </w:p>
    <w:p w14:paraId="486CEA48" w14:textId="77777777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 xml:space="preserve">2.3.3 Conducts a nutrition focused physical exam. (D) </w:t>
      </w:r>
    </w:p>
    <w:p w14:paraId="542F378E" w14:textId="77777777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 xml:space="preserve">2.3.4 Takes a food and nutrition related medical history. (D) </w:t>
      </w:r>
    </w:p>
    <w:p w14:paraId="04CE7682" w14:textId="77777777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>2.3.5 Assesses physical activity and history of physical activity. (D)</w:t>
      </w:r>
    </w:p>
    <w:p w14:paraId="78051CA8" w14:textId="77295688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 xml:space="preserve">2.3.6 Collects, </w:t>
      </w:r>
      <w:proofErr w:type="gramStart"/>
      <w:r w:rsidRPr="008717E4">
        <w:rPr>
          <w:sz w:val="18"/>
          <w:szCs w:val="18"/>
        </w:rPr>
        <w:t>assesses</w:t>
      </w:r>
      <w:proofErr w:type="gramEnd"/>
      <w:r w:rsidRPr="008717E4">
        <w:rPr>
          <w:sz w:val="18"/>
          <w:szCs w:val="18"/>
        </w:rPr>
        <w:t xml:space="preserve"> and interprets anthropometric measures and body composition. (D) </w:t>
      </w:r>
    </w:p>
    <w:p w14:paraId="2A0CE4DE" w14:textId="77777777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 xml:space="preserve">2.3.7 Orders, </w:t>
      </w:r>
      <w:proofErr w:type="gramStart"/>
      <w:r w:rsidRPr="008717E4">
        <w:rPr>
          <w:sz w:val="18"/>
          <w:szCs w:val="18"/>
        </w:rPr>
        <w:t>collects</w:t>
      </w:r>
      <w:proofErr w:type="gramEnd"/>
      <w:r w:rsidRPr="008717E4">
        <w:rPr>
          <w:sz w:val="18"/>
          <w:szCs w:val="18"/>
        </w:rPr>
        <w:t xml:space="preserve"> and interprets biochemical tests. (D) </w:t>
      </w:r>
    </w:p>
    <w:p w14:paraId="119093C6" w14:textId="77777777" w:rsid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>2.3.8 Analyzes diagnostic test results relevant to nutrition (e g. diagnostic imaging related to fluoroscopy, swallowing evaluation, enteral</w:t>
      </w:r>
    </w:p>
    <w:p w14:paraId="7471BD7D" w14:textId="7281D8AF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 xml:space="preserve">feeding tube placement). (D) </w:t>
      </w:r>
    </w:p>
    <w:p w14:paraId="65469F83" w14:textId="77777777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 xml:space="preserve">2.3.9 Identifies signs and symptoms of nutrient deficiencies or excesses. (D) </w:t>
      </w:r>
    </w:p>
    <w:p w14:paraId="14ED0680" w14:textId="77777777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 xml:space="preserve">2.3.10 Determines barriers that might influence a client/patient’s nutritional status. (D) </w:t>
      </w:r>
    </w:p>
    <w:p w14:paraId="65D9AEDE" w14:textId="77777777" w:rsidR="0054071B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 xml:space="preserve">2.3.11 Determines accuracy and currency of nutrition assessment data. (D) </w:t>
      </w:r>
    </w:p>
    <w:p w14:paraId="6E72CF0F" w14:textId="57123EC6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>2.3.12 Identifies patient appropriate</w:t>
      </w:r>
      <w:r w:rsidR="0054071B">
        <w:rPr>
          <w:sz w:val="18"/>
          <w:szCs w:val="18"/>
        </w:rPr>
        <w:t xml:space="preserve"> </w:t>
      </w:r>
      <w:r w:rsidRPr="008717E4">
        <w:rPr>
          <w:sz w:val="18"/>
          <w:szCs w:val="18"/>
        </w:rPr>
        <w:t>validated formula and performs calculations to determine nutritional requirements. (D)</w:t>
      </w:r>
    </w:p>
    <w:p w14:paraId="7D763CAE" w14:textId="77777777" w:rsidR="007A50EE" w:rsidRPr="006A47F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b/>
          <w:bCs/>
          <w:sz w:val="18"/>
          <w:szCs w:val="18"/>
        </w:rPr>
      </w:pPr>
      <w:r w:rsidRPr="006A47F4">
        <w:rPr>
          <w:b/>
          <w:bCs/>
          <w:sz w:val="18"/>
          <w:szCs w:val="18"/>
        </w:rPr>
        <w:t xml:space="preserve">Diagnosis </w:t>
      </w:r>
    </w:p>
    <w:p w14:paraId="6DFCD5BB" w14:textId="663BD2C1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 xml:space="preserve">2.3.13 Analyzes and synthesizes nutrition assessment data to inform nutrition diagnosis(es) and nutritional plan of care. (D) </w:t>
      </w:r>
    </w:p>
    <w:p w14:paraId="41F81B4B" w14:textId="77777777" w:rsid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>2.3.14 Devises PES (problem, etiology and sign symptom) statement and outlines reasons for professional opinion</w:t>
      </w:r>
      <w:r w:rsidR="008717E4">
        <w:rPr>
          <w:sz w:val="18"/>
          <w:szCs w:val="18"/>
        </w:rPr>
        <w:t xml:space="preserve"> </w:t>
      </w:r>
      <w:r w:rsidRPr="008717E4">
        <w:rPr>
          <w:sz w:val="18"/>
          <w:szCs w:val="18"/>
        </w:rPr>
        <w:t xml:space="preserve">cause and </w:t>
      </w:r>
      <w:proofErr w:type="gramStart"/>
      <w:r w:rsidRPr="008717E4">
        <w:rPr>
          <w:sz w:val="18"/>
          <w:szCs w:val="18"/>
        </w:rPr>
        <w:t>contributing</w:t>
      </w:r>
      <w:proofErr w:type="gramEnd"/>
    </w:p>
    <w:p w14:paraId="586CD77A" w14:textId="02318CED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 xml:space="preserve"> factors. (D) </w:t>
      </w:r>
    </w:p>
    <w:p w14:paraId="3B55BF30" w14:textId="62935642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>2.3.15 Prioritizes the nutrition diagnosis(es). (D)</w:t>
      </w:r>
    </w:p>
    <w:p w14:paraId="79CEB883" w14:textId="77777777" w:rsidR="007A50EE" w:rsidRPr="007A50EE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b/>
          <w:bCs/>
          <w:sz w:val="23"/>
          <w:szCs w:val="23"/>
        </w:rPr>
      </w:pPr>
      <w:r w:rsidRPr="006A47F4">
        <w:rPr>
          <w:b/>
          <w:bCs/>
          <w:sz w:val="18"/>
          <w:szCs w:val="18"/>
        </w:rPr>
        <w:t>Intervention</w:t>
      </w:r>
      <w:r w:rsidRPr="007A50EE">
        <w:rPr>
          <w:b/>
          <w:bCs/>
          <w:sz w:val="23"/>
          <w:szCs w:val="23"/>
        </w:rPr>
        <w:t xml:space="preserve"> </w:t>
      </w:r>
    </w:p>
    <w:p w14:paraId="7159A8B1" w14:textId="77777777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>2.3.16 Develops an individualized plan of care that addresses nutritional care needs diagnosis and client/</w:t>
      </w:r>
      <w:proofErr w:type="gramStart"/>
      <w:r w:rsidRPr="008717E4">
        <w:rPr>
          <w:sz w:val="18"/>
          <w:szCs w:val="18"/>
        </w:rPr>
        <w:t>patient</w:t>
      </w:r>
      <w:proofErr w:type="gramEnd"/>
      <w:r w:rsidRPr="008717E4">
        <w:rPr>
          <w:sz w:val="18"/>
          <w:szCs w:val="18"/>
        </w:rPr>
        <w:t xml:space="preserve"> </w:t>
      </w:r>
    </w:p>
    <w:p w14:paraId="553AC7B4" w14:textId="5FC706B8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>nutrition goals in collaboration with the client/patient and team members. (D)</w:t>
      </w:r>
    </w:p>
    <w:p w14:paraId="29B73D34" w14:textId="17A98511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 xml:space="preserve">2.3.17 Orders nutrition prescriptions to address nutritional goals. (D) </w:t>
      </w:r>
    </w:p>
    <w:p w14:paraId="4961143E" w14:textId="20112409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>2.3.18 Implements the nutrition plan of care or nutrition intervention with the client/patient and other team members. (D)</w:t>
      </w:r>
    </w:p>
    <w:p w14:paraId="711872D1" w14:textId="77777777" w:rsidR="007A50EE" w:rsidRPr="006A47F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b/>
          <w:bCs/>
          <w:sz w:val="18"/>
          <w:szCs w:val="18"/>
        </w:rPr>
      </w:pPr>
      <w:r w:rsidRPr="006A47F4">
        <w:rPr>
          <w:b/>
          <w:bCs/>
          <w:sz w:val="18"/>
          <w:szCs w:val="18"/>
        </w:rPr>
        <w:t xml:space="preserve">Monitoring/Evaluation </w:t>
      </w:r>
    </w:p>
    <w:p w14:paraId="717A14C6" w14:textId="77777777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 xml:space="preserve">2.3.19 Monitors and evaluates impact of nutrition intervention on the nutrition diagnosis. (D) </w:t>
      </w:r>
    </w:p>
    <w:p w14:paraId="73ACC633" w14:textId="77777777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 xml:space="preserve">2.3.20 Develops and applies nutrition care outcome indicators to measure nutrition intervention. (D) </w:t>
      </w:r>
    </w:p>
    <w:p w14:paraId="28C46ECF" w14:textId="463C798E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>2.3.21 Assesses client/patient’s compliance with nutrition intervention. (D)</w:t>
      </w:r>
    </w:p>
    <w:p w14:paraId="2BC4F4D3" w14:textId="77777777" w:rsid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 xml:space="preserve">2.3.22 Identifies barriers to meeting client/patient’s nutrition goals and makes recommendations to modify the nutrition plan of care or </w:t>
      </w:r>
    </w:p>
    <w:p w14:paraId="275BC0AE" w14:textId="748EF7CA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 xml:space="preserve">nutrition </w:t>
      </w:r>
      <w:proofErr w:type="gramStart"/>
      <w:r w:rsidRPr="008717E4">
        <w:rPr>
          <w:sz w:val="18"/>
          <w:szCs w:val="18"/>
        </w:rPr>
        <w:t>intervention, and</w:t>
      </w:r>
      <w:proofErr w:type="gramEnd"/>
      <w:r w:rsidRPr="008717E4">
        <w:rPr>
          <w:sz w:val="18"/>
          <w:szCs w:val="18"/>
        </w:rPr>
        <w:t xml:space="preserve"> communicates changes to client/patient and others. (D)</w:t>
      </w:r>
    </w:p>
    <w:p w14:paraId="22F11FFC" w14:textId="6790A343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>2.3.23 Summarizes impact of nutrition interventions on client/patient’s nutrition outcomes, considering client/patient</w:t>
      </w:r>
      <w:r w:rsidR="006A47F4">
        <w:rPr>
          <w:sz w:val="18"/>
          <w:szCs w:val="18"/>
        </w:rPr>
        <w:t xml:space="preserve">   </w:t>
      </w:r>
      <w:r w:rsidRPr="008717E4">
        <w:rPr>
          <w:sz w:val="18"/>
          <w:szCs w:val="18"/>
        </w:rPr>
        <w:t>centered care. (D)</w:t>
      </w:r>
    </w:p>
    <w:p w14:paraId="20FBFDEF" w14:textId="7E497BE8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 xml:space="preserve">2.3.24 Identifies, </w:t>
      </w:r>
      <w:proofErr w:type="gramStart"/>
      <w:r w:rsidRPr="008717E4">
        <w:rPr>
          <w:sz w:val="18"/>
          <w:szCs w:val="18"/>
        </w:rPr>
        <w:t>analyzes</w:t>
      </w:r>
      <w:proofErr w:type="gramEnd"/>
      <w:r w:rsidRPr="008717E4">
        <w:rPr>
          <w:sz w:val="18"/>
          <w:szCs w:val="18"/>
        </w:rPr>
        <w:t xml:space="preserve"> and communicates reasons for deviation from expected nutrition outcomes. (D) </w:t>
      </w:r>
    </w:p>
    <w:p w14:paraId="19100D23" w14:textId="38C41227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>2.3.25 Evaluates the availability of services to support access to nutrition care and to help meet client/patient nutrition goals. (D)</w:t>
      </w:r>
    </w:p>
    <w:p w14:paraId="0B0092B4" w14:textId="77777777" w:rsidR="007A50EE" w:rsidRPr="006A47F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b/>
          <w:bCs/>
          <w:sz w:val="20"/>
          <w:szCs w:val="20"/>
        </w:rPr>
      </w:pPr>
      <w:r w:rsidRPr="006A47F4">
        <w:rPr>
          <w:b/>
          <w:bCs/>
          <w:sz w:val="20"/>
          <w:szCs w:val="20"/>
        </w:rPr>
        <w:t xml:space="preserve">Documentation </w:t>
      </w:r>
    </w:p>
    <w:p w14:paraId="775B116B" w14:textId="3DF1009E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 xml:space="preserve">2.3.26 Documents all elements of the nutrition care process following professional standards and organizational policies. (D) </w:t>
      </w:r>
    </w:p>
    <w:p w14:paraId="163D7A42" w14:textId="61B18F8E" w:rsidR="007A50EE" w:rsidRPr="008717E4" w:rsidRDefault="007A50EE" w:rsidP="001E6337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717E4">
        <w:rPr>
          <w:sz w:val="18"/>
          <w:szCs w:val="18"/>
        </w:rPr>
        <w:t>2.3.27 Demonstrates coding and billing procedures to obtain payment for nutrition services under alternate health care payment models. (D)</w:t>
      </w:r>
    </w:p>
    <w:p w14:paraId="707D6953" w14:textId="163E90C9" w:rsidR="007A50EE" w:rsidRDefault="007A50EE" w:rsidP="001E6337">
      <w:pPr>
        <w:autoSpaceDE w:val="0"/>
        <w:autoSpaceDN w:val="0"/>
        <w:adjustRightInd w:val="0"/>
        <w:spacing w:line="240" w:lineRule="auto"/>
        <w:ind w:left="1260" w:hanging="1260"/>
      </w:pPr>
    </w:p>
    <w:p w14:paraId="72263E5A" w14:textId="26AFFFA2" w:rsidR="007B4C75" w:rsidRDefault="0002439B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</w:t>
      </w:r>
      <w:r w:rsidR="007B4C75" w:rsidRPr="008717E4">
        <w:rPr>
          <w:rFonts w:cstheme="minorHAnsi"/>
        </w:rPr>
        <w:t xml:space="preserve"> 2.4 </w:t>
      </w:r>
      <w:r w:rsidR="007B4C75" w:rsidRPr="008717E4">
        <w:rPr>
          <w:rFonts w:cstheme="minorHAnsi"/>
        </w:rPr>
        <w:tab/>
      </w:r>
      <w:r w:rsidRPr="008717E4">
        <w:rPr>
          <w:rFonts w:cstheme="minorHAnsi"/>
        </w:rPr>
        <w:t xml:space="preserve">Implements or coordinates nutritional interventions for individuals, </w:t>
      </w:r>
      <w:proofErr w:type="gramStart"/>
      <w:r w:rsidRPr="008717E4">
        <w:rPr>
          <w:rFonts w:cstheme="minorHAnsi"/>
        </w:rPr>
        <w:t>groups</w:t>
      </w:r>
      <w:proofErr w:type="gramEnd"/>
      <w:r w:rsidRPr="008717E4">
        <w:rPr>
          <w:rFonts w:cstheme="minorHAnsi"/>
        </w:rPr>
        <w:t xml:space="preserve"> or populations. (D)</w:t>
      </w:r>
    </w:p>
    <w:p w14:paraId="71DD7DCD" w14:textId="77777777" w:rsidR="00B849C7" w:rsidRPr="006A47F4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6A47F4">
        <w:rPr>
          <w:b/>
          <w:bCs/>
          <w:sz w:val="18"/>
          <w:szCs w:val="18"/>
        </w:rPr>
        <w:t>Medical Nutrition Therapy</w:t>
      </w:r>
      <w:r w:rsidRPr="006A47F4">
        <w:rPr>
          <w:sz w:val="18"/>
          <w:szCs w:val="18"/>
        </w:rPr>
        <w:t xml:space="preserve"> </w:t>
      </w:r>
    </w:p>
    <w:p w14:paraId="26FBB66C" w14:textId="77777777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 xml:space="preserve">2.4.1 Manages medical nutrition therapy for clients/patients. (D) </w:t>
      </w:r>
    </w:p>
    <w:p w14:paraId="7E36FDFA" w14:textId="77777777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lastRenderedPageBreak/>
        <w:t xml:space="preserve">2.4.2 Applies and integrates understanding of foundational sciences to manage medical nutrition therapy, diet and </w:t>
      </w:r>
    </w:p>
    <w:p w14:paraId="6ED779CA" w14:textId="77777777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>disease management. (D)</w:t>
      </w:r>
    </w:p>
    <w:p w14:paraId="464F18D3" w14:textId="033274CB" w:rsidR="00B849C7" w:rsidRPr="00B849C7" w:rsidRDefault="00B849C7" w:rsidP="00B849C7">
      <w:pPr>
        <w:autoSpaceDE w:val="0"/>
        <w:autoSpaceDN w:val="0"/>
        <w:adjustRightInd w:val="0"/>
        <w:spacing w:line="240" w:lineRule="auto"/>
        <w:rPr>
          <w:sz w:val="18"/>
          <w:szCs w:val="18"/>
        </w:rPr>
      </w:pPr>
      <w:r w:rsidRPr="00B849C7">
        <w:rPr>
          <w:sz w:val="18"/>
          <w:szCs w:val="18"/>
        </w:rPr>
        <w:t xml:space="preserve">2.4.3 Applies foundational science knowledge and medical nutrition therapy principles to establish, order, </w:t>
      </w:r>
      <w:proofErr w:type="gramStart"/>
      <w:r w:rsidRPr="00B849C7">
        <w:rPr>
          <w:sz w:val="18"/>
          <w:szCs w:val="18"/>
        </w:rPr>
        <w:t>manage</w:t>
      </w:r>
      <w:proofErr w:type="gramEnd"/>
    </w:p>
    <w:p w14:paraId="170E2ABF" w14:textId="158AA6EC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 xml:space="preserve">and evaluate the need for nutrition support when prescribing and administering nutritional oral, enteral and </w:t>
      </w:r>
    </w:p>
    <w:p w14:paraId="2F2D4CC9" w14:textId="77777777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 xml:space="preserve">parenteral diets. (D) </w:t>
      </w:r>
    </w:p>
    <w:p w14:paraId="0AE7865B" w14:textId="77777777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>2.4.4 Considers and applies all relevant factors when recommending the use of oral nutritional supplements. (D)</w:t>
      </w:r>
    </w:p>
    <w:p w14:paraId="2A854AE7" w14:textId="77777777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 xml:space="preserve">2.4.5 Refers/transfers care to relevant professionals when client/patient needs or required interventions are </w:t>
      </w:r>
      <w:proofErr w:type="gramStart"/>
      <w:r w:rsidRPr="00B849C7">
        <w:rPr>
          <w:sz w:val="18"/>
          <w:szCs w:val="18"/>
        </w:rPr>
        <w:t>beyond</w:t>
      </w:r>
      <w:proofErr w:type="gramEnd"/>
      <w:r w:rsidRPr="00B849C7">
        <w:rPr>
          <w:sz w:val="18"/>
          <w:szCs w:val="18"/>
        </w:rPr>
        <w:t xml:space="preserve"> </w:t>
      </w:r>
    </w:p>
    <w:p w14:paraId="47C444F8" w14:textId="53B2415D" w:rsid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</w:pPr>
      <w:r w:rsidRPr="00B849C7">
        <w:rPr>
          <w:sz w:val="18"/>
          <w:szCs w:val="18"/>
        </w:rPr>
        <w:t>personal competence or professional scope of practice. (D)</w:t>
      </w:r>
    </w:p>
    <w:p w14:paraId="0707DCE7" w14:textId="77777777" w:rsidR="00B849C7" w:rsidRPr="006A47F4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b/>
          <w:bCs/>
          <w:sz w:val="18"/>
          <w:szCs w:val="18"/>
        </w:rPr>
      </w:pPr>
      <w:r w:rsidRPr="006A47F4">
        <w:rPr>
          <w:b/>
          <w:bCs/>
          <w:sz w:val="18"/>
          <w:szCs w:val="18"/>
        </w:rPr>
        <w:t xml:space="preserve">Education </w:t>
      </w:r>
    </w:p>
    <w:p w14:paraId="16813B95" w14:textId="77777777" w:rsid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 xml:space="preserve">2.4.6 Applies education theories, adult learning, pedagogy and education principles when developing, modifying, delivering or </w:t>
      </w:r>
      <w:proofErr w:type="gramStart"/>
      <w:r w:rsidRPr="00B849C7">
        <w:rPr>
          <w:sz w:val="18"/>
          <w:szCs w:val="18"/>
        </w:rPr>
        <w:t>implementing</w:t>
      </w:r>
      <w:proofErr w:type="gramEnd"/>
      <w:r w:rsidRPr="00B849C7">
        <w:rPr>
          <w:sz w:val="18"/>
          <w:szCs w:val="18"/>
        </w:rPr>
        <w:t xml:space="preserve"> </w:t>
      </w:r>
    </w:p>
    <w:p w14:paraId="61FE6774" w14:textId="7F08FA8F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 xml:space="preserve">education materials. (D) </w:t>
      </w:r>
    </w:p>
    <w:p w14:paraId="0D7A7FB4" w14:textId="77777777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 xml:space="preserve">2.4.7 Assesses audience’s readiness to learn and identifies barriers to learning. (D) </w:t>
      </w:r>
    </w:p>
    <w:p w14:paraId="2415B20B" w14:textId="77777777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>2.4.8 Develops or modifies nutrition education materials or delivery methods to meet the needs of the audience. (D)</w:t>
      </w:r>
    </w:p>
    <w:p w14:paraId="662925D4" w14:textId="3754099A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>2.4.9 Develops and provides evidence-informed nutritional wellness and therapeutic diet education to variety of audiences. (D)</w:t>
      </w:r>
    </w:p>
    <w:p w14:paraId="1D9162A7" w14:textId="53C4934E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 xml:space="preserve">2.4.10 Translates basic to advanced food and nutrition science knowledge into understandable language tailored to the audience. (D) </w:t>
      </w:r>
    </w:p>
    <w:p w14:paraId="3F1BDBFF" w14:textId="77777777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 xml:space="preserve">2.4.11 Communicates complex nutrition information to broad and diverse audiences. (D) </w:t>
      </w:r>
    </w:p>
    <w:p w14:paraId="14E84112" w14:textId="6D8269A5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>2.4.12 Evaluates effectiveness of nutrition education and makes modifications as required. (D)</w:t>
      </w:r>
    </w:p>
    <w:p w14:paraId="14859264" w14:textId="77777777" w:rsidR="00B849C7" w:rsidRPr="006A47F4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6A47F4">
        <w:rPr>
          <w:b/>
          <w:bCs/>
          <w:sz w:val="18"/>
          <w:szCs w:val="18"/>
        </w:rPr>
        <w:t>Psychological Counseling and Therapies</w:t>
      </w:r>
      <w:r w:rsidRPr="006A47F4">
        <w:rPr>
          <w:sz w:val="18"/>
          <w:szCs w:val="18"/>
        </w:rPr>
        <w:t xml:space="preserve"> </w:t>
      </w:r>
    </w:p>
    <w:p w14:paraId="7C119F46" w14:textId="663A545E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>2.4.13 Assesses client/patient’s nutritional</w:t>
      </w:r>
      <w:r w:rsidR="001478B2">
        <w:rPr>
          <w:sz w:val="18"/>
          <w:szCs w:val="18"/>
        </w:rPr>
        <w:t xml:space="preserve"> </w:t>
      </w:r>
      <w:r w:rsidRPr="00B849C7">
        <w:rPr>
          <w:sz w:val="18"/>
          <w:szCs w:val="18"/>
        </w:rPr>
        <w:t xml:space="preserve">needs and appropriateness for the recommended counseling or therapy. (D) </w:t>
      </w:r>
    </w:p>
    <w:p w14:paraId="7D884C2E" w14:textId="77777777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 xml:space="preserve">2.4.14 Applies counseling principles and evidence-informed practice when providing individual or group sessions. (D) </w:t>
      </w:r>
    </w:p>
    <w:p w14:paraId="488F8C45" w14:textId="6DFE6CE6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 xml:space="preserve">2.4.15 Identifies the indications, contraindications, benefits, risks and limitations of the counseling </w:t>
      </w:r>
      <w:r w:rsidR="006A47F4">
        <w:rPr>
          <w:sz w:val="18"/>
          <w:szCs w:val="18"/>
        </w:rPr>
        <w:t>or therapy</w:t>
      </w:r>
      <w:r w:rsidRPr="00B849C7">
        <w:rPr>
          <w:sz w:val="18"/>
          <w:szCs w:val="18"/>
        </w:rPr>
        <w:t>. (K)</w:t>
      </w:r>
    </w:p>
    <w:p w14:paraId="4BEC6505" w14:textId="3A795101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 xml:space="preserve">2.4.16 Demonstrates understanding of transference and counter transference in the therapeutic relationship. (K) </w:t>
      </w:r>
    </w:p>
    <w:p w14:paraId="73631068" w14:textId="77777777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 xml:space="preserve">2.4.17 Demonstrates awareness of various appropriate counseling techniques. (K) </w:t>
      </w:r>
    </w:p>
    <w:p w14:paraId="4573BA38" w14:textId="77777777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 xml:space="preserve">2.4.18 Evaluates effectiveness of the counseling or therapy and makes modifications as required. (D) </w:t>
      </w:r>
    </w:p>
    <w:p w14:paraId="39CB9FF7" w14:textId="77777777" w:rsid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B849C7">
        <w:rPr>
          <w:sz w:val="18"/>
          <w:szCs w:val="18"/>
        </w:rPr>
        <w:t>2.4.19 Refers/transfers client/patient to appropriate health professionals when counseling therapy or</w:t>
      </w:r>
      <w:r>
        <w:rPr>
          <w:sz w:val="18"/>
          <w:szCs w:val="18"/>
        </w:rPr>
        <w:t xml:space="preserve"> </w:t>
      </w:r>
      <w:r w:rsidRPr="00B849C7">
        <w:rPr>
          <w:sz w:val="18"/>
          <w:szCs w:val="18"/>
        </w:rPr>
        <w:t xml:space="preserve">client/patient’s mental health issues </w:t>
      </w:r>
      <w:proofErr w:type="gramStart"/>
      <w:r w:rsidRPr="00B849C7">
        <w:rPr>
          <w:sz w:val="18"/>
          <w:szCs w:val="18"/>
        </w:rPr>
        <w:t>are</w:t>
      </w:r>
      <w:proofErr w:type="gramEnd"/>
    </w:p>
    <w:p w14:paraId="4B14AB22" w14:textId="76D791E0" w:rsidR="00B849C7" w:rsidRP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18"/>
          <w:szCs w:val="18"/>
        </w:rPr>
      </w:pPr>
      <w:r w:rsidRPr="00B849C7">
        <w:rPr>
          <w:sz w:val="18"/>
          <w:szCs w:val="18"/>
        </w:rPr>
        <w:t>beyond personal competence or professional scope of practice. (D)</w:t>
      </w:r>
    </w:p>
    <w:p w14:paraId="584DECC3" w14:textId="77777777" w:rsidR="00B849C7" w:rsidRDefault="00B849C7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</w:p>
    <w:p w14:paraId="403306F2" w14:textId="06F54482" w:rsidR="007B4C75" w:rsidRDefault="0002439B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</w:t>
      </w:r>
      <w:r w:rsidR="007B4C75" w:rsidRPr="008717E4">
        <w:rPr>
          <w:rFonts w:cstheme="minorHAnsi"/>
        </w:rPr>
        <w:t xml:space="preserve"> 2.5 </w:t>
      </w:r>
      <w:r w:rsidR="007B4C75" w:rsidRPr="008717E4">
        <w:rPr>
          <w:rFonts w:cstheme="minorHAnsi"/>
        </w:rPr>
        <w:tab/>
      </w:r>
      <w:r w:rsidRPr="008717E4">
        <w:rPr>
          <w:rFonts w:cstheme="minorHAnsi"/>
        </w:rPr>
        <w:t xml:space="preserve">Prescribes, </w:t>
      </w:r>
      <w:proofErr w:type="gramStart"/>
      <w:r w:rsidRPr="008717E4">
        <w:rPr>
          <w:rFonts w:cstheme="minorHAnsi"/>
        </w:rPr>
        <w:t>recommends</w:t>
      </w:r>
      <w:proofErr w:type="gramEnd"/>
      <w:r w:rsidRPr="008717E4">
        <w:rPr>
          <w:rFonts w:cstheme="minorHAnsi"/>
        </w:rPr>
        <w:t xml:space="preserve"> and administers nutrition</w:t>
      </w:r>
      <w:r w:rsidR="001478B2">
        <w:rPr>
          <w:rFonts w:cstheme="minorHAnsi"/>
        </w:rPr>
        <w:t>-</w:t>
      </w:r>
      <w:r w:rsidRPr="008717E4">
        <w:rPr>
          <w:rFonts w:cstheme="minorHAnsi"/>
        </w:rPr>
        <w:t>related pharmacotherapy. (S)</w:t>
      </w:r>
    </w:p>
    <w:p w14:paraId="2370819C" w14:textId="1172F37C" w:rsidR="006A47F4" w:rsidRPr="006A47F4" w:rsidRDefault="006A47F4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6A47F4">
        <w:rPr>
          <w:sz w:val="18"/>
          <w:szCs w:val="18"/>
        </w:rPr>
        <w:t xml:space="preserve">2.5.1 Applies knowledge of foundational sciences and disease when determining the appropriateness of the therapy. (S) </w:t>
      </w:r>
    </w:p>
    <w:p w14:paraId="74088CDA" w14:textId="77777777" w:rsidR="006A47F4" w:rsidRPr="006A47F4" w:rsidRDefault="006A47F4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6A47F4">
        <w:rPr>
          <w:sz w:val="18"/>
          <w:szCs w:val="18"/>
        </w:rPr>
        <w:t xml:space="preserve">2.5.2 Demonstrates awareness of food and drug interactions. (S) </w:t>
      </w:r>
    </w:p>
    <w:p w14:paraId="11A4D875" w14:textId="58A01C85" w:rsidR="006A47F4" w:rsidRPr="006A47F4" w:rsidRDefault="006A47F4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6A47F4">
        <w:rPr>
          <w:sz w:val="18"/>
          <w:szCs w:val="18"/>
        </w:rPr>
        <w:t xml:space="preserve">2.5.3 Assesses client/patient factors to determine the client/patient’s indication for the nutrition-related pharmacotherapy. (S) </w:t>
      </w:r>
    </w:p>
    <w:p w14:paraId="7B746E8E" w14:textId="77777777" w:rsidR="006A47F4" w:rsidRDefault="006A47F4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6A47F4">
        <w:rPr>
          <w:sz w:val="18"/>
          <w:szCs w:val="18"/>
        </w:rPr>
        <w:t xml:space="preserve">2.5.4 Considers client/patient factors, nutritional impact, indications, side effects, contraindications, benefits, risks, alternatives and </w:t>
      </w:r>
    </w:p>
    <w:p w14:paraId="3A8A3ABA" w14:textId="3CC24009" w:rsidR="006A47F4" w:rsidRPr="006A47F4" w:rsidRDefault="006A47F4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6A47F4">
        <w:rPr>
          <w:sz w:val="18"/>
          <w:szCs w:val="18"/>
        </w:rPr>
        <w:t xml:space="preserve">foundational sciences when prescribing, </w:t>
      </w:r>
      <w:proofErr w:type="gramStart"/>
      <w:r w:rsidRPr="006A47F4">
        <w:rPr>
          <w:sz w:val="18"/>
          <w:szCs w:val="18"/>
        </w:rPr>
        <w:t>recommending</w:t>
      </w:r>
      <w:proofErr w:type="gramEnd"/>
      <w:r w:rsidRPr="006A47F4">
        <w:rPr>
          <w:sz w:val="18"/>
          <w:szCs w:val="18"/>
        </w:rPr>
        <w:t xml:space="preserve"> and administering nutrition related drug therapy. (S) </w:t>
      </w:r>
    </w:p>
    <w:p w14:paraId="7CF41085" w14:textId="77777777" w:rsidR="006A47F4" w:rsidRDefault="006A47F4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6A47F4">
        <w:rPr>
          <w:sz w:val="18"/>
          <w:szCs w:val="18"/>
        </w:rPr>
        <w:t xml:space="preserve">2.5.5 Critically analyzes the potential negative effects of the nutrition therapy or supplement and determines the required knowledge, skill and </w:t>
      </w:r>
    </w:p>
    <w:p w14:paraId="4E5285D5" w14:textId="69EE7B10" w:rsidR="006A47F4" w:rsidRPr="006A47F4" w:rsidRDefault="006A47F4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6A47F4">
        <w:rPr>
          <w:sz w:val="18"/>
          <w:szCs w:val="18"/>
        </w:rPr>
        <w:t>judgment required to manage negative outcomes. (S)</w:t>
      </w:r>
    </w:p>
    <w:p w14:paraId="7239D4D0" w14:textId="77777777" w:rsidR="006A47F4" w:rsidRDefault="006A47F4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6A47F4">
        <w:rPr>
          <w:sz w:val="18"/>
          <w:szCs w:val="18"/>
        </w:rPr>
        <w:t xml:space="preserve">2.5.6 Prescribes, </w:t>
      </w:r>
      <w:proofErr w:type="gramStart"/>
      <w:r w:rsidRPr="006A47F4">
        <w:rPr>
          <w:sz w:val="18"/>
          <w:szCs w:val="18"/>
        </w:rPr>
        <w:t>recommends</w:t>
      </w:r>
      <w:proofErr w:type="gramEnd"/>
      <w:r w:rsidRPr="006A47F4">
        <w:rPr>
          <w:sz w:val="18"/>
          <w:szCs w:val="18"/>
        </w:rPr>
        <w:t xml:space="preserve"> and administers nutrition related pharmacotherapy adhering to the professional standards and evidence-</w:t>
      </w:r>
    </w:p>
    <w:p w14:paraId="0A1C221F" w14:textId="11EAA7F3" w:rsidR="006A47F4" w:rsidRPr="006A47F4" w:rsidRDefault="006A47F4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6A47F4">
        <w:rPr>
          <w:sz w:val="18"/>
          <w:szCs w:val="18"/>
        </w:rPr>
        <w:t xml:space="preserve">informed practice. (S) </w:t>
      </w:r>
    </w:p>
    <w:p w14:paraId="796F5B0C" w14:textId="2FA630F7" w:rsidR="006A47F4" w:rsidRPr="006A47F4" w:rsidRDefault="006A47F4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6A47F4">
        <w:rPr>
          <w:sz w:val="18"/>
          <w:szCs w:val="18"/>
        </w:rPr>
        <w:t xml:space="preserve">2.5.7 Applies the standard of practice, legislation, organizational </w:t>
      </w:r>
      <w:proofErr w:type="gramStart"/>
      <w:r w:rsidRPr="006A47F4">
        <w:rPr>
          <w:sz w:val="18"/>
          <w:szCs w:val="18"/>
        </w:rPr>
        <w:t>policies</w:t>
      </w:r>
      <w:proofErr w:type="gramEnd"/>
      <w:r w:rsidRPr="006A47F4">
        <w:rPr>
          <w:sz w:val="18"/>
          <w:szCs w:val="18"/>
        </w:rPr>
        <w:t xml:space="preserve"> and evidence-informed practices for prescribing. (S)</w:t>
      </w:r>
    </w:p>
    <w:p w14:paraId="1556B5D7" w14:textId="3A8AA577" w:rsidR="006A47F4" w:rsidRPr="006A47F4" w:rsidRDefault="006A47F4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6A47F4">
        <w:rPr>
          <w:sz w:val="18"/>
          <w:szCs w:val="18"/>
        </w:rPr>
        <w:t xml:space="preserve">2.5.8 Applies the principles of safe drug administration. (S) </w:t>
      </w:r>
    </w:p>
    <w:p w14:paraId="4B54B790" w14:textId="45DE3861" w:rsidR="006A47F4" w:rsidRDefault="006A47F4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6A47F4">
        <w:rPr>
          <w:sz w:val="18"/>
          <w:szCs w:val="18"/>
        </w:rPr>
        <w:t>2.5.9 Monitors the response and the effects of the nutrition related drugs on the individual and takes the required</w:t>
      </w:r>
      <w:r>
        <w:rPr>
          <w:sz w:val="18"/>
          <w:szCs w:val="18"/>
        </w:rPr>
        <w:t xml:space="preserve"> </w:t>
      </w:r>
      <w:r w:rsidRPr="006A47F4">
        <w:rPr>
          <w:sz w:val="18"/>
          <w:szCs w:val="18"/>
        </w:rPr>
        <w:t xml:space="preserve">action to </w:t>
      </w:r>
      <w:proofErr w:type="gramStart"/>
      <w:r w:rsidRPr="006A47F4">
        <w:rPr>
          <w:sz w:val="18"/>
          <w:szCs w:val="18"/>
        </w:rPr>
        <w:t>make</w:t>
      </w:r>
      <w:proofErr w:type="gramEnd"/>
      <w:r w:rsidRPr="006A47F4">
        <w:rPr>
          <w:sz w:val="18"/>
          <w:szCs w:val="18"/>
        </w:rPr>
        <w:t xml:space="preserve"> </w:t>
      </w:r>
    </w:p>
    <w:p w14:paraId="1670FB1B" w14:textId="4C393FE3" w:rsidR="006A47F4" w:rsidRPr="006A47F4" w:rsidRDefault="006A47F4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6A47F4">
        <w:rPr>
          <w:sz w:val="18"/>
          <w:szCs w:val="18"/>
        </w:rPr>
        <w:t xml:space="preserve">modifications or adjustments. (S) </w:t>
      </w:r>
    </w:p>
    <w:p w14:paraId="546337C3" w14:textId="7D5F2368" w:rsidR="006A47F4" w:rsidRDefault="006A47F4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6A47F4">
        <w:rPr>
          <w:sz w:val="18"/>
          <w:szCs w:val="18"/>
        </w:rPr>
        <w:t>2.5.10 Consults and refers/transfers client/patient to the appropriate health professional when client/patient’s</w:t>
      </w:r>
      <w:r>
        <w:rPr>
          <w:sz w:val="18"/>
          <w:szCs w:val="18"/>
        </w:rPr>
        <w:t xml:space="preserve"> </w:t>
      </w:r>
      <w:r w:rsidRPr="006A47F4">
        <w:rPr>
          <w:sz w:val="18"/>
          <w:szCs w:val="18"/>
        </w:rPr>
        <w:t xml:space="preserve">needs are beyond </w:t>
      </w:r>
      <w:proofErr w:type="gramStart"/>
      <w:r w:rsidRPr="006A47F4">
        <w:rPr>
          <w:sz w:val="18"/>
          <w:szCs w:val="18"/>
        </w:rPr>
        <w:t>personal</w:t>
      </w:r>
      <w:proofErr w:type="gramEnd"/>
      <w:r w:rsidRPr="006A47F4">
        <w:rPr>
          <w:sz w:val="18"/>
          <w:szCs w:val="18"/>
        </w:rPr>
        <w:t xml:space="preserve"> </w:t>
      </w:r>
    </w:p>
    <w:p w14:paraId="0FBA271D" w14:textId="4D872354" w:rsidR="006A47F4" w:rsidRPr="006A47F4" w:rsidRDefault="006A47F4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18"/>
          <w:szCs w:val="18"/>
        </w:rPr>
      </w:pPr>
      <w:r w:rsidRPr="006A47F4">
        <w:rPr>
          <w:sz w:val="18"/>
          <w:szCs w:val="18"/>
        </w:rPr>
        <w:t>competence or professional scope of practice. (S)</w:t>
      </w:r>
    </w:p>
    <w:p w14:paraId="28BE2156" w14:textId="77777777" w:rsidR="00A84B6B" w:rsidRPr="00C22D87" w:rsidRDefault="00A84B6B" w:rsidP="00D75662">
      <w:pPr>
        <w:autoSpaceDE w:val="0"/>
        <w:autoSpaceDN w:val="0"/>
        <w:adjustRightInd w:val="0"/>
        <w:spacing w:line="240" w:lineRule="auto"/>
        <w:rPr>
          <w:rFonts w:cstheme="minorHAnsi"/>
          <w:sz w:val="21"/>
          <w:szCs w:val="21"/>
        </w:rPr>
      </w:pPr>
    </w:p>
    <w:p w14:paraId="6FF9297C" w14:textId="77777777" w:rsidR="0002439B" w:rsidRPr="0002439B" w:rsidRDefault="0002439B" w:rsidP="00D75662">
      <w:pPr>
        <w:autoSpaceDE w:val="0"/>
        <w:autoSpaceDN w:val="0"/>
        <w:adjustRightInd w:val="0"/>
        <w:spacing w:line="240" w:lineRule="auto"/>
        <w:rPr>
          <w:rFonts w:cstheme="minorHAnsi"/>
          <w:b/>
          <w:bCs/>
          <w:color w:val="1F497D"/>
          <w:sz w:val="24"/>
          <w:szCs w:val="24"/>
        </w:rPr>
      </w:pPr>
      <w:r>
        <w:rPr>
          <w:rFonts w:cstheme="minorHAnsi"/>
          <w:b/>
          <w:bCs/>
          <w:color w:val="1F497D"/>
          <w:sz w:val="24"/>
          <w:szCs w:val="24"/>
        </w:rPr>
        <w:t xml:space="preserve">GP Unit 3. </w:t>
      </w:r>
      <w:r w:rsidR="00C26D03" w:rsidRPr="00C22D87">
        <w:rPr>
          <w:rFonts w:cstheme="minorHAnsi"/>
          <w:b/>
          <w:bCs/>
          <w:color w:val="1F497D"/>
          <w:sz w:val="24"/>
          <w:szCs w:val="24"/>
        </w:rPr>
        <w:t xml:space="preserve">  </w:t>
      </w:r>
      <w:r w:rsidRPr="0002439B">
        <w:rPr>
          <w:rFonts w:cstheme="minorHAnsi"/>
          <w:b/>
          <w:bCs/>
          <w:color w:val="1F497D"/>
          <w:sz w:val="24"/>
          <w:szCs w:val="24"/>
        </w:rPr>
        <w:t>Applies food systems principles and management skills to ensure safe and efficient delivery of food and water.</w:t>
      </w:r>
    </w:p>
    <w:p w14:paraId="3F2DF409" w14:textId="6D79AD45" w:rsidR="00D75662" w:rsidRPr="00C22D87" w:rsidRDefault="00D75662" w:rsidP="00D75662">
      <w:pPr>
        <w:autoSpaceDE w:val="0"/>
        <w:autoSpaceDN w:val="0"/>
        <w:adjustRightInd w:val="0"/>
        <w:spacing w:line="240" w:lineRule="auto"/>
        <w:rPr>
          <w:rFonts w:cstheme="minorHAnsi"/>
          <w:sz w:val="23"/>
          <w:szCs w:val="23"/>
        </w:rPr>
      </w:pPr>
      <w:r w:rsidRPr="00C22D87">
        <w:rPr>
          <w:rFonts w:cstheme="minorHAnsi"/>
          <w:sz w:val="23"/>
          <w:szCs w:val="23"/>
        </w:rPr>
        <w:t>Upon completion of the</w:t>
      </w:r>
      <w:r w:rsidR="006E52E4" w:rsidRPr="00C22D87">
        <w:rPr>
          <w:rFonts w:cstheme="minorHAnsi"/>
          <w:sz w:val="23"/>
          <w:szCs w:val="23"/>
        </w:rPr>
        <w:t xml:space="preserve"> program</w:t>
      </w:r>
      <w:r w:rsidRPr="00C22D87">
        <w:rPr>
          <w:rFonts w:cstheme="minorHAnsi"/>
          <w:sz w:val="23"/>
          <w:szCs w:val="23"/>
        </w:rPr>
        <w:t xml:space="preserve">, graduates </w:t>
      </w:r>
      <w:proofErr w:type="gramStart"/>
      <w:r w:rsidRPr="00C22D87">
        <w:rPr>
          <w:rFonts w:cstheme="minorHAnsi"/>
          <w:sz w:val="23"/>
          <w:szCs w:val="23"/>
        </w:rPr>
        <w:t>are able to</w:t>
      </w:r>
      <w:proofErr w:type="gramEnd"/>
      <w:r w:rsidRPr="00C22D87">
        <w:rPr>
          <w:rFonts w:cstheme="minorHAnsi"/>
          <w:sz w:val="23"/>
          <w:szCs w:val="23"/>
        </w:rPr>
        <w:t>:</w:t>
      </w:r>
    </w:p>
    <w:p w14:paraId="652EBC1A" w14:textId="77777777" w:rsidR="00C26D03" w:rsidRPr="00C22D87" w:rsidRDefault="00C26D03" w:rsidP="00D75662">
      <w:pPr>
        <w:autoSpaceDE w:val="0"/>
        <w:autoSpaceDN w:val="0"/>
        <w:adjustRightInd w:val="0"/>
        <w:spacing w:line="240" w:lineRule="auto"/>
        <w:rPr>
          <w:rFonts w:cstheme="minorHAnsi"/>
          <w:sz w:val="23"/>
          <w:szCs w:val="23"/>
        </w:rPr>
      </w:pPr>
    </w:p>
    <w:p w14:paraId="60F7D36F" w14:textId="4C46F90F" w:rsidR="007B4C75" w:rsidRDefault="005F413E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</w:t>
      </w:r>
      <w:r w:rsidR="007B4C75" w:rsidRPr="008717E4">
        <w:rPr>
          <w:rFonts w:cstheme="minorHAnsi"/>
        </w:rPr>
        <w:t xml:space="preserve"> 3.1 </w:t>
      </w:r>
      <w:r w:rsidR="007B4C75" w:rsidRPr="008717E4">
        <w:rPr>
          <w:rFonts w:cstheme="minorHAnsi"/>
        </w:rPr>
        <w:tab/>
      </w:r>
      <w:r w:rsidRPr="008717E4">
        <w:rPr>
          <w:rFonts w:cstheme="minorHAnsi"/>
        </w:rPr>
        <w:t>Directs the production and distribution of quantity and quality of food products. (D)</w:t>
      </w:r>
    </w:p>
    <w:p w14:paraId="10838B27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3.1.1 Manages or oversees the planning, designing and coordination of meals to ensure delivery of nutritionally sound meals. (D) </w:t>
      </w:r>
    </w:p>
    <w:p w14:paraId="7B514EC6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3.1.2 Analyzes the workflow design and makes recommendations for modifications or approves for implementation. (D) </w:t>
      </w:r>
    </w:p>
    <w:p w14:paraId="5A4486FF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3.1.3 Communicates the organization’s mission and how work activities impact the services and organization. (D) </w:t>
      </w:r>
    </w:p>
    <w:p w14:paraId="046D817A" w14:textId="3442155D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>3.1.4 Establishes and analyzes policies and performance measures for quality and</w:t>
      </w:r>
      <w:r w:rsidR="001478B2">
        <w:rPr>
          <w:sz w:val="18"/>
          <w:szCs w:val="18"/>
        </w:rPr>
        <w:t xml:space="preserve"> </w:t>
      </w:r>
      <w:r w:rsidRPr="00884E2D">
        <w:rPr>
          <w:sz w:val="18"/>
          <w:szCs w:val="18"/>
        </w:rPr>
        <w:t xml:space="preserve">quantity of work. (D) </w:t>
      </w:r>
    </w:p>
    <w:p w14:paraId="1DCF33D7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3.1.5 Implements systems to report on local, </w:t>
      </w:r>
      <w:proofErr w:type="gramStart"/>
      <w:r w:rsidRPr="00884E2D">
        <w:rPr>
          <w:sz w:val="18"/>
          <w:szCs w:val="18"/>
        </w:rPr>
        <w:t>state</w:t>
      </w:r>
      <w:proofErr w:type="gramEnd"/>
      <w:r w:rsidRPr="00884E2D">
        <w:rPr>
          <w:sz w:val="18"/>
          <w:szCs w:val="18"/>
        </w:rPr>
        <w:t xml:space="preserve"> and federal compliance. (D)</w:t>
      </w:r>
    </w:p>
    <w:p w14:paraId="1CAEE69D" w14:textId="77777777" w:rsidR="00884E2D" w:rsidRDefault="00884E2D" w:rsidP="00884E2D">
      <w:pPr>
        <w:autoSpaceDE w:val="0"/>
        <w:autoSpaceDN w:val="0"/>
        <w:adjustRightInd w:val="0"/>
        <w:spacing w:line="240" w:lineRule="auto"/>
        <w:rPr>
          <w:sz w:val="18"/>
          <w:szCs w:val="18"/>
        </w:rPr>
      </w:pPr>
      <w:r w:rsidRPr="00884E2D">
        <w:rPr>
          <w:sz w:val="18"/>
          <w:szCs w:val="18"/>
        </w:rPr>
        <w:t xml:space="preserve">3.1.6 Directs and analyzes the evaluation of foodservice production and services to inform, change, and/or budget resources and department or corporate direction. (D) </w:t>
      </w:r>
    </w:p>
    <w:p w14:paraId="1A225771" w14:textId="77777777" w:rsidR="00884E2D" w:rsidRDefault="00884E2D" w:rsidP="00884E2D">
      <w:pPr>
        <w:autoSpaceDE w:val="0"/>
        <w:autoSpaceDN w:val="0"/>
        <w:adjustRightInd w:val="0"/>
        <w:spacing w:line="240" w:lineRule="auto"/>
        <w:rPr>
          <w:sz w:val="18"/>
          <w:szCs w:val="18"/>
        </w:rPr>
      </w:pPr>
      <w:r w:rsidRPr="00884E2D">
        <w:rPr>
          <w:sz w:val="18"/>
          <w:szCs w:val="18"/>
        </w:rPr>
        <w:t xml:space="preserve">3.1.7 Establishes a culture that is ethical and free of safety and health hazards. (D) </w:t>
      </w:r>
    </w:p>
    <w:p w14:paraId="59CD805A" w14:textId="237529C0" w:rsidR="00884E2D" w:rsidRDefault="00884E2D" w:rsidP="00884E2D">
      <w:pPr>
        <w:autoSpaceDE w:val="0"/>
        <w:autoSpaceDN w:val="0"/>
        <w:adjustRightInd w:val="0"/>
        <w:spacing w:line="240" w:lineRule="auto"/>
        <w:rPr>
          <w:sz w:val="18"/>
          <w:szCs w:val="18"/>
        </w:rPr>
      </w:pPr>
      <w:r w:rsidRPr="00884E2D">
        <w:rPr>
          <w:sz w:val="18"/>
          <w:szCs w:val="18"/>
        </w:rPr>
        <w:t xml:space="preserve">3.1.8 Investigates and optimizes opportunities to reduce the environmental impact of foodservice operations and to enhance sustainability. </w:t>
      </w:r>
      <w:r>
        <w:rPr>
          <w:sz w:val="18"/>
          <w:szCs w:val="18"/>
        </w:rPr>
        <w:t>(</w:t>
      </w:r>
      <w:r w:rsidRPr="00884E2D">
        <w:rPr>
          <w:sz w:val="18"/>
          <w:szCs w:val="18"/>
        </w:rPr>
        <w:t>D)</w:t>
      </w:r>
    </w:p>
    <w:p w14:paraId="60CF7F91" w14:textId="77777777" w:rsidR="00884E2D" w:rsidRPr="00884E2D" w:rsidRDefault="00884E2D" w:rsidP="00884E2D">
      <w:pPr>
        <w:autoSpaceDE w:val="0"/>
        <w:autoSpaceDN w:val="0"/>
        <w:adjustRightInd w:val="0"/>
        <w:spacing w:line="240" w:lineRule="auto"/>
        <w:rPr>
          <w:rFonts w:cstheme="minorHAnsi"/>
          <w:sz w:val="18"/>
          <w:szCs w:val="18"/>
        </w:rPr>
      </w:pPr>
    </w:p>
    <w:p w14:paraId="6238D3D4" w14:textId="135DCF32" w:rsidR="005F413E" w:rsidRDefault="005F413E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</w:t>
      </w:r>
      <w:r w:rsidR="007B4C75" w:rsidRPr="008717E4">
        <w:rPr>
          <w:rFonts w:cstheme="minorHAnsi"/>
        </w:rPr>
        <w:t xml:space="preserve"> 3.2 </w:t>
      </w:r>
      <w:r w:rsidR="007B4C75" w:rsidRPr="008717E4">
        <w:rPr>
          <w:rFonts w:cstheme="minorHAnsi"/>
        </w:rPr>
        <w:tab/>
      </w:r>
      <w:r w:rsidRPr="008717E4">
        <w:rPr>
          <w:rFonts w:cstheme="minorHAnsi"/>
        </w:rPr>
        <w:t xml:space="preserve">Oversees the purchasing, receipt and storage of products used in food production and services. (D) </w:t>
      </w:r>
    </w:p>
    <w:p w14:paraId="07FCCCAA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3.2.1 Follows a matrix or measures to evaluate the need for financial, technical and equipment resources for the provision of foodservices. (D) </w:t>
      </w:r>
    </w:p>
    <w:p w14:paraId="3D2AC672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3.2.2 Applies ethical decision making to determine the need for reduction or increase in resources. (D) </w:t>
      </w:r>
    </w:p>
    <w:p w14:paraId="3ABDFD97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lastRenderedPageBreak/>
        <w:t xml:space="preserve">3.2.3 Creates internal or external professional relations and/or agreements to solve problems in foodservice operations. (D) </w:t>
      </w:r>
    </w:p>
    <w:p w14:paraId="5D9D7D8E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3.2.4 Acts as a departmental and organizational liaison between contractual parties involved. (S) </w:t>
      </w:r>
    </w:p>
    <w:p w14:paraId="12A0CF05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3.2.5 Demonstrates knowledge of inventory control as it pertains to the food and supplies of the foodservice operation. (K) </w:t>
      </w:r>
    </w:p>
    <w:p w14:paraId="393090C3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3.2.6 Applies the principles of the process of receiving and storing products demonstrating adherence to food safety code, nutrition </w:t>
      </w:r>
      <w:proofErr w:type="gramStart"/>
      <w:r w:rsidRPr="00884E2D">
        <w:rPr>
          <w:sz w:val="18"/>
          <w:szCs w:val="18"/>
        </w:rPr>
        <w:t>guidelines</w:t>
      </w:r>
      <w:proofErr w:type="gramEnd"/>
      <w:r w:rsidRPr="00884E2D">
        <w:rPr>
          <w:sz w:val="18"/>
          <w:szCs w:val="18"/>
        </w:rPr>
        <w:t xml:space="preserve"> </w:t>
      </w:r>
    </w:p>
    <w:p w14:paraId="68EB861F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>and regulations. (D)</w:t>
      </w:r>
    </w:p>
    <w:p w14:paraId="10E26BC3" w14:textId="4BE58DA5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>3.2.7 Applies the relationship between forecasting and production as it pertains to recipe needs and organizational demand. (D)</w:t>
      </w:r>
    </w:p>
    <w:p w14:paraId="4077C417" w14:textId="77777777" w:rsidR="00884E2D" w:rsidRP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18"/>
          <w:szCs w:val="18"/>
        </w:rPr>
      </w:pPr>
    </w:p>
    <w:p w14:paraId="60A5D937" w14:textId="4DAA7554" w:rsidR="007B4C75" w:rsidRDefault="005F413E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 xml:space="preserve">COMP </w:t>
      </w:r>
      <w:r w:rsidR="007B4C75" w:rsidRPr="008717E4">
        <w:rPr>
          <w:rFonts w:cstheme="minorHAnsi"/>
        </w:rPr>
        <w:t xml:space="preserve">3.3 </w:t>
      </w:r>
      <w:r w:rsidR="007B4C75" w:rsidRPr="008717E4">
        <w:rPr>
          <w:rFonts w:cstheme="minorHAnsi"/>
        </w:rPr>
        <w:tab/>
      </w:r>
      <w:r w:rsidRPr="008717E4">
        <w:rPr>
          <w:rFonts w:cstheme="minorHAnsi"/>
        </w:rPr>
        <w:t xml:space="preserve">Applies principles of food safety and sanitation to the storage, </w:t>
      </w:r>
      <w:proofErr w:type="gramStart"/>
      <w:r w:rsidRPr="008717E4">
        <w:rPr>
          <w:rFonts w:cstheme="minorHAnsi"/>
        </w:rPr>
        <w:t>production</w:t>
      </w:r>
      <w:proofErr w:type="gramEnd"/>
      <w:r w:rsidRPr="008717E4">
        <w:rPr>
          <w:rFonts w:cstheme="minorHAnsi"/>
        </w:rPr>
        <w:t xml:space="preserve"> and service of food. (D)</w:t>
      </w:r>
    </w:p>
    <w:p w14:paraId="37A5F7FA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3.3.1 Maintains currency in and follows applicable legislation and guidelines. (D) </w:t>
      </w:r>
    </w:p>
    <w:p w14:paraId="76BA9B45" w14:textId="044DB5BF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>3.3.2 Incorporates the required safety and</w:t>
      </w:r>
      <w:r w:rsidR="001478B2">
        <w:rPr>
          <w:sz w:val="18"/>
          <w:szCs w:val="18"/>
        </w:rPr>
        <w:t xml:space="preserve"> </w:t>
      </w:r>
      <w:r w:rsidRPr="00884E2D">
        <w:rPr>
          <w:sz w:val="18"/>
          <w:szCs w:val="18"/>
        </w:rPr>
        <w:t xml:space="preserve">nutritional health policies and procedures in the organization’s mission and policies. (D) </w:t>
      </w:r>
    </w:p>
    <w:p w14:paraId="09A28B82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3.3.3 Develops a plan to minimize vulnerabilities in the food supply chain. (D) </w:t>
      </w:r>
    </w:p>
    <w:p w14:paraId="1F640297" w14:textId="3BCEBB7D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>3.3.4 Takes into consideration food allergies when preparing menus and foods. (D)</w:t>
      </w:r>
    </w:p>
    <w:p w14:paraId="04FB8C45" w14:textId="77777777" w:rsidR="00884E2D" w:rsidRP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18"/>
          <w:szCs w:val="18"/>
        </w:rPr>
      </w:pPr>
    </w:p>
    <w:p w14:paraId="558AF536" w14:textId="4140EF16" w:rsidR="007B4C75" w:rsidRDefault="005F413E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</w:t>
      </w:r>
      <w:r w:rsidR="007B4C75" w:rsidRPr="008717E4">
        <w:rPr>
          <w:rFonts w:cstheme="minorHAnsi"/>
        </w:rPr>
        <w:t xml:space="preserve"> 3.4 </w:t>
      </w:r>
      <w:r w:rsidR="007B4C75" w:rsidRPr="008717E4">
        <w:rPr>
          <w:rFonts w:cstheme="minorHAnsi"/>
        </w:rPr>
        <w:tab/>
      </w:r>
      <w:r w:rsidRPr="008717E4">
        <w:rPr>
          <w:rFonts w:cstheme="minorHAnsi"/>
        </w:rPr>
        <w:t>Applies and demonstrates an understanding of agricultural practices and processes. (S)</w:t>
      </w:r>
    </w:p>
    <w:p w14:paraId="6952AF4D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3.4.1 Has a working knowledge of different agricultural food production systems and related terminology and concepts including </w:t>
      </w:r>
      <w:proofErr w:type="gramStart"/>
      <w:r w:rsidRPr="00884E2D">
        <w:rPr>
          <w:sz w:val="18"/>
          <w:szCs w:val="18"/>
        </w:rPr>
        <w:t>potential</w:t>
      </w:r>
      <w:proofErr w:type="gramEnd"/>
      <w:r w:rsidRPr="00884E2D">
        <w:rPr>
          <w:sz w:val="18"/>
          <w:szCs w:val="18"/>
        </w:rPr>
        <w:t xml:space="preserve"> </w:t>
      </w:r>
    </w:p>
    <w:p w14:paraId="4D6BBD79" w14:textId="3950BC40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nutritional impact. (K) </w:t>
      </w:r>
    </w:p>
    <w:p w14:paraId="61F1E30C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3.4.2 Understands the local and global food markets and applicable nutrition regulations. (S) </w:t>
      </w:r>
    </w:p>
    <w:p w14:paraId="7320E56C" w14:textId="241C04D3" w:rsidR="00884E2D" w:rsidRP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18"/>
          <w:szCs w:val="18"/>
        </w:rPr>
      </w:pPr>
      <w:r w:rsidRPr="00884E2D">
        <w:rPr>
          <w:sz w:val="18"/>
          <w:szCs w:val="18"/>
        </w:rPr>
        <w:t>3.4.3 Identifies and supports partnerships with local and global food growers and producers. (S)</w:t>
      </w:r>
    </w:p>
    <w:p w14:paraId="1F4BCFC3" w14:textId="77777777" w:rsidR="00AB15A0" w:rsidRPr="00C22D87" w:rsidRDefault="00AB15A0" w:rsidP="00D75662">
      <w:pPr>
        <w:autoSpaceDE w:val="0"/>
        <w:autoSpaceDN w:val="0"/>
        <w:adjustRightInd w:val="0"/>
        <w:spacing w:line="240" w:lineRule="auto"/>
        <w:rPr>
          <w:rFonts w:cstheme="minorHAnsi"/>
          <w:sz w:val="21"/>
          <w:szCs w:val="21"/>
        </w:rPr>
      </w:pPr>
    </w:p>
    <w:p w14:paraId="3A6E41A2" w14:textId="3894A449" w:rsidR="00D75662" w:rsidRPr="00C22D87" w:rsidRDefault="005F413E" w:rsidP="00D75662">
      <w:pPr>
        <w:autoSpaceDE w:val="0"/>
        <w:autoSpaceDN w:val="0"/>
        <w:adjustRightInd w:val="0"/>
        <w:spacing w:line="240" w:lineRule="auto"/>
        <w:rPr>
          <w:rFonts w:cstheme="minorHAnsi"/>
          <w:b/>
          <w:bCs/>
          <w:color w:val="1F497D"/>
          <w:sz w:val="24"/>
          <w:szCs w:val="24"/>
        </w:rPr>
      </w:pPr>
      <w:r>
        <w:rPr>
          <w:rFonts w:cstheme="minorHAnsi"/>
          <w:b/>
          <w:bCs/>
          <w:color w:val="1F497D"/>
          <w:sz w:val="24"/>
          <w:szCs w:val="24"/>
        </w:rPr>
        <w:t xml:space="preserve">GP Unit 4.  </w:t>
      </w:r>
      <w:r w:rsidRPr="005F413E">
        <w:rPr>
          <w:rFonts w:cstheme="minorHAnsi"/>
          <w:b/>
          <w:bCs/>
          <w:color w:val="1F497D"/>
          <w:sz w:val="24"/>
          <w:szCs w:val="24"/>
        </w:rPr>
        <w:t>Applies community and population nutrition health theories when providing support to community or population nutrition programs.</w:t>
      </w:r>
    </w:p>
    <w:p w14:paraId="32D8BCDE" w14:textId="7682893B" w:rsidR="00D75662" w:rsidRPr="00C22D87" w:rsidRDefault="00D75662" w:rsidP="00D75662">
      <w:pPr>
        <w:autoSpaceDE w:val="0"/>
        <w:autoSpaceDN w:val="0"/>
        <w:adjustRightInd w:val="0"/>
        <w:spacing w:line="240" w:lineRule="auto"/>
        <w:rPr>
          <w:rFonts w:cstheme="minorHAnsi"/>
          <w:sz w:val="23"/>
          <w:szCs w:val="23"/>
        </w:rPr>
      </w:pPr>
      <w:r w:rsidRPr="00C22D87">
        <w:rPr>
          <w:rFonts w:cstheme="minorHAnsi"/>
          <w:sz w:val="23"/>
          <w:szCs w:val="23"/>
        </w:rPr>
        <w:t>Upon completion of the</w:t>
      </w:r>
      <w:r w:rsidR="00BF6F81" w:rsidRPr="00C22D87">
        <w:rPr>
          <w:rFonts w:cstheme="minorHAnsi"/>
          <w:sz w:val="23"/>
          <w:szCs w:val="23"/>
        </w:rPr>
        <w:t xml:space="preserve"> program</w:t>
      </w:r>
      <w:r w:rsidRPr="00C22D87">
        <w:rPr>
          <w:rFonts w:cstheme="minorHAnsi"/>
          <w:sz w:val="23"/>
          <w:szCs w:val="23"/>
        </w:rPr>
        <w:t xml:space="preserve">, graduates </w:t>
      </w:r>
      <w:proofErr w:type="gramStart"/>
      <w:r w:rsidRPr="00C22D87">
        <w:rPr>
          <w:rFonts w:cstheme="minorHAnsi"/>
          <w:sz w:val="23"/>
          <w:szCs w:val="23"/>
        </w:rPr>
        <w:t>are able to</w:t>
      </w:r>
      <w:proofErr w:type="gramEnd"/>
      <w:r w:rsidRPr="00C22D87">
        <w:rPr>
          <w:rFonts w:cstheme="minorHAnsi"/>
          <w:sz w:val="23"/>
          <w:szCs w:val="23"/>
        </w:rPr>
        <w:t>:</w:t>
      </w:r>
    </w:p>
    <w:p w14:paraId="08D790BA" w14:textId="77777777" w:rsidR="0087369A" w:rsidRPr="00C22D87" w:rsidRDefault="0087369A" w:rsidP="00D75662">
      <w:pPr>
        <w:autoSpaceDE w:val="0"/>
        <w:autoSpaceDN w:val="0"/>
        <w:adjustRightInd w:val="0"/>
        <w:spacing w:line="240" w:lineRule="auto"/>
        <w:rPr>
          <w:rFonts w:cstheme="minorHAnsi"/>
          <w:sz w:val="23"/>
          <w:szCs w:val="23"/>
        </w:rPr>
      </w:pPr>
    </w:p>
    <w:p w14:paraId="3FD26265" w14:textId="17A03FBE" w:rsidR="007B4C75" w:rsidRDefault="005F413E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</w:t>
      </w:r>
      <w:r w:rsidR="007B4C75" w:rsidRPr="008717E4">
        <w:rPr>
          <w:rFonts w:cstheme="minorHAnsi"/>
        </w:rPr>
        <w:t xml:space="preserve"> 4.1 </w:t>
      </w:r>
      <w:r w:rsidR="007B4C75" w:rsidRPr="008717E4">
        <w:rPr>
          <w:rFonts w:cstheme="minorHAnsi"/>
        </w:rPr>
        <w:tab/>
      </w:r>
      <w:r w:rsidRPr="008717E4">
        <w:rPr>
          <w:rFonts w:cstheme="minorHAnsi"/>
        </w:rPr>
        <w:t xml:space="preserve">Utilizes program planning steps to develop, implement, </w:t>
      </w:r>
      <w:proofErr w:type="gramStart"/>
      <w:r w:rsidRPr="008717E4">
        <w:rPr>
          <w:rFonts w:cstheme="minorHAnsi"/>
        </w:rPr>
        <w:t>monitor</w:t>
      </w:r>
      <w:proofErr w:type="gramEnd"/>
      <w:r w:rsidRPr="008717E4">
        <w:rPr>
          <w:rFonts w:cstheme="minorHAnsi"/>
        </w:rPr>
        <w:t xml:space="preserve"> and evaluate community and population programs. (D)</w:t>
      </w:r>
    </w:p>
    <w:p w14:paraId="66DAD08B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4.1.1 Recognizes how determinants of health, epidemiological findings, health disparities, political interest, availability of resources, and </w:t>
      </w:r>
    </w:p>
    <w:p w14:paraId="45DF51DA" w14:textId="2353F495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accessibility influence the nutritional health and well-being of a community and population. (D) </w:t>
      </w:r>
    </w:p>
    <w:p w14:paraId="7575A4AB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4.1.2 Conducts community and </w:t>
      </w:r>
      <w:proofErr w:type="gramStart"/>
      <w:r w:rsidRPr="00884E2D">
        <w:rPr>
          <w:sz w:val="18"/>
          <w:szCs w:val="18"/>
        </w:rPr>
        <w:t>population based</w:t>
      </w:r>
      <w:proofErr w:type="gramEnd"/>
      <w:r w:rsidRPr="00884E2D">
        <w:rPr>
          <w:sz w:val="18"/>
          <w:szCs w:val="18"/>
        </w:rPr>
        <w:t xml:space="preserve"> assessments considering all relevant factors. (D) </w:t>
      </w:r>
    </w:p>
    <w:p w14:paraId="208A45F9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4.1.3 Identifies the resources and connects with partners needed for sustainability of the program. (D) </w:t>
      </w:r>
    </w:p>
    <w:p w14:paraId="09F7D0D4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4.1.4 Develops and implements a program considering relevant data addressing the nutrition needs of the community or population. (D) </w:t>
      </w:r>
    </w:p>
    <w:p w14:paraId="0E95404A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>4.1.5 Interprets and uses nutrition surveillance and global health and safety data. (D)</w:t>
      </w:r>
    </w:p>
    <w:p w14:paraId="5D6C1359" w14:textId="1C124780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>4.1.6 Evaluates the program using</w:t>
      </w:r>
      <w:r w:rsidR="001478B2">
        <w:rPr>
          <w:sz w:val="18"/>
          <w:szCs w:val="18"/>
        </w:rPr>
        <w:t xml:space="preserve"> </w:t>
      </w:r>
      <w:r w:rsidRPr="00884E2D">
        <w:rPr>
          <w:sz w:val="18"/>
          <w:szCs w:val="18"/>
        </w:rPr>
        <w:t>measurement indicators and outcomes. (D)</w:t>
      </w:r>
    </w:p>
    <w:p w14:paraId="79BA2394" w14:textId="2C950B3D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4.1.7 Communicates evaluation findings, outcomes, </w:t>
      </w:r>
      <w:proofErr w:type="gramStart"/>
      <w:r w:rsidRPr="00884E2D">
        <w:rPr>
          <w:sz w:val="18"/>
          <w:szCs w:val="18"/>
        </w:rPr>
        <w:t>recommendations</w:t>
      </w:r>
      <w:proofErr w:type="gramEnd"/>
      <w:r w:rsidRPr="00884E2D">
        <w:rPr>
          <w:sz w:val="18"/>
          <w:szCs w:val="18"/>
        </w:rPr>
        <w:t xml:space="preserve"> and research findings to promote change and justify program. (D)</w:t>
      </w:r>
    </w:p>
    <w:p w14:paraId="6CDCE1DF" w14:textId="77777777" w:rsidR="00884E2D" w:rsidRP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18"/>
          <w:szCs w:val="18"/>
        </w:rPr>
      </w:pPr>
    </w:p>
    <w:p w14:paraId="05159D0E" w14:textId="7340FD1C" w:rsidR="007B4C75" w:rsidRPr="008717E4" w:rsidRDefault="005F413E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</w:t>
      </w:r>
      <w:r w:rsidR="007B4C75" w:rsidRPr="008717E4">
        <w:rPr>
          <w:rFonts w:cstheme="minorHAnsi"/>
        </w:rPr>
        <w:t xml:space="preserve"> 4.2 </w:t>
      </w:r>
      <w:r w:rsidR="007B4C75" w:rsidRPr="008717E4">
        <w:rPr>
          <w:rFonts w:cstheme="minorHAnsi"/>
        </w:rPr>
        <w:tab/>
      </w:r>
      <w:r w:rsidRPr="008717E4">
        <w:rPr>
          <w:rFonts w:cstheme="minorHAnsi"/>
        </w:rPr>
        <w:t>Engages in legislative and regulatory activities that address community, population and global nutrition health and nutrition policy. (D)</w:t>
      </w:r>
    </w:p>
    <w:p w14:paraId="750C7740" w14:textId="77777777" w:rsidR="00884E2D" w:rsidRDefault="00884E2D" w:rsidP="00BF6F81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84E2D">
        <w:rPr>
          <w:sz w:val="18"/>
          <w:szCs w:val="18"/>
        </w:rPr>
        <w:t xml:space="preserve">4.2.1 Interprets legal terminology used to establish nutrition regulations and policies for populations. (K) </w:t>
      </w:r>
    </w:p>
    <w:p w14:paraId="3147738B" w14:textId="77777777" w:rsidR="00884E2D" w:rsidRDefault="00884E2D" w:rsidP="00BF6F81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84E2D">
        <w:rPr>
          <w:sz w:val="18"/>
          <w:szCs w:val="18"/>
        </w:rPr>
        <w:t xml:space="preserve">4.2.2 Navigates governmental, intergovernmental and nongovernmental organizations to promote nutrition legislation and regulations </w:t>
      </w:r>
      <w:proofErr w:type="gramStart"/>
      <w:r w:rsidRPr="00884E2D">
        <w:rPr>
          <w:sz w:val="18"/>
          <w:szCs w:val="18"/>
        </w:rPr>
        <w:t>that</w:t>
      </w:r>
      <w:proofErr w:type="gramEnd"/>
    </w:p>
    <w:p w14:paraId="31BD51DA" w14:textId="46F9D304" w:rsidR="00884E2D" w:rsidRDefault="00884E2D" w:rsidP="00BF6F81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84E2D">
        <w:rPr>
          <w:sz w:val="18"/>
          <w:szCs w:val="18"/>
        </w:rPr>
        <w:t>address public, population and global nutrition health. (D)</w:t>
      </w:r>
    </w:p>
    <w:p w14:paraId="0C7EBC27" w14:textId="039BFC36" w:rsidR="000F7982" w:rsidRDefault="00884E2D" w:rsidP="00BF6F81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884E2D">
        <w:rPr>
          <w:sz w:val="18"/>
          <w:szCs w:val="18"/>
        </w:rPr>
        <w:t xml:space="preserve">4.2.3 Analyzes political interests and their impact on program development, </w:t>
      </w:r>
      <w:proofErr w:type="gramStart"/>
      <w:r w:rsidRPr="00884E2D">
        <w:rPr>
          <w:sz w:val="18"/>
          <w:szCs w:val="18"/>
        </w:rPr>
        <w:t>goals</w:t>
      </w:r>
      <w:proofErr w:type="gramEnd"/>
      <w:r w:rsidRPr="00884E2D">
        <w:rPr>
          <w:sz w:val="18"/>
          <w:szCs w:val="18"/>
        </w:rPr>
        <w:t xml:space="preserve"> and objectives. (D)</w:t>
      </w:r>
    </w:p>
    <w:p w14:paraId="122749E9" w14:textId="77777777" w:rsidR="00884E2D" w:rsidRPr="00884E2D" w:rsidRDefault="00884E2D" w:rsidP="00BF6F81">
      <w:pPr>
        <w:autoSpaceDE w:val="0"/>
        <w:autoSpaceDN w:val="0"/>
        <w:adjustRightInd w:val="0"/>
        <w:spacing w:line="240" w:lineRule="auto"/>
        <w:ind w:left="1260" w:hanging="1260"/>
        <w:rPr>
          <w:rFonts w:cstheme="minorHAnsi"/>
          <w:sz w:val="20"/>
          <w:szCs w:val="20"/>
        </w:rPr>
      </w:pPr>
    </w:p>
    <w:p w14:paraId="2DB58E0F" w14:textId="583F5CF9" w:rsidR="000F7982" w:rsidRPr="00C22D87" w:rsidRDefault="005F413E" w:rsidP="000F7982">
      <w:pPr>
        <w:autoSpaceDE w:val="0"/>
        <w:autoSpaceDN w:val="0"/>
        <w:adjustRightInd w:val="0"/>
        <w:spacing w:line="240" w:lineRule="auto"/>
        <w:rPr>
          <w:rFonts w:cstheme="minorHAnsi"/>
          <w:b/>
          <w:bCs/>
          <w:color w:val="1F497D"/>
          <w:sz w:val="24"/>
          <w:szCs w:val="24"/>
        </w:rPr>
      </w:pPr>
      <w:r>
        <w:rPr>
          <w:rFonts w:cstheme="minorHAnsi"/>
          <w:b/>
          <w:bCs/>
          <w:color w:val="1F497D"/>
          <w:sz w:val="24"/>
          <w:szCs w:val="24"/>
        </w:rPr>
        <w:t xml:space="preserve">GP Unit </w:t>
      </w:r>
      <w:r w:rsidR="000F7982" w:rsidRPr="00C22D87">
        <w:rPr>
          <w:rFonts w:cstheme="minorHAnsi"/>
          <w:b/>
          <w:bCs/>
          <w:color w:val="1F497D"/>
          <w:sz w:val="24"/>
          <w:szCs w:val="24"/>
        </w:rPr>
        <w:t xml:space="preserve">5. </w:t>
      </w:r>
      <w:r w:rsidRPr="005F413E">
        <w:rPr>
          <w:rFonts w:cstheme="minorHAnsi"/>
          <w:b/>
          <w:bCs/>
          <w:color w:val="1F497D"/>
          <w:sz w:val="24"/>
          <w:szCs w:val="24"/>
        </w:rPr>
        <w:t xml:space="preserve">Demonstrates leadership, </w:t>
      </w:r>
      <w:proofErr w:type="gramStart"/>
      <w:r w:rsidRPr="005F413E">
        <w:rPr>
          <w:rFonts w:cstheme="minorHAnsi"/>
          <w:b/>
          <w:bCs/>
          <w:color w:val="1F497D"/>
          <w:sz w:val="24"/>
          <w:szCs w:val="24"/>
        </w:rPr>
        <w:t>business</w:t>
      </w:r>
      <w:proofErr w:type="gramEnd"/>
      <w:r w:rsidRPr="005F413E">
        <w:rPr>
          <w:rFonts w:cstheme="minorHAnsi"/>
          <w:b/>
          <w:bCs/>
          <w:color w:val="1F497D"/>
          <w:sz w:val="24"/>
          <w:szCs w:val="24"/>
        </w:rPr>
        <w:t xml:space="preserve"> and management principles to guide practice and achieve operational goals.</w:t>
      </w:r>
    </w:p>
    <w:p w14:paraId="73DBFC3C" w14:textId="59687505" w:rsidR="004D4E4D" w:rsidRPr="00C22D87" w:rsidRDefault="004D4E4D" w:rsidP="000F7982">
      <w:pPr>
        <w:autoSpaceDE w:val="0"/>
        <w:autoSpaceDN w:val="0"/>
        <w:adjustRightInd w:val="0"/>
        <w:spacing w:line="240" w:lineRule="auto"/>
        <w:rPr>
          <w:rFonts w:cstheme="minorHAnsi"/>
          <w:b/>
          <w:bCs/>
          <w:color w:val="1F497D"/>
          <w:sz w:val="24"/>
          <w:szCs w:val="24"/>
        </w:rPr>
      </w:pPr>
      <w:r w:rsidRPr="00C22D87">
        <w:rPr>
          <w:rFonts w:cstheme="minorHAnsi"/>
          <w:sz w:val="23"/>
          <w:szCs w:val="23"/>
        </w:rPr>
        <w:t xml:space="preserve">Upon completion of the program, graduates </w:t>
      </w:r>
      <w:proofErr w:type="gramStart"/>
      <w:r w:rsidRPr="00C22D87">
        <w:rPr>
          <w:rFonts w:cstheme="minorHAnsi"/>
          <w:sz w:val="23"/>
          <w:szCs w:val="23"/>
        </w:rPr>
        <w:t>are able to</w:t>
      </w:r>
      <w:proofErr w:type="gramEnd"/>
      <w:r w:rsidRPr="00C22D87">
        <w:rPr>
          <w:rFonts w:cstheme="minorHAnsi"/>
          <w:sz w:val="23"/>
          <w:szCs w:val="23"/>
        </w:rPr>
        <w:t>:</w:t>
      </w:r>
    </w:p>
    <w:p w14:paraId="7C908774" w14:textId="4FA96925" w:rsidR="000F7982" w:rsidRPr="00C22D87" w:rsidRDefault="000F7982" w:rsidP="000F7982">
      <w:pPr>
        <w:autoSpaceDE w:val="0"/>
        <w:autoSpaceDN w:val="0"/>
        <w:adjustRightInd w:val="0"/>
        <w:spacing w:line="240" w:lineRule="auto"/>
        <w:rPr>
          <w:rFonts w:cstheme="minorHAnsi"/>
          <w:b/>
          <w:bCs/>
          <w:color w:val="1F497D"/>
          <w:sz w:val="24"/>
          <w:szCs w:val="24"/>
        </w:rPr>
      </w:pPr>
    </w:p>
    <w:p w14:paraId="2C7D185F" w14:textId="084B1C28" w:rsidR="000F7982" w:rsidRDefault="005F413E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</w:t>
      </w:r>
      <w:r w:rsidR="000F7982" w:rsidRPr="008717E4">
        <w:rPr>
          <w:rFonts w:cstheme="minorHAnsi"/>
        </w:rPr>
        <w:t xml:space="preserve"> 5.1 </w:t>
      </w:r>
      <w:r w:rsidR="000F7982" w:rsidRPr="008717E4">
        <w:rPr>
          <w:rFonts w:cstheme="minorHAnsi"/>
        </w:rPr>
        <w:tab/>
      </w:r>
      <w:r w:rsidRPr="008717E4">
        <w:rPr>
          <w:rFonts w:cstheme="minorHAnsi"/>
        </w:rPr>
        <w:t>Demonstrates leadership skills to guide practice. (D)</w:t>
      </w:r>
    </w:p>
    <w:p w14:paraId="25A5AE00" w14:textId="0D8AACC2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>5.1.1 Exhibits self-awareness in terms of</w:t>
      </w:r>
      <w:r w:rsidR="001478B2">
        <w:rPr>
          <w:sz w:val="18"/>
          <w:szCs w:val="18"/>
        </w:rPr>
        <w:t xml:space="preserve"> </w:t>
      </w:r>
      <w:r w:rsidRPr="00884E2D">
        <w:rPr>
          <w:sz w:val="18"/>
          <w:szCs w:val="18"/>
        </w:rPr>
        <w:t xml:space="preserve">personality, learning, leadership style and cultural orientation. (S) </w:t>
      </w:r>
    </w:p>
    <w:p w14:paraId="068E7FD4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5.1.2 Demonstrates understanding of social cues and team dynamics. (K) </w:t>
      </w:r>
    </w:p>
    <w:p w14:paraId="2F4E9BDA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5.1.3 Communicates at the appropriate level and understands emotions and emotional situations. (D) </w:t>
      </w:r>
    </w:p>
    <w:p w14:paraId="0BAAAF68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5.1.4 Develops conversational and interpersonal skills. (D) </w:t>
      </w:r>
    </w:p>
    <w:p w14:paraId="6424A4C0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5.1.5 Reflects on situations and critically evaluates outcomes and possible alternate courses of action. (D) </w:t>
      </w:r>
    </w:p>
    <w:p w14:paraId="4483D9F6" w14:textId="6CD14951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>5.1.6 Understands the mentoring role and practices mentoring and precepting others. (D)</w:t>
      </w:r>
    </w:p>
    <w:p w14:paraId="33F69406" w14:textId="77777777" w:rsidR="00884E2D" w:rsidRP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18"/>
          <w:szCs w:val="18"/>
        </w:rPr>
      </w:pPr>
    </w:p>
    <w:p w14:paraId="561CCD00" w14:textId="15997DBA" w:rsidR="000F7982" w:rsidRDefault="004D70D2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</w:t>
      </w:r>
      <w:r w:rsidR="000F7982" w:rsidRPr="008717E4">
        <w:rPr>
          <w:rFonts w:cstheme="minorHAnsi"/>
        </w:rPr>
        <w:t xml:space="preserve"> 5.2 </w:t>
      </w:r>
      <w:r w:rsidR="000F7982" w:rsidRPr="008717E4">
        <w:rPr>
          <w:rFonts w:cstheme="minorHAnsi"/>
        </w:rPr>
        <w:tab/>
      </w:r>
      <w:r w:rsidRPr="008717E4">
        <w:rPr>
          <w:rFonts w:cstheme="minorHAnsi"/>
        </w:rPr>
        <w:t>Applies principles of organization management. (D)</w:t>
      </w:r>
    </w:p>
    <w:p w14:paraId="69B4EE86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b/>
          <w:bCs/>
          <w:sz w:val="18"/>
          <w:szCs w:val="18"/>
        </w:rPr>
        <w:t>Planning</w:t>
      </w:r>
      <w:r w:rsidRPr="00884E2D">
        <w:rPr>
          <w:sz w:val="18"/>
          <w:szCs w:val="18"/>
        </w:rPr>
        <w:t xml:space="preserve"> </w:t>
      </w:r>
    </w:p>
    <w:p w14:paraId="14A1DE8E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5.2.1 Establishes operational plan considering budget, inventory control, </w:t>
      </w:r>
      <w:proofErr w:type="gramStart"/>
      <w:r w:rsidRPr="00884E2D">
        <w:rPr>
          <w:sz w:val="18"/>
          <w:szCs w:val="18"/>
        </w:rPr>
        <w:t>labor</w:t>
      </w:r>
      <w:proofErr w:type="gramEnd"/>
      <w:r w:rsidRPr="00884E2D">
        <w:rPr>
          <w:sz w:val="18"/>
          <w:szCs w:val="18"/>
        </w:rPr>
        <w:t xml:space="preserve"> and</w:t>
      </w:r>
      <w:r>
        <w:rPr>
          <w:sz w:val="18"/>
          <w:szCs w:val="18"/>
        </w:rPr>
        <w:t xml:space="preserve"> </w:t>
      </w:r>
      <w:r w:rsidRPr="00884E2D">
        <w:rPr>
          <w:sz w:val="18"/>
          <w:szCs w:val="18"/>
        </w:rPr>
        <w:t xml:space="preserve">regular daily tasks. (D) </w:t>
      </w:r>
    </w:p>
    <w:p w14:paraId="3C79105A" w14:textId="20E3A676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5.2.2 Aligns plans with the organizational strategic plan, </w:t>
      </w:r>
      <w:proofErr w:type="gramStart"/>
      <w:r w:rsidRPr="00884E2D">
        <w:rPr>
          <w:sz w:val="18"/>
          <w:szCs w:val="18"/>
        </w:rPr>
        <w:t>mission</w:t>
      </w:r>
      <w:proofErr w:type="gramEnd"/>
      <w:r w:rsidRPr="00884E2D">
        <w:rPr>
          <w:sz w:val="18"/>
          <w:szCs w:val="18"/>
        </w:rPr>
        <w:t xml:space="preserve"> and vision. (D)</w:t>
      </w:r>
    </w:p>
    <w:p w14:paraId="664DE80C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b/>
          <w:bCs/>
          <w:sz w:val="18"/>
          <w:szCs w:val="18"/>
        </w:rPr>
        <w:t>Organizing</w:t>
      </w:r>
      <w:r w:rsidRPr="00884E2D">
        <w:rPr>
          <w:sz w:val="18"/>
          <w:szCs w:val="18"/>
        </w:rPr>
        <w:t xml:space="preserve"> </w:t>
      </w:r>
    </w:p>
    <w:p w14:paraId="1126AB06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5.2.3 Assigns responsibilities to various team members according to scope of practice and personal competence. (D) </w:t>
      </w:r>
    </w:p>
    <w:p w14:paraId="0B87A0CB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5.2.4 Sets and monitors clear targets for team members, departments and the organization aligned with common objectives and goals. (D) </w:t>
      </w:r>
    </w:p>
    <w:p w14:paraId="7112A710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lastRenderedPageBreak/>
        <w:t xml:space="preserve">5.2.5 Demonstrates an understanding of how individuals and groups interact within the organization. (D) </w:t>
      </w:r>
    </w:p>
    <w:p w14:paraId="5875C22D" w14:textId="73A00938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>5.2.6 Takes into consideration individual and organizational culture and behaviors when planning and managing. (D)</w:t>
      </w:r>
    </w:p>
    <w:p w14:paraId="0FC0B280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b/>
          <w:bCs/>
          <w:sz w:val="18"/>
          <w:szCs w:val="18"/>
        </w:rPr>
        <w:t>Management</w:t>
      </w:r>
      <w:r w:rsidRPr="00884E2D">
        <w:rPr>
          <w:sz w:val="18"/>
          <w:szCs w:val="18"/>
        </w:rPr>
        <w:t xml:space="preserve"> </w:t>
      </w:r>
    </w:p>
    <w:p w14:paraId="215B8210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5.2.7 Engages in, </w:t>
      </w:r>
      <w:proofErr w:type="gramStart"/>
      <w:r w:rsidRPr="00884E2D">
        <w:rPr>
          <w:sz w:val="18"/>
          <w:szCs w:val="18"/>
        </w:rPr>
        <w:t>manages</w:t>
      </w:r>
      <w:proofErr w:type="gramEnd"/>
      <w:r w:rsidRPr="00884E2D">
        <w:rPr>
          <w:sz w:val="18"/>
          <w:szCs w:val="18"/>
        </w:rPr>
        <w:t xml:space="preserve"> or leads human resource activities adhering to applicable legislation and regulations. (D) </w:t>
      </w:r>
    </w:p>
    <w:p w14:paraId="6DDA6FFF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5.2.8 Integrates change management theories and conflict resolution skills to manage and promote positive change. (S) </w:t>
      </w:r>
    </w:p>
    <w:p w14:paraId="6AF81D98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>5.2.9 Uses persuasive communication skills to influence or produce a desired outcome during negotiations and conflict</w:t>
      </w:r>
      <w:r>
        <w:rPr>
          <w:sz w:val="18"/>
          <w:szCs w:val="18"/>
        </w:rPr>
        <w:t xml:space="preserve"> </w:t>
      </w:r>
      <w:r w:rsidRPr="00884E2D">
        <w:rPr>
          <w:sz w:val="18"/>
          <w:szCs w:val="18"/>
        </w:rPr>
        <w:t xml:space="preserve">resolution discussions. </w:t>
      </w:r>
    </w:p>
    <w:p w14:paraId="10857786" w14:textId="77777777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(D) </w:t>
      </w:r>
    </w:p>
    <w:p w14:paraId="5D8EA5A6" w14:textId="6B470A1F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>5.2.10 Understands and respects roles and responsibilities of inter professional</w:t>
      </w:r>
      <w:r>
        <w:rPr>
          <w:sz w:val="18"/>
          <w:szCs w:val="18"/>
        </w:rPr>
        <w:t xml:space="preserve"> </w:t>
      </w:r>
      <w:r w:rsidRPr="00884E2D">
        <w:rPr>
          <w:sz w:val="18"/>
          <w:szCs w:val="18"/>
        </w:rPr>
        <w:t>team members. (D)</w:t>
      </w:r>
    </w:p>
    <w:p w14:paraId="3FCF9E5E" w14:textId="77777777" w:rsidR="00993296" w:rsidRPr="00993296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b/>
          <w:bCs/>
        </w:rPr>
      </w:pPr>
      <w:r w:rsidRPr="00993296">
        <w:rPr>
          <w:b/>
          <w:bCs/>
          <w:sz w:val="18"/>
          <w:szCs w:val="18"/>
        </w:rPr>
        <w:t>Controls</w:t>
      </w:r>
      <w:r w:rsidRPr="00993296">
        <w:rPr>
          <w:b/>
          <w:bCs/>
        </w:rPr>
        <w:t xml:space="preserve"> </w:t>
      </w:r>
    </w:p>
    <w:p w14:paraId="35CB6BD8" w14:textId="77777777" w:rsidR="00993296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5.2.11 Collects, </w:t>
      </w:r>
      <w:proofErr w:type="gramStart"/>
      <w:r w:rsidRPr="00884E2D">
        <w:rPr>
          <w:sz w:val="18"/>
          <w:szCs w:val="18"/>
        </w:rPr>
        <w:t>understands</w:t>
      </w:r>
      <w:proofErr w:type="gramEnd"/>
      <w:r w:rsidRPr="00884E2D">
        <w:rPr>
          <w:sz w:val="18"/>
          <w:szCs w:val="18"/>
        </w:rPr>
        <w:t xml:space="preserve"> and analyzes financial data to support fiscally responsible decision making. (D) </w:t>
      </w:r>
    </w:p>
    <w:p w14:paraId="6E9D999D" w14:textId="77777777" w:rsidR="00993296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5.2.12 Conducts cost effectiveness and cost benefit analyses to identify ways to meet budget priorities. (D) </w:t>
      </w:r>
    </w:p>
    <w:p w14:paraId="3B038558" w14:textId="77777777" w:rsidR="00993296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5.2.13 Analyzes components of a productivity system including units of service and work hours and makes recommendations. (D) </w:t>
      </w:r>
    </w:p>
    <w:p w14:paraId="78A4031F" w14:textId="77777777" w:rsidR="00993296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 xml:space="preserve">5.2.14 Sets controls to analyze the progress and effectiveness of the operational plan and budget. (D) </w:t>
      </w:r>
    </w:p>
    <w:p w14:paraId="2051B288" w14:textId="097AD577" w:rsidR="00993296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>5.2.15 Collects and analyzes data to evaluate outcomes and determine if established</w:t>
      </w:r>
      <w:r w:rsidR="00993296">
        <w:rPr>
          <w:sz w:val="18"/>
          <w:szCs w:val="18"/>
        </w:rPr>
        <w:t xml:space="preserve"> </w:t>
      </w:r>
      <w:r w:rsidRPr="00884E2D">
        <w:rPr>
          <w:sz w:val="18"/>
          <w:szCs w:val="18"/>
        </w:rPr>
        <w:t xml:space="preserve">goals and objectives are met. (D) </w:t>
      </w:r>
    </w:p>
    <w:p w14:paraId="1F5C3B2E" w14:textId="485BEF8D" w:rsidR="00884E2D" w:rsidRDefault="00884E2D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884E2D">
        <w:rPr>
          <w:sz w:val="18"/>
          <w:szCs w:val="18"/>
        </w:rPr>
        <w:t>5.2.16 Reevaluates the plan to make modifications to ensure positive outcomes and that goals and objectives are met. (D)</w:t>
      </w:r>
    </w:p>
    <w:p w14:paraId="4C4D6607" w14:textId="77777777" w:rsidR="00993296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993296">
        <w:rPr>
          <w:b/>
          <w:bCs/>
          <w:sz w:val="18"/>
          <w:szCs w:val="18"/>
        </w:rPr>
        <w:t>Time Management</w:t>
      </w:r>
      <w:r w:rsidRPr="00993296">
        <w:rPr>
          <w:sz w:val="18"/>
          <w:szCs w:val="18"/>
        </w:rPr>
        <w:t xml:space="preserve"> </w:t>
      </w:r>
    </w:p>
    <w:p w14:paraId="261FE81F" w14:textId="77777777" w:rsidR="00993296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993296">
        <w:rPr>
          <w:sz w:val="18"/>
          <w:szCs w:val="18"/>
        </w:rPr>
        <w:t xml:space="preserve">5.2.17 Applies principles of time management to monitor and enhance personal productivity and productivity of others. (D) </w:t>
      </w:r>
    </w:p>
    <w:p w14:paraId="0A01CC58" w14:textId="3118AE3A" w:rsidR="00993296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993296">
        <w:rPr>
          <w:sz w:val="18"/>
          <w:szCs w:val="18"/>
        </w:rPr>
        <w:t>5.2.18 Prioritizes activities to effectively manage time and workload. (D)</w:t>
      </w:r>
    </w:p>
    <w:p w14:paraId="087056F6" w14:textId="77777777" w:rsidR="00993296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993296">
        <w:rPr>
          <w:b/>
          <w:bCs/>
          <w:sz w:val="18"/>
          <w:szCs w:val="18"/>
        </w:rPr>
        <w:t>Motivation and Recognition</w:t>
      </w:r>
      <w:r w:rsidRPr="00993296">
        <w:rPr>
          <w:sz w:val="18"/>
          <w:szCs w:val="18"/>
        </w:rPr>
        <w:t xml:space="preserve"> </w:t>
      </w:r>
    </w:p>
    <w:p w14:paraId="141185AF" w14:textId="77777777" w:rsidR="00993296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993296">
        <w:rPr>
          <w:sz w:val="18"/>
          <w:szCs w:val="18"/>
        </w:rPr>
        <w:t>5.2.19 Promotes team involvement and values the skills of each member. (D)</w:t>
      </w:r>
    </w:p>
    <w:p w14:paraId="4EED3EBC" w14:textId="77777777" w:rsidR="00993296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993296">
        <w:rPr>
          <w:sz w:val="18"/>
          <w:szCs w:val="18"/>
        </w:rPr>
        <w:t xml:space="preserve">5.2.20 Models behaviors that maximize group participation by consulting, </w:t>
      </w:r>
      <w:proofErr w:type="gramStart"/>
      <w:r w:rsidRPr="00993296">
        <w:rPr>
          <w:sz w:val="18"/>
          <w:szCs w:val="18"/>
        </w:rPr>
        <w:t>listening</w:t>
      </w:r>
      <w:proofErr w:type="gramEnd"/>
      <w:r w:rsidRPr="00993296">
        <w:rPr>
          <w:sz w:val="18"/>
          <w:szCs w:val="18"/>
        </w:rPr>
        <w:t xml:space="preserve"> and communicating clearly. (D) </w:t>
      </w:r>
    </w:p>
    <w:p w14:paraId="70F18BFF" w14:textId="77777777" w:rsidR="00993296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993296">
        <w:rPr>
          <w:sz w:val="18"/>
          <w:szCs w:val="18"/>
        </w:rPr>
        <w:t xml:space="preserve">5.2.21 Takes innovative approaches to build support and maintain a diverse workforce. (D) </w:t>
      </w:r>
    </w:p>
    <w:p w14:paraId="1AE0AD0E" w14:textId="7E8C8C5B" w:rsidR="00993296" w:rsidRPr="00993296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0"/>
          <w:szCs w:val="10"/>
        </w:rPr>
      </w:pPr>
      <w:r w:rsidRPr="00993296">
        <w:rPr>
          <w:sz w:val="18"/>
          <w:szCs w:val="18"/>
        </w:rPr>
        <w:t>5.2.22 Coaches and advises team leaders on resolving differences or dealing with conflict. (D)</w:t>
      </w:r>
    </w:p>
    <w:p w14:paraId="04DC10BD" w14:textId="77777777" w:rsidR="00993296" w:rsidRPr="00884E2D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10"/>
          <w:szCs w:val="10"/>
        </w:rPr>
      </w:pPr>
    </w:p>
    <w:p w14:paraId="29F166B2" w14:textId="5D809C37" w:rsidR="000F7982" w:rsidRDefault="004D70D2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</w:t>
      </w:r>
      <w:r w:rsidR="000F7982" w:rsidRPr="008717E4">
        <w:rPr>
          <w:rFonts w:cstheme="minorHAnsi"/>
        </w:rPr>
        <w:t xml:space="preserve"> 5.3 </w:t>
      </w:r>
      <w:r w:rsidR="000F7982" w:rsidRPr="008717E4">
        <w:rPr>
          <w:rFonts w:cstheme="minorHAnsi"/>
        </w:rPr>
        <w:tab/>
      </w:r>
      <w:r w:rsidRPr="008717E4">
        <w:rPr>
          <w:rFonts w:cstheme="minorHAnsi"/>
        </w:rPr>
        <w:t>Applies project management principles to achieve project goals and objectives. (D)</w:t>
      </w:r>
    </w:p>
    <w:p w14:paraId="0152F43F" w14:textId="77777777" w:rsidR="00993296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993296">
        <w:rPr>
          <w:sz w:val="18"/>
          <w:szCs w:val="18"/>
        </w:rPr>
        <w:t xml:space="preserve">5.3.1 Leads the development and completion of a project plan and budget. (D) </w:t>
      </w:r>
    </w:p>
    <w:p w14:paraId="0E509A25" w14:textId="77777777" w:rsidR="00993296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993296">
        <w:rPr>
          <w:sz w:val="18"/>
          <w:szCs w:val="18"/>
        </w:rPr>
        <w:t xml:space="preserve">5.3.2 Identifies the project strengths, weaknesses, </w:t>
      </w:r>
      <w:proofErr w:type="gramStart"/>
      <w:r w:rsidRPr="00993296">
        <w:rPr>
          <w:sz w:val="18"/>
          <w:szCs w:val="18"/>
        </w:rPr>
        <w:t>opportunities</w:t>
      </w:r>
      <w:proofErr w:type="gramEnd"/>
      <w:r w:rsidRPr="00993296">
        <w:rPr>
          <w:sz w:val="18"/>
          <w:szCs w:val="18"/>
        </w:rPr>
        <w:t xml:space="preserve"> and threats. (D) </w:t>
      </w:r>
    </w:p>
    <w:p w14:paraId="4BD42F79" w14:textId="77777777" w:rsidR="00993296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993296">
        <w:rPr>
          <w:sz w:val="18"/>
          <w:szCs w:val="18"/>
        </w:rPr>
        <w:t xml:space="preserve">5.3.3 Identifies and manages potential and real risks to the plan, </w:t>
      </w:r>
      <w:proofErr w:type="gramStart"/>
      <w:r w:rsidRPr="00993296">
        <w:rPr>
          <w:sz w:val="18"/>
          <w:szCs w:val="18"/>
        </w:rPr>
        <w:t>individuals</w:t>
      </w:r>
      <w:proofErr w:type="gramEnd"/>
      <w:r w:rsidRPr="00993296">
        <w:rPr>
          <w:sz w:val="18"/>
          <w:szCs w:val="18"/>
        </w:rPr>
        <w:t xml:space="preserve"> or organization. (D) </w:t>
      </w:r>
    </w:p>
    <w:p w14:paraId="29F5C818" w14:textId="45363676" w:rsidR="00993296" w:rsidRPr="00993296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18"/>
          <w:szCs w:val="18"/>
        </w:rPr>
      </w:pPr>
      <w:r w:rsidRPr="00993296">
        <w:rPr>
          <w:sz w:val="18"/>
          <w:szCs w:val="18"/>
        </w:rPr>
        <w:t>5.3.4 Conducts regular review of project to note strengths and opportunities for improvement and to implement adjusted actions. (D)</w:t>
      </w:r>
    </w:p>
    <w:p w14:paraId="4B2820D6" w14:textId="77777777" w:rsidR="00993296" w:rsidRPr="008717E4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</w:p>
    <w:p w14:paraId="2CFD9182" w14:textId="262E104C" w:rsidR="000F7982" w:rsidRDefault="004D70D2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</w:t>
      </w:r>
      <w:r w:rsidR="000F7982" w:rsidRPr="008717E4">
        <w:rPr>
          <w:rFonts w:cstheme="minorHAnsi"/>
        </w:rPr>
        <w:t xml:space="preserve"> 5.4 </w:t>
      </w:r>
      <w:r w:rsidR="000F7982" w:rsidRPr="008717E4">
        <w:rPr>
          <w:rFonts w:cstheme="minorHAnsi"/>
        </w:rPr>
        <w:tab/>
      </w:r>
      <w:r w:rsidRPr="008717E4">
        <w:rPr>
          <w:rFonts w:cstheme="minorHAnsi"/>
        </w:rPr>
        <w:t>Leads quality and performance improvement activities to measure evaluate and improve a program services products and initiatives(D)</w:t>
      </w:r>
    </w:p>
    <w:p w14:paraId="6D8E36F5" w14:textId="77777777" w:rsidR="00993296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993296">
        <w:rPr>
          <w:sz w:val="18"/>
          <w:szCs w:val="18"/>
        </w:rPr>
        <w:t xml:space="preserve">5.4.1 Identifies and communicates quality and/or performance improvement indicators and benchmarks using evidence-informed practice. (D) </w:t>
      </w:r>
    </w:p>
    <w:p w14:paraId="18EE10A2" w14:textId="77777777" w:rsidR="00993296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993296">
        <w:rPr>
          <w:sz w:val="18"/>
          <w:szCs w:val="18"/>
        </w:rPr>
        <w:t xml:space="preserve">5.4.2 Develops quality and/or performance improvement measurement tools and analyzes data to inform baselines and to identify </w:t>
      </w:r>
      <w:proofErr w:type="gramStart"/>
      <w:r w:rsidRPr="00993296">
        <w:rPr>
          <w:sz w:val="18"/>
          <w:szCs w:val="18"/>
        </w:rPr>
        <w:t>root</w:t>
      </w:r>
      <w:proofErr w:type="gramEnd"/>
      <w:r w:rsidRPr="00993296">
        <w:rPr>
          <w:sz w:val="18"/>
          <w:szCs w:val="18"/>
        </w:rPr>
        <w:t xml:space="preserve"> </w:t>
      </w:r>
    </w:p>
    <w:p w14:paraId="2972E866" w14:textId="384A6413" w:rsidR="00993296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993296">
        <w:rPr>
          <w:sz w:val="18"/>
          <w:szCs w:val="18"/>
        </w:rPr>
        <w:t xml:space="preserve">causes and potential solutions. (D) </w:t>
      </w:r>
    </w:p>
    <w:p w14:paraId="3DC2B79F" w14:textId="77777777" w:rsidR="00993296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993296">
        <w:rPr>
          <w:sz w:val="18"/>
          <w:szCs w:val="18"/>
        </w:rPr>
        <w:t xml:space="preserve">5.4.3 Develops, implements and communicates a quality and/or performance improvement action plan for further improvement and </w:t>
      </w:r>
      <w:proofErr w:type="gramStart"/>
      <w:r w:rsidRPr="00993296">
        <w:rPr>
          <w:sz w:val="18"/>
          <w:szCs w:val="18"/>
        </w:rPr>
        <w:t>monitors</w:t>
      </w:r>
      <w:proofErr w:type="gramEnd"/>
      <w:r w:rsidRPr="00993296">
        <w:rPr>
          <w:sz w:val="18"/>
          <w:szCs w:val="18"/>
        </w:rPr>
        <w:t xml:space="preserve"> </w:t>
      </w:r>
    </w:p>
    <w:p w14:paraId="39AAAE16" w14:textId="77777777" w:rsidR="001478B2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993296">
        <w:rPr>
          <w:sz w:val="18"/>
          <w:szCs w:val="18"/>
        </w:rPr>
        <w:t xml:space="preserve">impact. (D) </w:t>
      </w:r>
    </w:p>
    <w:p w14:paraId="7085319C" w14:textId="77777777" w:rsidR="001478B2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993296">
        <w:rPr>
          <w:sz w:val="18"/>
          <w:szCs w:val="18"/>
        </w:rPr>
        <w:t xml:space="preserve">5.4.4 Develops, implements and communicates an ongoing measuring and monitoring system to ensure ongoing quality and </w:t>
      </w:r>
      <w:proofErr w:type="gramStart"/>
      <w:r w:rsidRPr="00993296">
        <w:rPr>
          <w:sz w:val="18"/>
          <w:szCs w:val="18"/>
        </w:rPr>
        <w:t>performance</w:t>
      </w:r>
      <w:proofErr w:type="gramEnd"/>
    </w:p>
    <w:p w14:paraId="1823F632" w14:textId="36A88D78" w:rsidR="001478B2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993296">
        <w:rPr>
          <w:sz w:val="18"/>
          <w:szCs w:val="18"/>
        </w:rPr>
        <w:t xml:space="preserve">improvement. (D) </w:t>
      </w:r>
    </w:p>
    <w:p w14:paraId="5033F732" w14:textId="7B47FBFF" w:rsidR="00993296" w:rsidRDefault="00993296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993296">
        <w:rPr>
          <w:sz w:val="18"/>
          <w:szCs w:val="18"/>
        </w:rPr>
        <w:t>5.4.5 Applies change management theories and principles to effectively implement change. (D)</w:t>
      </w:r>
    </w:p>
    <w:p w14:paraId="139B69D0" w14:textId="77777777" w:rsidR="001478B2" w:rsidRPr="00993296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18"/>
          <w:szCs w:val="18"/>
        </w:rPr>
      </w:pPr>
    </w:p>
    <w:p w14:paraId="16C3EFB6" w14:textId="4C3713EC" w:rsidR="000F7982" w:rsidRDefault="004D70D2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>COMP</w:t>
      </w:r>
      <w:r w:rsidR="000F7982" w:rsidRPr="008717E4">
        <w:rPr>
          <w:rFonts w:cstheme="minorHAnsi"/>
        </w:rPr>
        <w:t xml:space="preserve"> 5.5 </w:t>
      </w:r>
      <w:r w:rsidR="000F7982" w:rsidRPr="008717E4">
        <w:rPr>
          <w:rFonts w:cstheme="minorHAnsi"/>
        </w:rPr>
        <w:tab/>
      </w:r>
      <w:r w:rsidRPr="008717E4">
        <w:rPr>
          <w:rFonts w:cstheme="minorHAnsi"/>
        </w:rPr>
        <w:t>Develops and leads implementation of risk management strategies and programs. (D)</w:t>
      </w:r>
    </w:p>
    <w:p w14:paraId="5703296C" w14:textId="77777777" w:rsid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1478B2">
        <w:rPr>
          <w:sz w:val="18"/>
          <w:szCs w:val="18"/>
        </w:rPr>
        <w:t xml:space="preserve">5.5.1 Assesses potential and real risks to an individual, group and or organization. (D) </w:t>
      </w:r>
    </w:p>
    <w:p w14:paraId="048F1F9A" w14:textId="77777777" w:rsid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1478B2">
        <w:rPr>
          <w:sz w:val="18"/>
          <w:szCs w:val="18"/>
        </w:rPr>
        <w:t xml:space="preserve">5.5.2 Identifies and takes action to manage, reduce and or eliminate risk to self, </w:t>
      </w:r>
      <w:proofErr w:type="gramStart"/>
      <w:r w:rsidRPr="001478B2">
        <w:rPr>
          <w:sz w:val="18"/>
          <w:szCs w:val="18"/>
        </w:rPr>
        <w:t>others</w:t>
      </w:r>
      <w:proofErr w:type="gramEnd"/>
      <w:r w:rsidRPr="001478B2">
        <w:rPr>
          <w:sz w:val="18"/>
          <w:szCs w:val="18"/>
        </w:rPr>
        <w:t xml:space="preserve"> and the organization. (D) </w:t>
      </w:r>
    </w:p>
    <w:p w14:paraId="780429E2" w14:textId="2F59012E" w:rsidR="001478B2" w:rsidRP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18"/>
          <w:szCs w:val="18"/>
        </w:rPr>
      </w:pPr>
      <w:r w:rsidRPr="001478B2">
        <w:rPr>
          <w:sz w:val="18"/>
          <w:szCs w:val="18"/>
        </w:rPr>
        <w:t>5.5.3 Develops risk management plans and protocols. (D)</w:t>
      </w:r>
    </w:p>
    <w:p w14:paraId="0BA95601" w14:textId="075C6497" w:rsidR="000042EE" w:rsidRDefault="000042EE" w:rsidP="00BF6F81">
      <w:pPr>
        <w:autoSpaceDE w:val="0"/>
        <w:autoSpaceDN w:val="0"/>
        <w:adjustRightInd w:val="0"/>
        <w:spacing w:line="240" w:lineRule="auto"/>
        <w:ind w:left="1260" w:hanging="1260"/>
        <w:rPr>
          <w:rFonts w:ascii="Times New Roman" w:hAnsi="Times New Roman" w:cs="Times New Roman"/>
          <w:sz w:val="23"/>
          <w:szCs w:val="23"/>
        </w:rPr>
      </w:pPr>
    </w:p>
    <w:p w14:paraId="505244B4" w14:textId="5238863D" w:rsidR="004D70D2" w:rsidRPr="00C22D87" w:rsidRDefault="004D70D2" w:rsidP="004D70D2">
      <w:pPr>
        <w:autoSpaceDE w:val="0"/>
        <w:autoSpaceDN w:val="0"/>
        <w:adjustRightInd w:val="0"/>
        <w:spacing w:line="240" w:lineRule="auto"/>
        <w:rPr>
          <w:rFonts w:cstheme="minorHAnsi"/>
          <w:b/>
          <w:bCs/>
          <w:color w:val="1F497D"/>
          <w:sz w:val="24"/>
          <w:szCs w:val="24"/>
        </w:rPr>
      </w:pPr>
      <w:r>
        <w:rPr>
          <w:rFonts w:cstheme="minorHAnsi"/>
          <w:b/>
          <w:bCs/>
          <w:color w:val="1F497D"/>
          <w:sz w:val="24"/>
          <w:szCs w:val="24"/>
        </w:rPr>
        <w:t>GP Unit 6</w:t>
      </w:r>
      <w:r w:rsidRPr="00C22D87">
        <w:rPr>
          <w:rFonts w:cstheme="minorHAnsi"/>
          <w:b/>
          <w:bCs/>
          <w:color w:val="1F497D"/>
          <w:sz w:val="24"/>
          <w:szCs w:val="24"/>
        </w:rPr>
        <w:t xml:space="preserve">. </w:t>
      </w:r>
      <w:r>
        <w:rPr>
          <w:rFonts w:cstheme="minorHAnsi"/>
          <w:b/>
          <w:bCs/>
          <w:color w:val="1F497D"/>
          <w:sz w:val="24"/>
          <w:szCs w:val="24"/>
        </w:rPr>
        <w:t>Integrates evidence-informed practice, research principles, and critical thinking into practice.</w:t>
      </w:r>
    </w:p>
    <w:p w14:paraId="35C9C025" w14:textId="77777777" w:rsidR="004D70D2" w:rsidRPr="00C22D87" w:rsidRDefault="004D70D2" w:rsidP="004D70D2">
      <w:pPr>
        <w:autoSpaceDE w:val="0"/>
        <w:autoSpaceDN w:val="0"/>
        <w:adjustRightInd w:val="0"/>
        <w:spacing w:line="240" w:lineRule="auto"/>
        <w:rPr>
          <w:rFonts w:cstheme="minorHAnsi"/>
          <w:b/>
          <w:bCs/>
          <w:color w:val="1F497D"/>
          <w:sz w:val="24"/>
          <w:szCs w:val="24"/>
        </w:rPr>
      </w:pPr>
      <w:r w:rsidRPr="00C22D87">
        <w:rPr>
          <w:rFonts w:cstheme="minorHAnsi"/>
          <w:sz w:val="23"/>
          <w:szCs w:val="23"/>
        </w:rPr>
        <w:t xml:space="preserve">Upon completion of the program, graduates </w:t>
      </w:r>
      <w:proofErr w:type="gramStart"/>
      <w:r w:rsidRPr="00C22D87">
        <w:rPr>
          <w:rFonts w:cstheme="minorHAnsi"/>
          <w:sz w:val="23"/>
          <w:szCs w:val="23"/>
        </w:rPr>
        <w:t>are able to</w:t>
      </w:r>
      <w:proofErr w:type="gramEnd"/>
      <w:r w:rsidRPr="00C22D87">
        <w:rPr>
          <w:rFonts w:cstheme="minorHAnsi"/>
          <w:sz w:val="23"/>
          <w:szCs w:val="23"/>
        </w:rPr>
        <w:t>:</w:t>
      </w:r>
    </w:p>
    <w:p w14:paraId="17DD219D" w14:textId="77777777" w:rsidR="004D70D2" w:rsidRPr="00C22D87" w:rsidRDefault="004D70D2" w:rsidP="004D70D2">
      <w:pPr>
        <w:autoSpaceDE w:val="0"/>
        <w:autoSpaceDN w:val="0"/>
        <w:adjustRightInd w:val="0"/>
        <w:spacing w:line="240" w:lineRule="auto"/>
        <w:rPr>
          <w:rFonts w:cstheme="minorHAnsi"/>
          <w:b/>
          <w:bCs/>
          <w:color w:val="1F497D"/>
          <w:sz w:val="24"/>
          <w:szCs w:val="24"/>
        </w:rPr>
      </w:pPr>
    </w:p>
    <w:p w14:paraId="195F332B" w14:textId="01BBFAEA" w:rsidR="004D70D2" w:rsidRDefault="004D70D2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 xml:space="preserve">COMP 6.1 </w:t>
      </w:r>
      <w:r w:rsidRPr="008717E4">
        <w:rPr>
          <w:rFonts w:cstheme="minorHAnsi"/>
        </w:rPr>
        <w:tab/>
        <w:t>Incorporates critical thinking skills in practice. (D)</w:t>
      </w:r>
    </w:p>
    <w:p w14:paraId="54A7A6F8" w14:textId="77777777" w:rsid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1478B2">
        <w:rPr>
          <w:sz w:val="18"/>
          <w:szCs w:val="18"/>
        </w:rPr>
        <w:t xml:space="preserve">6.1.1 Considers multiple factors when problem solving. (D) </w:t>
      </w:r>
    </w:p>
    <w:p w14:paraId="7E989F87" w14:textId="77777777" w:rsid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1478B2">
        <w:rPr>
          <w:sz w:val="18"/>
          <w:szCs w:val="18"/>
        </w:rPr>
        <w:t xml:space="preserve">6.1.2 Incorporates the thought process used in critical thinking models. (D) </w:t>
      </w:r>
    </w:p>
    <w:p w14:paraId="23959DAE" w14:textId="402D0A16" w:rsid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1478B2">
        <w:rPr>
          <w:sz w:val="18"/>
          <w:szCs w:val="18"/>
        </w:rPr>
        <w:t>6.1.3 Engages in reflective practice to promote change and continuous learning. (D)</w:t>
      </w:r>
    </w:p>
    <w:p w14:paraId="1AE8B434" w14:textId="77777777" w:rsidR="001478B2" w:rsidRP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18"/>
          <w:szCs w:val="18"/>
        </w:rPr>
      </w:pPr>
    </w:p>
    <w:p w14:paraId="743AB5C2" w14:textId="6C55E9EF" w:rsidR="004D70D2" w:rsidRDefault="004D70D2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 xml:space="preserve">COMP 6.2 </w:t>
      </w:r>
      <w:r w:rsidRPr="008717E4">
        <w:rPr>
          <w:rFonts w:cstheme="minorHAnsi"/>
        </w:rPr>
        <w:tab/>
        <w:t xml:space="preserve">Applies scientific methods utilizing ethical research practices when reviewing, </w:t>
      </w:r>
      <w:proofErr w:type="gramStart"/>
      <w:r w:rsidRPr="008717E4">
        <w:rPr>
          <w:rFonts w:cstheme="minorHAnsi"/>
        </w:rPr>
        <w:t>evaluating</w:t>
      </w:r>
      <w:proofErr w:type="gramEnd"/>
      <w:r w:rsidRPr="008717E4">
        <w:rPr>
          <w:rFonts w:cstheme="minorHAnsi"/>
        </w:rPr>
        <w:t xml:space="preserve"> and conducting research. (D)</w:t>
      </w:r>
    </w:p>
    <w:p w14:paraId="47B9FD8A" w14:textId="77777777" w:rsid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1478B2">
        <w:rPr>
          <w:sz w:val="18"/>
          <w:szCs w:val="18"/>
        </w:rPr>
        <w:t xml:space="preserve">6.2.1 Identifies, </w:t>
      </w:r>
      <w:proofErr w:type="gramStart"/>
      <w:r w:rsidRPr="001478B2">
        <w:rPr>
          <w:sz w:val="18"/>
          <w:szCs w:val="18"/>
        </w:rPr>
        <w:t>explains</w:t>
      </w:r>
      <w:proofErr w:type="gramEnd"/>
      <w:r w:rsidRPr="001478B2">
        <w:rPr>
          <w:sz w:val="18"/>
          <w:szCs w:val="18"/>
        </w:rPr>
        <w:t xml:space="preserve"> and applies the steps of the scientific method and processes. (D) </w:t>
      </w:r>
    </w:p>
    <w:p w14:paraId="52D6622A" w14:textId="0580CAF0" w:rsid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1478B2">
        <w:rPr>
          <w:sz w:val="18"/>
          <w:szCs w:val="18"/>
        </w:rPr>
        <w:t>6.2.2 Articulates a clear research question or</w:t>
      </w:r>
      <w:r>
        <w:rPr>
          <w:sz w:val="18"/>
          <w:szCs w:val="18"/>
        </w:rPr>
        <w:t xml:space="preserve"> </w:t>
      </w:r>
      <w:r w:rsidRPr="001478B2">
        <w:rPr>
          <w:sz w:val="18"/>
          <w:szCs w:val="18"/>
        </w:rPr>
        <w:t xml:space="preserve">problem and formulates a hypothesis. (D) </w:t>
      </w:r>
    </w:p>
    <w:p w14:paraId="551C673A" w14:textId="77777777" w:rsid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1478B2">
        <w:rPr>
          <w:sz w:val="18"/>
          <w:szCs w:val="18"/>
        </w:rPr>
        <w:t xml:space="preserve">6.2.3 Identifies and demonstrates appropriate research methods. (D) </w:t>
      </w:r>
    </w:p>
    <w:p w14:paraId="4A384D69" w14:textId="77777777" w:rsid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1478B2">
        <w:rPr>
          <w:sz w:val="18"/>
          <w:szCs w:val="18"/>
        </w:rPr>
        <w:t xml:space="preserve">6.2.4 Interprets and applies research ethics and responsible conduct in research. (D) </w:t>
      </w:r>
    </w:p>
    <w:p w14:paraId="7B759A17" w14:textId="77777777" w:rsid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1478B2">
        <w:rPr>
          <w:sz w:val="18"/>
          <w:szCs w:val="18"/>
        </w:rPr>
        <w:t xml:space="preserve">6.2.5 Collects and retrieves data using a variety of methods (qualitative, quantitative) and technologies. (D) </w:t>
      </w:r>
    </w:p>
    <w:p w14:paraId="0549BF27" w14:textId="77777777" w:rsid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1478B2">
        <w:rPr>
          <w:sz w:val="18"/>
          <w:szCs w:val="18"/>
        </w:rPr>
        <w:t xml:space="preserve">6.2.6 Analyzes research data using appropriate data analysis techniques (qualitative, quantitative, mixed). (D) </w:t>
      </w:r>
    </w:p>
    <w:p w14:paraId="36FC54C2" w14:textId="69A54B61" w:rsidR="001478B2" w:rsidRP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18"/>
          <w:szCs w:val="18"/>
        </w:rPr>
      </w:pPr>
      <w:r w:rsidRPr="001478B2">
        <w:rPr>
          <w:sz w:val="18"/>
          <w:szCs w:val="18"/>
        </w:rPr>
        <w:t>6.2.7 Translates and communicates research findings and conclusions through a variety of media. (D)</w:t>
      </w:r>
    </w:p>
    <w:p w14:paraId="0B5BDC13" w14:textId="05FC7942" w:rsidR="004D70D2" w:rsidRPr="008717E4" w:rsidRDefault="004D70D2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lastRenderedPageBreak/>
        <w:t xml:space="preserve">COMP 6.3 </w:t>
      </w:r>
      <w:r w:rsidRPr="008717E4">
        <w:rPr>
          <w:rFonts w:cstheme="minorHAnsi"/>
        </w:rPr>
        <w:tab/>
        <w:t>Applies current research and evidence-informed practice to services. (D)</w:t>
      </w:r>
    </w:p>
    <w:p w14:paraId="3956508D" w14:textId="77777777" w:rsidR="001478B2" w:rsidRDefault="001478B2" w:rsidP="004D70D2">
      <w:pPr>
        <w:autoSpaceDE w:val="0"/>
        <w:autoSpaceDN w:val="0"/>
        <w:adjustRightInd w:val="0"/>
        <w:spacing w:line="240" w:lineRule="auto"/>
        <w:rPr>
          <w:sz w:val="18"/>
          <w:szCs w:val="18"/>
        </w:rPr>
      </w:pPr>
      <w:r w:rsidRPr="001478B2">
        <w:rPr>
          <w:sz w:val="18"/>
          <w:szCs w:val="18"/>
        </w:rPr>
        <w:t xml:space="preserve">6.3.1 Uses research terminology when communicating with other professionals and publishing research. (D) </w:t>
      </w:r>
    </w:p>
    <w:p w14:paraId="7121E39A" w14:textId="77777777" w:rsidR="001478B2" w:rsidRDefault="001478B2" w:rsidP="004D70D2">
      <w:pPr>
        <w:autoSpaceDE w:val="0"/>
        <w:autoSpaceDN w:val="0"/>
        <w:adjustRightInd w:val="0"/>
        <w:spacing w:line="240" w:lineRule="auto"/>
        <w:rPr>
          <w:sz w:val="18"/>
          <w:szCs w:val="18"/>
        </w:rPr>
      </w:pPr>
      <w:r w:rsidRPr="001478B2">
        <w:rPr>
          <w:sz w:val="18"/>
          <w:szCs w:val="18"/>
        </w:rPr>
        <w:t xml:space="preserve">6.3.2 Critically examines and interprets current research and evidence-informed practice findings to determine the validity, </w:t>
      </w:r>
      <w:proofErr w:type="gramStart"/>
      <w:r w:rsidRPr="001478B2">
        <w:rPr>
          <w:sz w:val="18"/>
          <w:szCs w:val="18"/>
        </w:rPr>
        <w:t>reliability</w:t>
      </w:r>
      <w:proofErr w:type="gramEnd"/>
      <w:r w:rsidRPr="001478B2">
        <w:rPr>
          <w:sz w:val="18"/>
          <w:szCs w:val="18"/>
        </w:rPr>
        <w:t xml:space="preserve"> and credibility of information. (D) </w:t>
      </w:r>
    </w:p>
    <w:p w14:paraId="0358B098" w14:textId="6EFA25D7" w:rsidR="001478B2" w:rsidRDefault="001478B2" w:rsidP="004D70D2">
      <w:pPr>
        <w:autoSpaceDE w:val="0"/>
        <w:autoSpaceDN w:val="0"/>
        <w:adjustRightInd w:val="0"/>
        <w:spacing w:line="240" w:lineRule="auto"/>
        <w:rPr>
          <w:sz w:val="18"/>
          <w:szCs w:val="18"/>
        </w:rPr>
      </w:pPr>
      <w:r w:rsidRPr="001478B2">
        <w:rPr>
          <w:sz w:val="18"/>
          <w:szCs w:val="18"/>
        </w:rPr>
        <w:t xml:space="preserve">6.3.3 Integrates current research and </w:t>
      </w:r>
      <w:r>
        <w:rPr>
          <w:sz w:val="18"/>
          <w:szCs w:val="18"/>
        </w:rPr>
        <w:t>evidence-informed</w:t>
      </w:r>
      <w:r w:rsidRPr="001478B2">
        <w:rPr>
          <w:sz w:val="18"/>
          <w:szCs w:val="18"/>
        </w:rPr>
        <w:t xml:space="preserve"> practice findings into delivery of safe and effective nutrition care. (D) </w:t>
      </w:r>
    </w:p>
    <w:p w14:paraId="5358E95B" w14:textId="0E7C8A0A" w:rsidR="004D70D2" w:rsidRPr="001478B2" w:rsidRDefault="001478B2" w:rsidP="004D70D2">
      <w:pPr>
        <w:autoSpaceDE w:val="0"/>
        <w:autoSpaceDN w:val="0"/>
        <w:adjustRightInd w:val="0"/>
        <w:spacing w:line="240" w:lineRule="auto"/>
        <w:rPr>
          <w:sz w:val="18"/>
          <w:szCs w:val="18"/>
        </w:rPr>
      </w:pPr>
      <w:r w:rsidRPr="001478B2">
        <w:rPr>
          <w:sz w:val="18"/>
          <w:szCs w:val="18"/>
        </w:rPr>
        <w:t>6.3.4 Analyzes and formulates a professional opinion based on the current research and evidence</w:t>
      </w:r>
      <w:r>
        <w:rPr>
          <w:sz w:val="18"/>
          <w:szCs w:val="18"/>
        </w:rPr>
        <w:t>-</w:t>
      </w:r>
      <w:r w:rsidRPr="001478B2">
        <w:rPr>
          <w:sz w:val="18"/>
          <w:szCs w:val="18"/>
        </w:rPr>
        <w:t>based findings and experiential learning. (D)</w:t>
      </w:r>
    </w:p>
    <w:p w14:paraId="21E06EDA" w14:textId="77777777" w:rsidR="001478B2" w:rsidRDefault="001478B2" w:rsidP="004D70D2">
      <w:pPr>
        <w:autoSpaceDE w:val="0"/>
        <w:autoSpaceDN w:val="0"/>
        <w:adjustRightInd w:val="0"/>
        <w:spacing w:line="240" w:lineRule="auto"/>
        <w:rPr>
          <w:rFonts w:cstheme="minorHAnsi"/>
          <w:b/>
          <w:bCs/>
          <w:color w:val="1F497D"/>
          <w:sz w:val="24"/>
          <w:szCs w:val="24"/>
        </w:rPr>
      </w:pPr>
    </w:p>
    <w:p w14:paraId="3F9EFBDF" w14:textId="230E8FF5" w:rsidR="004D70D2" w:rsidRPr="00C22D87" w:rsidRDefault="004D70D2" w:rsidP="004D70D2">
      <w:pPr>
        <w:autoSpaceDE w:val="0"/>
        <w:autoSpaceDN w:val="0"/>
        <w:adjustRightInd w:val="0"/>
        <w:spacing w:line="240" w:lineRule="auto"/>
        <w:rPr>
          <w:rFonts w:cstheme="minorHAnsi"/>
          <w:b/>
          <w:bCs/>
          <w:color w:val="1F497D"/>
          <w:sz w:val="24"/>
          <w:szCs w:val="24"/>
        </w:rPr>
      </w:pPr>
      <w:r>
        <w:rPr>
          <w:rFonts w:cstheme="minorHAnsi"/>
          <w:b/>
          <w:bCs/>
          <w:color w:val="1F497D"/>
          <w:sz w:val="24"/>
          <w:szCs w:val="24"/>
        </w:rPr>
        <w:t>GP Unit 7</w:t>
      </w:r>
      <w:r w:rsidRPr="00C22D87">
        <w:rPr>
          <w:rFonts w:cstheme="minorHAnsi"/>
          <w:b/>
          <w:bCs/>
          <w:color w:val="1F497D"/>
          <w:sz w:val="24"/>
          <w:szCs w:val="24"/>
        </w:rPr>
        <w:t xml:space="preserve">. </w:t>
      </w:r>
      <w:r>
        <w:rPr>
          <w:rFonts w:cstheme="minorHAnsi"/>
          <w:b/>
          <w:bCs/>
          <w:color w:val="1F497D"/>
          <w:sz w:val="24"/>
          <w:szCs w:val="24"/>
        </w:rPr>
        <w:t>Demonstrates professional behaviors and effective communication in all nutrition and dietetics interactions.</w:t>
      </w:r>
    </w:p>
    <w:p w14:paraId="51318156" w14:textId="77777777" w:rsidR="004D70D2" w:rsidRPr="00C22D87" w:rsidRDefault="004D70D2" w:rsidP="004D70D2">
      <w:pPr>
        <w:autoSpaceDE w:val="0"/>
        <w:autoSpaceDN w:val="0"/>
        <w:adjustRightInd w:val="0"/>
        <w:spacing w:line="240" w:lineRule="auto"/>
        <w:rPr>
          <w:rFonts w:cstheme="minorHAnsi"/>
          <w:b/>
          <w:bCs/>
          <w:color w:val="1F497D"/>
          <w:sz w:val="24"/>
          <w:szCs w:val="24"/>
        </w:rPr>
      </w:pPr>
      <w:r w:rsidRPr="00C22D87">
        <w:rPr>
          <w:rFonts w:cstheme="minorHAnsi"/>
          <w:sz w:val="23"/>
          <w:szCs w:val="23"/>
        </w:rPr>
        <w:t xml:space="preserve">Upon completion of the program, graduates </w:t>
      </w:r>
      <w:proofErr w:type="gramStart"/>
      <w:r w:rsidRPr="00C22D87">
        <w:rPr>
          <w:rFonts w:cstheme="minorHAnsi"/>
          <w:sz w:val="23"/>
          <w:szCs w:val="23"/>
        </w:rPr>
        <w:t>are able to</w:t>
      </w:r>
      <w:proofErr w:type="gramEnd"/>
      <w:r w:rsidRPr="00C22D87">
        <w:rPr>
          <w:rFonts w:cstheme="minorHAnsi"/>
          <w:sz w:val="23"/>
          <w:szCs w:val="23"/>
        </w:rPr>
        <w:t>:</w:t>
      </w:r>
    </w:p>
    <w:p w14:paraId="7E8BB2AB" w14:textId="56A0E1EB" w:rsidR="004D70D2" w:rsidRDefault="004D70D2" w:rsidP="00BF6F81">
      <w:pPr>
        <w:autoSpaceDE w:val="0"/>
        <w:autoSpaceDN w:val="0"/>
        <w:adjustRightInd w:val="0"/>
        <w:spacing w:line="240" w:lineRule="auto"/>
        <w:ind w:left="1260" w:hanging="1260"/>
        <w:rPr>
          <w:rFonts w:ascii="Times New Roman" w:hAnsi="Times New Roman" w:cs="Times New Roman"/>
          <w:sz w:val="23"/>
          <w:szCs w:val="23"/>
        </w:rPr>
      </w:pPr>
    </w:p>
    <w:p w14:paraId="4B9DAFD3" w14:textId="7C7B7A80" w:rsidR="004D70D2" w:rsidRDefault="004D70D2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 xml:space="preserve">COMP 7.1 </w:t>
      </w:r>
      <w:r w:rsidRPr="008717E4">
        <w:rPr>
          <w:rFonts w:cstheme="minorHAnsi"/>
        </w:rPr>
        <w:tab/>
        <w:t xml:space="preserve">Assumes professional responsibilities to provide safe, </w:t>
      </w:r>
      <w:proofErr w:type="gramStart"/>
      <w:r w:rsidRPr="008717E4">
        <w:rPr>
          <w:rFonts w:cstheme="minorHAnsi"/>
        </w:rPr>
        <w:t>ethical</w:t>
      </w:r>
      <w:proofErr w:type="gramEnd"/>
      <w:r w:rsidRPr="008717E4">
        <w:rPr>
          <w:rFonts w:cstheme="minorHAnsi"/>
        </w:rPr>
        <w:t xml:space="preserve"> and effective nutrition services. (D)</w:t>
      </w:r>
    </w:p>
    <w:p w14:paraId="25CA2A47" w14:textId="77777777" w:rsid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1478B2">
        <w:rPr>
          <w:sz w:val="18"/>
          <w:szCs w:val="18"/>
        </w:rPr>
        <w:t xml:space="preserve">7.1.1 Demonstrates ethical behaviors in accordance </w:t>
      </w:r>
      <w:proofErr w:type="gramStart"/>
      <w:r w:rsidRPr="001478B2">
        <w:rPr>
          <w:sz w:val="18"/>
          <w:szCs w:val="18"/>
        </w:rPr>
        <w:t>to</w:t>
      </w:r>
      <w:proofErr w:type="gramEnd"/>
      <w:r w:rsidRPr="001478B2">
        <w:rPr>
          <w:sz w:val="18"/>
          <w:szCs w:val="18"/>
        </w:rPr>
        <w:t xml:space="preserve"> the professional Code of Ethics. (D) </w:t>
      </w:r>
    </w:p>
    <w:p w14:paraId="306EAD3E" w14:textId="77777777" w:rsid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1478B2">
        <w:rPr>
          <w:sz w:val="18"/>
          <w:szCs w:val="18"/>
        </w:rPr>
        <w:t xml:space="preserve">7.1.2 Engages in self-reflective practice activities to develop and maintain ongoing competence and professional behaviors. (D) </w:t>
      </w:r>
    </w:p>
    <w:p w14:paraId="096A9DFD" w14:textId="77777777" w:rsid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1478B2">
        <w:rPr>
          <w:sz w:val="18"/>
          <w:szCs w:val="18"/>
        </w:rPr>
        <w:t xml:space="preserve">7.1.3 Adheres to </w:t>
      </w:r>
      <w:proofErr w:type="gramStart"/>
      <w:r w:rsidRPr="001478B2">
        <w:rPr>
          <w:sz w:val="18"/>
          <w:szCs w:val="18"/>
        </w:rPr>
        <w:t>nutrition related</w:t>
      </w:r>
      <w:proofErr w:type="gramEnd"/>
      <w:r w:rsidRPr="001478B2">
        <w:rPr>
          <w:sz w:val="18"/>
          <w:szCs w:val="18"/>
        </w:rPr>
        <w:t xml:space="preserve"> legislation, </w:t>
      </w:r>
      <w:proofErr w:type="gramStart"/>
      <w:r w:rsidRPr="001478B2">
        <w:rPr>
          <w:sz w:val="18"/>
          <w:szCs w:val="18"/>
        </w:rPr>
        <w:t>regulations</w:t>
      </w:r>
      <w:proofErr w:type="gramEnd"/>
      <w:r w:rsidRPr="001478B2">
        <w:rPr>
          <w:sz w:val="18"/>
          <w:szCs w:val="18"/>
        </w:rPr>
        <w:t xml:space="preserve"> and standards of practice. (D) </w:t>
      </w:r>
    </w:p>
    <w:p w14:paraId="3E9E87CD" w14:textId="77777777" w:rsid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1478B2">
        <w:rPr>
          <w:sz w:val="18"/>
          <w:szCs w:val="18"/>
        </w:rPr>
        <w:t xml:space="preserve">7.1.4 Applies client/patient-centered principles to all activities and services. (D) </w:t>
      </w:r>
    </w:p>
    <w:p w14:paraId="5BD3593A" w14:textId="77777777" w:rsid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1478B2">
        <w:rPr>
          <w:sz w:val="18"/>
          <w:szCs w:val="18"/>
        </w:rPr>
        <w:t xml:space="preserve">7.1.5 Identifies and takes steps to manage unethical, </w:t>
      </w:r>
      <w:proofErr w:type="gramStart"/>
      <w:r w:rsidRPr="001478B2">
        <w:rPr>
          <w:sz w:val="18"/>
          <w:szCs w:val="18"/>
        </w:rPr>
        <w:t>incompetent</w:t>
      </w:r>
      <w:proofErr w:type="gramEnd"/>
      <w:r w:rsidRPr="001478B2">
        <w:rPr>
          <w:sz w:val="18"/>
          <w:szCs w:val="18"/>
        </w:rPr>
        <w:t xml:space="preserve"> and unsafe behavior. (S) </w:t>
      </w:r>
    </w:p>
    <w:p w14:paraId="31CDA9A6" w14:textId="070E4ED5" w:rsid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1478B2">
        <w:rPr>
          <w:sz w:val="18"/>
          <w:szCs w:val="18"/>
        </w:rPr>
        <w:t>7.1.6 Practices in a manner that respects</w:t>
      </w:r>
      <w:r>
        <w:rPr>
          <w:sz w:val="18"/>
          <w:szCs w:val="18"/>
        </w:rPr>
        <w:t xml:space="preserve"> </w:t>
      </w:r>
      <w:r w:rsidRPr="001478B2">
        <w:rPr>
          <w:sz w:val="18"/>
          <w:szCs w:val="18"/>
        </w:rPr>
        <w:t xml:space="preserve">diversity and avoids prejudicial treatment. (D) </w:t>
      </w:r>
    </w:p>
    <w:p w14:paraId="153AA74D" w14:textId="77777777" w:rsid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1478B2">
        <w:rPr>
          <w:sz w:val="18"/>
          <w:szCs w:val="18"/>
        </w:rPr>
        <w:t xml:space="preserve">7.1.7 Adheres to legislative requirements and facility/employer guidelines regarding protection of privacy and security of information. (D) </w:t>
      </w:r>
    </w:p>
    <w:p w14:paraId="2817850D" w14:textId="0630FD0F" w:rsid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sz w:val="18"/>
          <w:szCs w:val="18"/>
        </w:rPr>
      </w:pPr>
      <w:r w:rsidRPr="001478B2">
        <w:rPr>
          <w:sz w:val="18"/>
          <w:szCs w:val="18"/>
        </w:rPr>
        <w:t xml:space="preserve">7.1.8 Maintains confidentiality and security in the sharing, transmission, </w:t>
      </w:r>
      <w:proofErr w:type="gramStart"/>
      <w:r w:rsidRPr="001478B2">
        <w:rPr>
          <w:sz w:val="18"/>
          <w:szCs w:val="18"/>
        </w:rPr>
        <w:t>storage</w:t>
      </w:r>
      <w:proofErr w:type="gramEnd"/>
      <w:r w:rsidRPr="001478B2">
        <w:rPr>
          <w:sz w:val="18"/>
          <w:szCs w:val="18"/>
        </w:rPr>
        <w:t xml:space="preserve"> and management of protected health information. (D)</w:t>
      </w:r>
    </w:p>
    <w:p w14:paraId="2068D1E3" w14:textId="77777777" w:rsidR="001478B2" w:rsidRPr="001478B2" w:rsidRDefault="001478B2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  <w:sz w:val="18"/>
          <w:szCs w:val="18"/>
        </w:rPr>
      </w:pPr>
    </w:p>
    <w:p w14:paraId="7B6F2138" w14:textId="21902685" w:rsidR="004D70D2" w:rsidRPr="008717E4" w:rsidRDefault="004D70D2" w:rsidP="008717E4">
      <w:pPr>
        <w:autoSpaceDE w:val="0"/>
        <w:autoSpaceDN w:val="0"/>
        <w:adjustRightInd w:val="0"/>
        <w:spacing w:line="240" w:lineRule="auto"/>
        <w:ind w:left="1267" w:hanging="1267"/>
        <w:rPr>
          <w:rFonts w:cstheme="minorHAnsi"/>
        </w:rPr>
      </w:pPr>
      <w:r w:rsidRPr="008717E4">
        <w:rPr>
          <w:rFonts w:cstheme="minorHAnsi"/>
        </w:rPr>
        <w:t xml:space="preserve">COMP 7.2 </w:t>
      </w:r>
      <w:r w:rsidRPr="008717E4">
        <w:rPr>
          <w:rFonts w:cstheme="minorHAnsi"/>
        </w:rPr>
        <w:tab/>
      </w:r>
      <w:r w:rsidR="00B83440" w:rsidRPr="008717E4">
        <w:rPr>
          <w:rFonts w:cstheme="minorHAnsi"/>
        </w:rPr>
        <w:t xml:space="preserve">Uses effective communication, </w:t>
      </w:r>
      <w:proofErr w:type="gramStart"/>
      <w:r w:rsidR="00B83440" w:rsidRPr="008717E4">
        <w:rPr>
          <w:rFonts w:cstheme="minorHAnsi"/>
        </w:rPr>
        <w:t>collaboration</w:t>
      </w:r>
      <w:proofErr w:type="gramEnd"/>
      <w:r w:rsidR="00B83440" w:rsidRPr="008717E4">
        <w:rPr>
          <w:rFonts w:cstheme="minorHAnsi"/>
        </w:rPr>
        <w:t xml:space="preserve"> and advocacy skills. (D)</w:t>
      </w:r>
    </w:p>
    <w:p w14:paraId="295F226E" w14:textId="4AF2EE43" w:rsidR="001478B2" w:rsidRDefault="001478B2" w:rsidP="00BF6F81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1478B2">
        <w:rPr>
          <w:sz w:val="18"/>
          <w:szCs w:val="18"/>
        </w:rPr>
        <w:t>7.2.1 Applies effective and ethical communication skills and techniques to achieve desired</w:t>
      </w:r>
      <w:r>
        <w:rPr>
          <w:sz w:val="18"/>
          <w:szCs w:val="18"/>
        </w:rPr>
        <w:t xml:space="preserve"> </w:t>
      </w:r>
      <w:r w:rsidRPr="001478B2">
        <w:rPr>
          <w:sz w:val="18"/>
          <w:szCs w:val="18"/>
        </w:rPr>
        <w:t xml:space="preserve">goals and outcomes. (D) </w:t>
      </w:r>
    </w:p>
    <w:p w14:paraId="61B3A5E1" w14:textId="77777777" w:rsidR="001478B2" w:rsidRDefault="001478B2" w:rsidP="00BF6F81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1478B2">
        <w:rPr>
          <w:sz w:val="18"/>
          <w:szCs w:val="18"/>
        </w:rPr>
        <w:t xml:space="preserve">7.2.2 Works with and facilitates </w:t>
      </w:r>
      <w:proofErr w:type="spellStart"/>
      <w:r w:rsidRPr="001478B2">
        <w:rPr>
          <w:sz w:val="18"/>
          <w:szCs w:val="18"/>
        </w:rPr>
        <w:t>intraprofessional</w:t>
      </w:r>
      <w:proofErr w:type="spellEnd"/>
      <w:r w:rsidRPr="001478B2">
        <w:rPr>
          <w:sz w:val="18"/>
          <w:szCs w:val="18"/>
        </w:rPr>
        <w:t xml:space="preserve"> and interprofessional collaboration and teamwork. (D) </w:t>
      </w:r>
    </w:p>
    <w:p w14:paraId="5B3122BB" w14:textId="77777777" w:rsidR="001478B2" w:rsidRDefault="001478B2" w:rsidP="00BF6F81">
      <w:pPr>
        <w:autoSpaceDE w:val="0"/>
        <w:autoSpaceDN w:val="0"/>
        <w:adjustRightInd w:val="0"/>
        <w:spacing w:line="240" w:lineRule="auto"/>
        <w:ind w:left="1260" w:hanging="1260"/>
        <w:rPr>
          <w:sz w:val="18"/>
          <w:szCs w:val="18"/>
        </w:rPr>
      </w:pPr>
      <w:r w:rsidRPr="001478B2">
        <w:rPr>
          <w:sz w:val="18"/>
          <w:szCs w:val="18"/>
        </w:rPr>
        <w:t xml:space="preserve">7.2.3 Participates in advocacy activities to change or promote new legislation and regulation. (D) </w:t>
      </w:r>
    </w:p>
    <w:p w14:paraId="7507E9B5" w14:textId="43EFA246" w:rsidR="004D70D2" w:rsidRPr="001478B2" w:rsidRDefault="001478B2" w:rsidP="00BF6F81">
      <w:pPr>
        <w:autoSpaceDE w:val="0"/>
        <w:autoSpaceDN w:val="0"/>
        <w:adjustRightInd w:val="0"/>
        <w:spacing w:line="240" w:lineRule="auto"/>
        <w:ind w:left="1260" w:hanging="1260"/>
        <w:rPr>
          <w:rFonts w:ascii="Times New Roman" w:hAnsi="Times New Roman" w:cs="Times New Roman"/>
          <w:sz w:val="20"/>
          <w:szCs w:val="20"/>
        </w:rPr>
      </w:pPr>
      <w:r w:rsidRPr="001478B2">
        <w:rPr>
          <w:sz w:val="18"/>
          <w:szCs w:val="18"/>
        </w:rPr>
        <w:t>7.2.4 Selects mode of communication appropriate to the messaging to meet the needs of the audience. (D)</w:t>
      </w:r>
    </w:p>
    <w:sectPr w:rsidR="004D70D2" w:rsidRPr="001478B2" w:rsidSect="001E6337">
      <w:headerReference w:type="first" r:id="rId7"/>
      <w:pgSz w:w="12240" w:h="15840"/>
      <w:pgMar w:top="720" w:right="900" w:bottom="720" w:left="9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C97DD" w14:textId="77777777" w:rsidR="000E7CAF" w:rsidRDefault="000E7CAF" w:rsidP="000A4A04">
      <w:pPr>
        <w:spacing w:line="240" w:lineRule="auto"/>
      </w:pPr>
      <w:r>
        <w:separator/>
      </w:r>
    </w:p>
  </w:endnote>
  <w:endnote w:type="continuationSeparator" w:id="0">
    <w:p w14:paraId="45C4E82E" w14:textId="77777777" w:rsidR="000E7CAF" w:rsidRDefault="000E7CAF" w:rsidP="000A4A0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66773" w14:textId="77777777" w:rsidR="000E7CAF" w:rsidRDefault="000E7CAF" w:rsidP="000A4A04">
      <w:pPr>
        <w:spacing w:line="240" w:lineRule="auto"/>
      </w:pPr>
      <w:r>
        <w:separator/>
      </w:r>
    </w:p>
  </w:footnote>
  <w:footnote w:type="continuationSeparator" w:id="0">
    <w:p w14:paraId="29BD8ADB" w14:textId="77777777" w:rsidR="000E7CAF" w:rsidRDefault="000E7CAF" w:rsidP="000A4A0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right"/>
      <w:tblLook w:val="04A0" w:firstRow="1" w:lastRow="0" w:firstColumn="1" w:lastColumn="0" w:noHBand="0" w:noVBand="1"/>
    </w:tblPr>
    <w:tblGrid>
      <w:gridCol w:w="4611"/>
      <w:gridCol w:w="357"/>
    </w:tblGrid>
    <w:tr w:rsidR="006E52E4" w14:paraId="0FB5311B" w14:textId="77777777" w:rsidTr="00C22D87">
      <w:trPr>
        <w:trHeight w:hRule="exact" w:val="278"/>
        <w:jc w:val="right"/>
      </w:trPr>
      <w:tc>
        <w:tcPr>
          <w:tcW w:w="4611" w:type="dxa"/>
          <w:vAlign w:val="center"/>
        </w:tcPr>
        <w:p w14:paraId="7F772519" w14:textId="57B8D990" w:rsidR="006E52E4" w:rsidRPr="000042EE" w:rsidRDefault="006E52E4" w:rsidP="00C22D87">
          <w:pPr>
            <w:pStyle w:val="Header"/>
            <w:rPr>
              <w:rFonts w:ascii="Cambria" w:hAnsi="Cambria"/>
              <w:b/>
              <w:sz w:val="28"/>
              <w:szCs w:val="28"/>
            </w:rPr>
          </w:pPr>
          <w:r w:rsidRPr="000042EE">
            <w:rPr>
              <w:rFonts w:ascii="Cambria" w:hAnsi="Cambria"/>
              <w:b/>
              <w:sz w:val="20"/>
              <w:szCs w:val="20"/>
            </w:rPr>
            <w:t>COMPETENCIES</w:t>
          </w:r>
          <w:r w:rsidR="00C22D87">
            <w:rPr>
              <w:rFonts w:ascii="Cambria" w:hAnsi="Cambria"/>
              <w:b/>
              <w:sz w:val="20"/>
              <w:szCs w:val="20"/>
            </w:rPr>
            <w:t xml:space="preserve"> &amp; PERFORMANCE INDICATORS</w:t>
          </w:r>
        </w:p>
      </w:tc>
      <w:tc>
        <w:tcPr>
          <w:tcW w:w="357" w:type="dxa"/>
          <w:shd w:val="clear" w:color="auto" w:fill="1F497D"/>
          <w:vAlign w:val="center"/>
        </w:tcPr>
        <w:p w14:paraId="18D71E61" w14:textId="77777777" w:rsidR="006E52E4" w:rsidRPr="00280C5B" w:rsidRDefault="006E52E4" w:rsidP="006E52E4">
          <w:pPr>
            <w:pStyle w:val="Header"/>
            <w:jc w:val="center"/>
            <w:rPr>
              <w:color w:val="FFFFFF"/>
            </w:rPr>
          </w:pPr>
        </w:p>
      </w:tc>
    </w:tr>
  </w:tbl>
  <w:p w14:paraId="35297F53" w14:textId="77777777" w:rsidR="006E52E4" w:rsidRDefault="006E52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205AE93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start w:val="1"/>
      <w:numFmt w:val="lowerLetter"/>
      <w:lvlText w:val=""/>
      <w:lvlJc w:val="left"/>
    </w:lvl>
    <w:lvl w:ilvl="2" w:tplc="FFFFFFFF">
      <w:start w:val="1"/>
      <w:numFmt w:val="upperLetter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4DDF8472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6572B2AC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199588602">
    <w:abstractNumId w:val="0"/>
  </w:num>
  <w:num w:numId="2" w16cid:durableId="173425408">
    <w:abstractNumId w:val="2"/>
  </w:num>
  <w:num w:numId="3" w16cid:durableId="2054097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864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zMDKyMDG2MDczMjJX0lEKTi0uzszPAykwrQUAE/QgwCwAAAA="/>
  </w:docVars>
  <w:rsids>
    <w:rsidRoot w:val="00D75662"/>
    <w:rsid w:val="000042EE"/>
    <w:rsid w:val="0002439B"/>
    <w:rsid w:val="00046B85"/>
    <w:rsid w:val="000502DE"/>
    <w:rsid w:val="000A4A04"/>
    <w:rsid w:val="000E7CAF"/>
    <w:rsid w:val="000F7982"/>
    <w:rsid w:val="00111358"/>
    <w:rsid w:val="001478B2"/>
    <w:rsid w:val="001806D9"/>
    <w:rsid w:val="001E6337"/>
    <w:rsid w:val="00206E7B"/>
    <w:rsid w:val="002F1B61"/>
    <w:rsid w:val="00310372"/>
    <w:rsid w:val="00465C3A"/>
    <w:rsid w:val="004902DB"/>
    <w:rsid w:val="004D4E4D"/>
    <w:rsid w:val="004D70D2"/>
    <w:rsid w:val="0054071B"/>
    <w:rsid w:val="005F413E"/>
    <w:rsid w:val="005F7BFB"/>
    <w:rsid w:val="0066515C"/>
    <w:rsid w:val="006A47F4"/>
    <w:rsid w:val="006B511A"/>
    <w:rsid w:val="006E52E4"/>
    <w:rsid w:val="006F3577"/>
    <w:rsid w:val="00753AAC"/>
    <w:rsid w:val="00760657"/>
    <w:rsid w:val="00780853"/>
    <w:rsid w:val="007A3B2F"/>
    <w:rsid w:val="007A50EE"/>
    <w:rsid w:val="007B4C75"/>
    <w:rsid w:val="007E78A4"/>
    <w:rsid w:val="00801FE1"/>
    <w:rsid w:val="008717E4"/>
    <w:rsid w:val="0087369A"/>
    <w:rsid w:val="00884E2D"/>
    <w:rsid w:val="008D3B6F"/>
    <w:rsid w:val="00930B43"/>
    <w:rsid w:val="00933146"/>
    <w:rsid w:val="00936E63"/>
    <w:rsid w:val="00993296"/>
    <w:rsid w:val="009C2CCB"/>
    <w:rsid w:val="009C4BA4"/>
    <w:rsid w:val="00A11C56"/>
    <w:rsid w:val="00A84B6B"/>
    <w:rsid w:val="00AB15A0"/>
    <w:rsid w:val="00B83440"/>
    <w:rsid w:val="00B849C7"/>
    <w:rsid w:val="00BA1B6A"/>
    <w:rsid w:val="00BF6F81"/>
    <w:rsid w:val="00C22D87"/>
    <w:rsid w:val="00C26D03"/>
    <w:rsid w:val="00C469DD"/>
    <w:rsid w:val="00C50D54"/>
    <w:rsid w:val="00C62B19"/>
    <w:rsid w:val="00CA13DE"/>
    <w:rsid w:val="00D035E2"/>
    <w:rsid w:val="00D7543C"/>
    <w:rsid w:val="00D75662"/>
    <w:rsid w:val="00DE796D"/>
    <w:rsid w:val="00E21301"/>
    <w:rsid w:val="00E46D23"/>
    <w:rsid w:val="00EC2C78"/>
    <w:rsid w:val="00F034BB"/>
    <w:rsid w:val="00F134F8"/>
    <w:rsid w:val="00F36942"/>
    <w:rsid w:val="00F372B4"/>
    <w:rsid w:val="00F76623"/>
    <w:rsid w:val="00FE3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9FAA75"/>
  <w15:docId w15:val="{638E1C07-BA18-43E1-ABB3-7382AE038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66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4A0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A04"/>
  </w:style>
  <w:style w:type="paragraph" w:styleId="Footer">
    <w:name w:val="footer"/>
    <w:basedOn w:val="Normal"/>
    <w:link w:val="FooterChar"/>
    <w:uiPriority w:val="99"/>
    <w:unhideWhenUsed/>
    <w:rsid w:val="000A4A0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A04"/>
  </w:style>
  <w:style w:type="paragraph" w:customStyle="1" w:styleId="Default">
    <w:name w:val="Default"/>
    <w:rsid w:val="00933146"/>
    <w:pPr>
      <w:autoSpaceDE w:val="0"/>
      <w:autoSpaceDN w:val="0"/>
      <w:adjustRightInd w:val="0"/>
      <w:spacing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NoSpacing">
    <w:name w:val="No Spacing"/>
    <w:uiPriority w:val="1"/>
    <w:qFormat/>
    <w:rsid w:val="00933146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4660</Words>
  <Characters>26566</Characters>
  <Application>Microsoft Office Word</Application>
  <DocSecurity>0</DocSecurity>
  <Lines>22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Mil</dc:creator>
  <cp:lastModifiedBy>Moani Campbell</cp:lastModifiedBy>
  <cp:revision>2</cp:revision>
  <cp:lastPrinted>2021-09-11T02:12:00Z</cp:lastPrinted>
  <dcterms:created xsi:type="dcterms:W3CDTF">2023-11-02T21:47:00Z</dcterms:created>
  <dcterms:modified xsi:type="dcterms:W3CDTF">2023-11-02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f3e26563dc1df4d55ad8e80ddeda38302ce727b475915536c43c4300cb07c9</vt:lpwstr>
  </property>
</Properties>
</file>